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90EE4A1" w14:textId="77777777" w:rsidR="00720A90" w:rsidRPr="00EF2327" w:rsidRDefault="00720A90" w:rsidP="00A82B5A">
      <w:pPr>
        <w:rPr>
          <w:rFonts w:ascii="Arial" w:hAnsi="Arial" w:cs="Arial"/>
          <w:sz w:val="22"/>
          <w:szCs w:val="22"/>
        </w:rPr>
      </w:pPr>
    </w:p>
    <w:tbl>
      <w:tblPr>
        <w:tblW w:w="10065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2363"/>
        <w:gridCol w:w="7702"/>
      </w:tblGrid>
      <w:tr w:rsidR="00366ED2" w:rsidRPr="00EF2327" w14:paraId="5411F720" w14:textId="77777777" w:rsidTr="00827847">
        <w:tc>
          <w:tcPr>
            <w:tcW w:w="10065" w:type="dxa"/>
            <w:gridSpan w:val="2"/>
            <w:shd w:val="clear" w:color="auto" w:fill="7F7F7F" w:themeFill="text1" w:themeFillTint="80"/>
          </w:tcPr>
          <w:p w14:paraId="47501EF2" w14:textId="77777777" w:rsidR="00366ED2" w:rsidRPr="00827847" w:rsidRDefault="00366ED2" w:rsidP="00827847">
            <w:pPr>
              <w:ind w:left="-108"/>
              <w:rPr>
                <w:rFonts w:ascii="Arial" w:hAnsi="Arial" w:cs="Arial"/>
                <w:b/>
                <w:color w:val="FFFFFF" w:themeColor="background1"/>
                <w:sz w:val="22"/>
                <w:szCs w:val="22"/>
              </w:rPr>
            </w:pPr>
            <w:r w:rsidRPr="00827847">
              <w:rPr>
                <w:rFonts w:ascii="Arial" w:hAnsi="Arial" w:cs="Arial"/>
                <w:b/>
                <w:color w:val="FFFFFF" w:themeColor="background1"/>
                <w:sz w:val="22"/>
                <w:szCs w:val="22"/>
              </w:rPr>
              <w:t xml:space="preserve">SECTION 1: INVENTION DISCLOSURE DETAILS </w:t>
            </w:r>
          </w:p>
          <w:p w14:paraId="266A38CE" w14:textId="77777777" w:rsidR="00366ED2" w:rsidRPr="00EF2327" w:rsidRDefault="00366ED2" w:rsidP="00827847">
            <w:pPr>
              <w:tabs>
                <w:tab w:val="left" w:pos="1710"/>
              </w:tabs>
              <w:spacing w:before="120"/>
              <w:ind w:left="-108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720A90" w:rsidRPr="00EF2327" w14:paraId="02D6F484" w14:textId="77777777" w:rsidTr="00CC2DDE">
        <w:tc>
          <w:tcPr>
            <w:tcW w:w="2363" w:type="dxa"/>
          </w:tcPr>
          <w:p w14:paraId="4B65F61D" w14:textId="77777777" w:rsidR="00720A90" w:rsidRPr="00EF2327" w:rsidRDefault="00720A90" w:rsidP="002C7EF8">
            <w:pPr>
              <w:tabs>
                <w:tab w:val="left" w:pos="1843"/>
              </w:tabs>
              <w:spacing w:before="120"/>
              <w:rPr>
                <w:rFonts w:ascii="Arial" w:hAnsi="Arial" w:cs="Arial"/>
                <w:sz w:val="22"/>
                <w:szCs w:val="22"/>
              </w:rPr>
            </w:pPr>
            <w:r w:rsidRPr="00EF2327">
              <w:rPr>
                <w:rFonts w:ascii="Arial" w:hAnsi="Arial" w:cs="Arial"/>
                <w:sz w:val="22"/>
                <w:szCs w:val="22"/>
              </w:rPr>
              <w:t>Institution</w:t>
            </w:r>
            <w:r w:rsidR="00636746" w:rsidRPr="00EF2327">
              <w:rPr>
                <w:rFonts w:ascii="Arial" w:hAnsi="Arial" w:cs="Arial"/>
                <w:sz w:val="22"/>
                <w:szCs w:val="22"/>
              </w:rPr>
              <w:t xml:space="preserve"> / Cluster</w:t>
            </w:r>
          </w:p>
        </w:tc>
        <w:tc>
          <w:tcPr>
            <w:tcW w:w="7702" w:type="dxa"/>
          </w:tcPr>
          <w:p w14:paraId="23D0A899" w14:textId="77777777" w:rsidR="003030FA" w:rsidRDefault="003030FA" w:rsidP="00135D3D">
            <w:pPr>
              <w:tabs>
                <w:tab w:val="left" w:pos="1710"/>
              </w:tabs>
              <w:spacing w:before="120"/>
              <w:rPr>
                <w:rFonts w:ascii="Arial" w:hAnsi="Arial" w:cs="Arial"/>
                <w:sz w:val="22"/>
                <w:szCs w:val="22"/>
              </w:rPr>
            </w:pPr>
          </w:p>
          <w:p w14:paraId="219F99AB" w14:textId="1EAE482B" w:rsidR="00135D3D" w:rsidRPr="00EF2327" w:rsidRDefault="00135D3D" w:rsidP="00135D3D">
            <w:pPr>
              <w:tabs>
                <w:tab w:val="left" w:pos="1710"/>
              </w:tabs>
              <w:spacing w:before="12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A82B5A" w:rsidRPr="00EF2327" w14:paraId="389835D3" w14:textId="77777777" w:rsidTr="00CC2DDE">
        <w:tc>
          <w:tcPr>
            <w:tcW w:w="2363" w:type="dxa"/>
          </w:tcPr>
          <w:p w14:paraId="0B6F12B2" w14:textId="77777777" w:rsidR="00A82B5A" w:rsidRPr="00EF2327" w:rsidRDefault="00636746" w:rsidP="002C7EF8">
            <w:pPr>
              <w:tabs>
                <w:tab w:val="left" w:pos="1843"/>
              </w:tabs>
              <w:spacing w:before="120"/>
              <w:rPr>
                <w:rFonts w:ascii="Arial" w:hAnsi="Arial" w:cs="Arial"/>
                <w:sz w:val="22"/>
                <w:szCs w:val="22"/>
              </w:rPr>
            </w:pPr>
            <w:r w:rsidRPr="00EF2327">
              <w:rPr>
                <w:rFonts w:ascii="Arial" w:hAnsi="Arial" w:cs="Arial"/>
                <w:sz w:val="22"/>
                <w:szCs w:val="22"/>
              </w:rPr>
              <w:t xml:space="preserve">Invention </w:t>
            </w:r>
            <w:r w:rsidR="00A82B5A" w:rsidRPr="00EF2327">
              <w:rPr>
                <w:rFonts w:ascii="Arial" w:hAnsi="Arial" w:cs="Arial"/>
                <w:sz w:val="22"/>
                <w:szCs w:val="22"/>
              </w:rPr>
              <w:t>Disclosure No</w:t>
            </w:r>
          </w:p>
        </w:tc>
        <w:tc>
          <w:tcPr>
            <w:tcW w:w="7702" w:type="dxa"/>
          </w:tcPr>
          <w:p w14:paraId="3F2CE69F" w14:textId="440C25BC" w:rsidR="00A82B5A" w:rsidRPr="00EF2327" w:rsidRDefault="00A82B5A" w:rsidP="002C7EF8">
            <w:pPr>
              <w:tabs>
                <w:tab w:val="left" w:pos="1710"/>
              </w:tabs>
              <w:spacing w:before="12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A82B5A" w:rsidRPr="00EF2327" w14:paraId="3FECA443" w14:textId="77777777" w:rsidTr="00CC2DDE">
        <w:tc>
          <w:tcPr>
            <w:tcW w:w="2363" w:type="dxa"/>
          </w:tcPr>
          <w:p w14:paraId="4255A290" w14:textId="77777777" w:rsidR="00A82B5A" w:rsidRPr="00EF2327" w:rsidRDefault="00A82B5A" w:rsidP="00636746">
            <w:pPr>
              <w:tabs>
                <w:tab w:val="left" w:pos="342"/>
              </w:tabs>
              <w:spacing w:before="120"/>
              <w:rPr>
                <w:rFonts w:ascii="Arial" w:hAnsi="Arial" w:cs="Arial"/>
                <w:sz w:val="22"/>
                <w:szCs w:val="22"/>
              </w:rPr>
            </w:pPr>
            <w:r w:rsidRPr="00EF2327">
              <w:rPr>
                <w:rFonts w:ascii="Arial" w:hAnsi="Arial" w:cs="Arial"/>
                <w:sz w:val="22"/>
                <w:szCs w:val="22"/>
              </w:rPr>
              <w:t xml:space="preserve">Title of </w:t>
            </w:r>
            <w:r w:rsidR="00636746" w:rsidRPr="00EF2327">
              <w:rPr>
                <w:rFonts w:ascii="Arial" w:hAnsi="Arial" w:cs="Arial"/>
                <w:sz w:val="22"/>
                <w:szCs w:val="22"/>
              </w:rPr>
              <w:t>Invention</w:t>
            </w:r>
          </w:p>
        </w:tc>
        <w:tc>
          <w:tcPr>
            <w:tcW w:w="7702" w:type="dxa"/>
          </w:tcPr>
          <w:p w14:paraId="0E033ADD" w14:textId="77777777" w:rsidR="002306CC" w:rsidRDefault="002306CC" w:rsidP="00135D3D">
            <w:pPr>
              <w:tabs>
                <w:tab w:val="left" w:pos="1710"/>
              </w:tabs>
              <w:spacing w:before="120"/>
              <w:rPr>
                <w:rFonts w:ascii="Arial" w:hAnsi="Arial" w:cs="Arial"/>
                <w:sz w:val="22"/>
                <w:szCs w:val="22"/>
              </w:rPr>
            </w:pPr>
          </w:p>
          <w:p w14:paraId="6A4A5004" w14:textId="095CDFBF" w:rsidR="00135D3D" w:rsidRPr="00EF2327" w:rsidRDefault="00135D3D" w:rsidP="00135D3D">
            <w:pPr>
              <w:tabs>
                <w:tab w:val="left" w:pos="1710"/>
              </w:tabs>
              <w:spacing w:before="12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A82B5A" w:rsidRPr="00EF2327" w14:paraId="42593D5B" w14:textId="77777777" w:rsidTr="00CC2DDE">
        <w:tc>
          <w:tcPr>
            <w:tcW w:w="2363" w:type="dxa"/>
          </w:tcPr>
          <w:p w14:paraId="74666D03" w14:textId="77777777" w:rsidR="00A82B5A" w:rsidRPr="00EF2327" w:rsidRDefault="004F41B4" w:rsidP="002C7EF8">
            <w:pPr>
              <w:tabs>
                <w:tab w:val="left" w:pos="342"/>
              </w:tabs>
              <w:spacing w:before="120"/>
              <w:rPr>
                <w:rFonts w:ascii="Arial" w:hAnsi="Arial" w:cs="Arial"/>
                <w:sz w:val="22"/>
                <w:szCs w:val="22"/>
              </w:rPr>
            </w:pPr>
            <w:r w:rsidRPr="00EF2327">
              <w:rPr>
                <w:rFonts w:ascii="Arial" w:hAnsi="Arial" w:cs="Arial"/>
                <w:sz w:val="22"/>
                <w:szCs w:val="22"/>
              </w:rPr>
              <w:t>K</w:t>
            </w:r>
            <w:r w:rsidR="00A82B5A" w:rsidRPr="00EF2327">
              <w:rPr>
                <w:rFonts w:ascii="Arial" w:hAnsi="Arial" w:cs="Arial"/>
                <w:sz w:val="22"/>
                <w:szCs w:val="22"/>
              </w:rPr>
              <w:t xml:space="preserve">eywords </w:t>
            </w:r>
            <w:r w:rsidR="0025130F" w:rsidRPr="00EF2327">
              <w:rPr>
                <w:rFonts w:ascii="Arial" w:hAnsi="Arial" w:cs="Arial"/>
                <w:sz w:val="22"/>
                <w:szCs w:val="22"/>
              </w:rPr>
              <w:t xml:space="preserve">relating </w:t>
            </w:r>
            <w:r w:rsidR="00A82B5A" w:rsidRPr="00EF2327">
              <w:rPr>
                <w:rFonts w:ascii="Arial" w:hAnsi="Arial" w:cs="Arial"/>
                <w:sz w:val="22"/>
                <w:szCs w:val="22"/>
              </w:rPr>
              <w:t xml:space="preserve">to your </w:t>
            </w:r>
            <w:r w:rsidR="00636746" w:rsidRPr="00EF2327">
              <w:rPr>
                <w:rFonts w:ascii="Arial" w:hAnsi="Arial" w:cs="Arial"/>
                <w:sz w:val="22"/>
                <w:szCs w:val="22"/>
              </w:rPr>
              <w:t>invention</w:t>
            </w:r>
            <w:r w:rsidR="0025130F" w:rsidRPr="00EF2327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EF2327">
              <w:rPr>
                <w:rFonts w:ascii="Arial" w:hAnsi="Arial" w:cs="Arial"/>
                <w:sz w:val="22"/>
                <w:szCs w:val="22"/>
              </w:rPr>
              <w:t>(5-10</w:t>
            </w:r>
            <w:r w:rsidR="0025130F" w:rsidRPr="00EF2327">
              <w:rPr>
                <w:rFonts w:ascii="Arial" w:hAnsi="Arial" w:cs="Arial"/>
                <w:sz w:val="22"/>
                <w:szCs w:val="22"/>
              </w:rPr>
              <w:t xml:space="preserve"> keywords</w:t>
            </w:r>
            <w:r w:rsidRPr="00EF2327">
              <w:rPr>
                <w:rFonts w:ascii="Arial" w:hAnsi="Arial" w:cs="Arial"/>
                <w:sz w:val="22"/>
                <w:szCs w:val="22"/>
              </w:rPr>
              <w:t>)</w:t>
            </w:r>
          </w:p>
        </w:tc>
        <w:tc>
          <w:tcPr>
            <w:tcW w:w="7702" w:type="dxa"/>
          </w:tcPr>
          <w:p w14:paraId="187101A8" w14:textId="21106528" w:rsidR="00A82B5A" w:rsidRPr="00EF2327" w:rsidRDefault="00A82B5A" w:rsidP="002C7EF8">
            <w:pPr>
              <w:tabs>
                <w:tab w:val="left" w:pos="1710"/>
              </w:tabs>
              <w:spacing w:before="12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A82B5A" w:rsidRPr="00EF2327" w14:paraId="46F004F7" w14:textId="77777777" w:rsidTr="00CC2DDE">
        <w:trPr>
          <w:trHeight w:val="1903"/>
        </w:trPr>
        <w:tc>
          <w:tcPr>
            <w:tcW w:w="2363" w:type="dxa"/>
          </w:tcPr>
          <w:p w14:paraId="7493B627" w14:textId="77777777" w:rsidR="00A82B5A" w:rsidRPr="00EF2327" w:rsidRDefault="0040558B" w:rsidP="002C7EF8">
            <w:pPr>
              <w:tabs>
                <w:tab w:val="left" w:pos="342"/>
              </w:tabs>
              <w:spacing w:before="120"/>
              <w:rPr>
                <w:rFonts w:ascii="Arial" w:hAnsi="Arial" w:cs="Arial"/>
                <w:sz w:val="22"/>
                <w:szCs w:val="22"/>
              </w:rPr>
            </w:pPr>
            <w:r w:rsidRPr="00EF2327">
              <w:rPr>
                <w:rFonts w:ascii="Arial" w:hAnsi="Arial" w:cs="Arial"/>
                <w:sz w:val="22"/>
                <w:szCs w:val="22"/>
              </w:rPr>
              <w:t>Indicate</w:t>
            </w:r>
            <w:r w:rsidR="006D4CCE" w:rsidRPr="00EF2327">
              <w:rPr>
                <w:rFonts w:ascii="Arial" w:hAnsi="Arial" w:cs="Arial"/>
                <w:sz w:val="22"/>
                <w:szCs w:val="22"/>
              </w:rPr>
              <w:t xml:space="preserve"> the </w:t>
            </w:r>
            <w:r w:rsidR="00636746" w:rsidRPr="00EF2327">
              <w:rPr>
                <w:rFonts w:ascii="Arial" w:hAnsi="Arial" w:cs="Arial"/>
                <w:sz w:val="22"/>
                <w:szCs w:val="22"/>
              </w:rPr>
              <w:t xml:space="preserve">technology </w:t>
            </w:r>
            <w:r w:rsidR="006D4CCE" w:rsidRPr="00EF2327">
              <w:rPr>
                <w:rFonts w:ascii="Arial" w:hAnsi="Arial" w:cs="Arial"/>
                <w:sz w:val="22"/>
                <w:szCs w:val="22"/>
              </w:rPr>
              <w:t>category</w:t>
            </w:r>
            <w:r w:rsidR="00636746" w:rsidRPr="00EF2327">
              <w:rPr>
                <w:rFonts w:ascii="Arial" w:hAnsi="Arial" w:cs="Arial"/>
                <w:sz w:val="22"/>
                <w:szCs w:val="22"/>
              </w:rPr>
              <w:t xml:space="preserve"> and medical </w:t>
            </w:r>
            <w:r w:rsidR="00225137" w:rsidRPr="00EF2327">
              <w:rPr>
                <w:rFonts w:ascii="Arial" w:hAnsi="Arial" w:cs="Arial"/>
                <w:sz w:val="22"/>
                <w:szCs w:val="22"/>
              </w:rPr>
              <w:t>specialty</w:t>
            </w:r>
            <w:r w:rsidR="006D4CCE" w:rsidRPr="00EF2327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A82B5A" w:rsidRPr="00EF2327">
              <w:rPr>
                <w:rFonts w:ascii="Arial" w:hAnsi="Arial" w:cs="Arial"/>
                <w:sz w:val="22"/>
                <w:szCs w:val="22"/>
              </w:rPr>
              <w:t xml:space="preserve">in which </w:t>
            </w:r>
            <w:r w:rsidR="007117A4" w:rsidRPr="00EF2327">
              <w:rPr>
                <w:rFonts w:ascii="Arial" w:hAnsi="Arial" w:cs="Arial"/>
                <w:sz w:val="22"/>
                <w:szCs w:val="22"/>
              </w:rPr>
              <w:t>your invention falls</w:t>
            </w:r>
            <w:r w:rsidR="00A82B5A" w:rsidRPr="00EF2327">
              <w:rPr>
                <w:rFonts w:ascii="Arial" w:hAnsi="Arial" w:cs="Arial"/>
                <w:sz w:val="22"/>
                <w:szCs w:val="22"/>
              </w:rPr>
              <w:t xml:space="preserve"> under </w:t>
            </w:r>
          </w:p>
        </w:tc>
        <w:tc>
          <w:tcPr>
            <w:tcW w:w="7702" w:type="dxa"/>
          </w:tcPr>
          <w:p w14:paraId="61BFFE29" w14:textId="3E604ECA" w:rsidR="00A82B5A" w:rsidRPr="00EF2327" w:rsidRDefault="007117A4" w:rsidP="002C7EF8">
            <w:pPr>
              <w:tabs>
                <w:tab w:val="left" w:pos="1710"/>
              </w:tabs>
              <w:spacing w:before="120"/>
              <w:rPr>
                <w:rFonts w:ascii="Arial" w:hAnsi="Arial" w:cs="Arial"/>
                <w:sz w:val="22"/>
                <w:szCs w:val="22"/>
              </w:rPr>
            </w:pPr>
            <w:r w:rsidRPr="00EF2327">
              <w:rPr>
                <w:rFonts w:ascii="Arial" w:hAnsi="Arial" w:cs="Arial"/>
                <w:sz w:val="22"/>
                <w:szCs w:val="22"/>
              </w:rPr>
              <w:t xml:space="preserve">Technology </w:t>
            </w:r>
            <w:r w:rsidR="00225137" w:rsidRPr="00EF2327">
              <w:rPr>
                <w:rFonts w:ascii="Arial" w:hAnsi="Arial" w:cs="Arial"/>
                <w:sz w:val="22"/>
                <w:szCs w:val="22"/>
              </w:rPr>
              <w:t>Category</w:t>
            </w:r>
            <w:r w:rsidRPr="00EF2327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EF2327">
              <w:rPr>
                <w:rFonts w:ascii="Arial Narrow" w:hAnsi="Arial Narrow" w:cs="Arial"/>
                <w:sz w:val="22"/>
                <w:szCs w:val="22"/>
              </w:rPr>
              <w:t>(*Please delete accordingly)</w:t>
            </w:r>
            <w:r w:rsidR="00EF2327">
              <w:rPr>
                <w:rFonts w:ascii="Arial Narrow" w:hAnsi="Arial Narrow" w:cs="Arial"/>
                <w:sz w:val="22"/>
                <w:szCs w:val="22"/>
              </w:rPr>
              <w:t xml:space="preserve">: </w:t>
            </w:r>
            <w:r w:rsidR="00225137" w:rsidRPr="00EF2327">
              <w:rPr>
                <w:rFonts w:ascii="Arial" w:hAnsi="Arial" w:cs="Arial"/>
                <w:sz w:val="22"/>
                <w:szCs w:val="22"/>
              </w:rPr>
              <w:t xml:space="preserve">Pharmaceutical (i.e. Drugs) / </w:t>
            </w:r>
            <w:r w:rsidR="00881078">
              <w:rPr>
                <w:rFonts w:ascii="Arial" w:hAnsi="Arial" w:cs="Arial"/>
                <w:sz w:val="22"/>
                <w:szCs w:val="22"/>
              </w:rPr>
              <w:t>Biop</w:t>
            </w:r>
            <w:r w:rsidR="00225137" w:rsidRPr="00EF2327">
              <w:rPr>
                <w:rFonts w:ascii="Arial" w:hAnsi="Arial" w:cs="Arial"/>
                <w:sz w:val="22"/>
                <w:szCs w:val="22"/>
              </w:rPr>
              <w:t xml:space="preserve">harmaceutical (i.e. Biologics/Vaccines) / </w:t>
            </w:r>
            <w:r w:rsidR="00881078">
              <w:rPr>
                <w:rFonts w:ascii="Arial" w:hAnsi="Arial" w:cs="Arial"/>
                <w:sz w:val="22"/>
                <w:szCs w:val="22"/>
              </w:rPr>
              <w:t xml:space="preserve">In vitro Diagnostic Devices (IVDs) / </w:t>
            </w:r>
            <w:r w:rsidR="00225137" w:rsidRPr="00EF2327">
              <w:rPr>
                <w:rFonts w:ascii="Arial" w:hAnsi="Arial" w:cs="Arial"/>
                <w:sz w:val="22"/>
                <w:szCs w:val="22"/>
              </w:rPr>
              <w:t xml:space="preserve">Medical Devices </w:t>
            </w:r>
            <w:r w:rsidR="00881078">
              <w:rPr>
                <w:rFonts w:ascii="Arial" w:hAnsi="Arial" w:cs="Arial"/>
                <w:sz w:val="22"/>
                <w:szCs w:val="22"/>
              </w:rPr>
              <w:t xml:space="preserve">(other than IVDs) </w:t>
            </w:r>
            <w:r w:rsidR="00225137" w:rsidRPr="00EF2327">
              <w:rPr>
                <w:rFonts w:ascii="Arial" w:hAnsi="Arial" w:cs="Arial"/>
                <w:sz w:val="22"/>
                <w:szCs w:val="22"/>
              </w:rPr>
              <w:t xml:space="preserve">/ Combination </w:t>
            </w:r>
            <w:r w:rsidRPr="00EF2327">
              <w:rPr>
                <w:rFonts w:ascii="Arial" w:hAnsi="Arial" w:cs="Arial"/>
                <w:sz w:val="22"/>
                <w:szCs w:val="22"/>
              </w:rPr>
              <w:t xml:space="preserve">Products (i.e. Devices with drugs) </w:t>
            </w:r>
            <w:r w:rsidR="00881078">
              <w:rPr>
                <w:rFonts w:ascii="Arial" w:hAnsi="Arial" w:cs="Arial"/>
                <w:sz w:val="22"/>
                <w:szCs w:val="22"/>
              </w:rPr>
              <w:t>/ Medical IT &amp;</w:t>
            </w:r>
            <w:r w:rsidRPr="00EF2327">
              <w:rPr>
                <w:rFonts w:ascii="Arial" w:hAnsi="Arial" w:cs="Arial"/>
                <w:sz w:val="22"/>
                <w:szCs w:val="22"/>
              </w:rPr>
              <w:t xml:space="preserve"> Software / Others</w:t>
            </w:r>
            <w:r w:rsidR="00881078">
              <w:rPr>
                <w:rFonts w:ascii="Arial" w:hAnsi="Arial" w:cs="Arial"/>
                <w:sz w:val="22"/>
                <w:szCs w:val="22"/>
              </w:rPr>
              <w:t>: _____________________________________</w:t>
            </w:r>
          </w:p>
          <w:p w14:paraId="1D865ED0" w14:textId="7320ED0A" w:rsidR="007117A4" w:rsidRPr="00EF2327" w:rsidRDefault="007117A4" w:rsidP="002C7EF8">
            <w:pPr>
              <w:tabs>
                <w:tab w:val="left" w:pos="1710"/>
              </w:tabs>
              <w:spacing w:before="120"/>
              <w:rPr>
                <w:rFonts w:ascii="Arial" w:hAnsi="Arial" w:cs="Arial"/>
                <w:sz w:val="22"/>
                <w:szCs w:val="22"/>
              </w:rPr>
            </w:pPr>
            <w:r w:rsidRPr="00EF2327">
              <w:rPr>
                <w:rFonts w:ascii="Arial" w:hAnsi="Arial" w:cs="Arial"/>
                <w:sz w:val="22"/>
                <w:szCs w:val="22"/>
              </w:rPr>
              <w:t>Me</w:t>
            </w:r>
            <w:r w:rsidR="00EF2327">
              <w:rPr>
                <w:rFonts w:ascii="Arial" w:hAnsi="Arial" w:cs="Arial"/>
                <w:sz w:val="22"/>
                <w:szCs w:val="22"/>
              </w:rPr>
              <w:t>dical Specialty: ____</w:t>
            </w:r>
            <w:r w:rsidRPr="00EF2327">
              <w:rPr>
                <w:rFonts w:ascii="Arial" w:hAnsi="Arial" w:cs="Arial"/>
                <w:sz w:val="22"/>
                <w:szCs w:val="22"/>
              </w:rPr>
              <w:t>__________________________________</w:t>
            </w:r>
          </w:p>
        </w:tc>
      </w:tr>
      <w:tr w:rsidR="00A82B5A" w:rsidRPr="00EF2327" w14:paraId="13504B16" w14:textId="77777777" w:rsidTr="00CC2DDE">
        <w:trPr>
          <w:trHeight w:val="2398"/>
        </w:trPr>
        <w:tc>
          <w:tcPr>
            <w:tcW w:w="2363" w:type="dxa"/>
          </w:tcPr>
          <w:p w14:paraId="00FB4270" w14:textId="77777777" w:rsidR="004F41B4" w:rsidRPr="00EF2327" w:rsidRDefault="004F41B4" w:rsidP="002C7EF8">
            <w:pPr>
              <w:tabs>
                <w:tab w:val="left" w:pos="342"/>
              </w:tabs>
              <w:spacing w:before="120"/>
              <w:rPr>
                <w:rFonts w:ascii="Arial" w:hAnsi="Arial" w:cs="Arial"/>
                <w:sz w:val="22"/>
                <w:szCs w:val="22"/>
              </w:rPr>
            </w:pPr>
            <w:r w:rsidRPr="00EF2327">
              <w:rPr>
                <w:rFonts w:ascii="Arial" w:hAnsi="Arial" w:cs="Arial"/>
                <w:sz w:val="22"/>
                <w:szCs w:val="22"/>
              </w:rPr>
              <w:t>B</w:t>
            </w:r>
            <w:r w:rsidR="00A82B5A" w:rsidRPr="00EF2327">
              <w:rPr>
                <w:rFonts w:ascii="Arial" w:hAnsi="Arial" w:cs="Arial"/>
                <w:sz w:val="22"/>
                <w:szCs w:val="22"/>
              </w:rPr>
              <w:t>rief summary of your</w:t>
            </w:r>
            <w:r w:rsidR="007117A4" w:rsidRPr="00EF2327">
              <w:rPr>
                <w:rFonts w:ascii="Arial" w:hAnsi="Arial" w:cs="Arial"/>
                <w:sz w:val="22"/>
                <w:szCs w:val="22"/>
              </w:rPr>
              <w:t xml:space="preserve"> invention</w:t>
            </w:r>
          </w:p>
          <w:p w14:paraId="423079D6" w14:textId="77777777" w:rsidR="004F41B4" w:rsidRPr="00EF2327" w:rsidRDefault="004F41B4" w:rsidP="002C7EF8">
            <w:pPr>
              <w:tabs>
                <w:tab w:val="left" w:pos="342"/>
              </w:tabs>
              <w:spacing w:before="120"/>
              <w:rPr>
                <w:rFonts w:ascii="Arial" w:hAnsi="Arial" w:cs="Arial"/>
                <w:sz w:val="22"/>
                <w:szCs w:val="22"/>
              </w:rPr>
            </w:pPr>
          </w:p>
          <w:p w14:paraId="58BED498" w14:textId="77777777" w:rsidR="00A82B5A" w:rsidRPr="00EF2327" w:rsidRDefault="0040558B" w:rsidP="002C7EF8">
            <w:pPr>
              <w:tabs>
                <w:tab w:val="left" w:pos="342"/>
              </w:tabs>
              <w:spacing w:before="120"/>
              <w:rPr>
                <w:rFonts w:ascii="Arial" w:hAnsi="Arial" w:cs="Arial"/>
                <w:sz w:val="22"/>
                <w:szCs w:val="22"/>
              </w:rPr>
            </w:pPr>
            <w:r w:rsidRPr="00EF2327">
              <w:rPr>
                <w:rFonts w:ascii="Arial" w:hAnsi="Arial" w:cs="Arial"/>
                <w:sz w:val="22"/>
                <w:szCs w:val="22"/>
              </w:rPr>
              <w:t>A</w:t>
            </w:r>
            <w:r w:rsidR="004F41B4" w:rsidRPr="00EF2327">
              <w:rPr>
                <w:rFonts w:ascii="Arial" w:hAnsi="Arial" w:cs="Arial"/>
                <w:sz w:val="22"/>
                <w:szCs w:val="22"/>
              </w:rPr>
              <w:t xml:space="preserve">ttach </w:t>
            </w:r>
            <w:r w:rsidRPr="00EF2327">
              <w:rPr>
                <w:rFonts w:ascii="Arial" w:hAnsi="Arial" w:cs="Arial"/>
                <w:sz w:val="22"/>
                <w:szCs w:val="22"/>
              </w:rPr>
              <w:t xml:space="preserve">also </w:t>
            </w:r>
            <w:r w:rsidR="004F41B4" w:rsidRPr="00EF2327">
              <w:rPr>
                <w:rFonts w:ascii="Arial" w:hAnsi="Arial" w:cs="Arial"/>
                <w:sz w:val="22"/>
                <w:szCs w:val="22"/>
              </w:rPr>
              <w:t>a detaile</w:t>
            </w:r>
            <w:r w:rsidR="007117A4" w:rsidRPr="00EF2327">
              <w:rPr>
                <w:rFonts w:ascii="Arial" w:hAnsi="Arial" w:cs="Arial"/>
                <w:sz w:val="22"/>
                <w:szCs w:val="22"/>
              </w:rPr>
              <w:t>d description of your invention</w:t>
            </w:r>
            <w:r w:rsidR="0025130F" w:rsidRPr="00EF2327">
              <w:rPr>
                <w:rFonts w:ascii="Arial" w:hAnsi="Arial" w:cs="Arial"/>
                <w:sz w:val="22"/>
                <w:szCs w:val="22"/>
              </w:rPr>
              <w:t>.</w:t>
            </w:r>
          </w:p>
          <w:p w14:paraId="09BAEF68" w14:textId="77777777" w:rsidR="00A82B5A" w:rsidRPr="00EF2327" w:rsidRDefault="00A82B5A" w:rsidP="002C7EF8">
            <w:pPr>
              <w:tabs>
                <w:tab w:val="left" w:pos="342"/>
              </w:tabs>
              <w:spacing w:before="12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7702" w:type="dxa"/>
          </w:tcPr>
          <w:p w14:paraId="637F113E" w14:textId="77777777" w:rsidR="00A82B5A" w:rsidRPr="00EF2327" w:rsidRDefault="00C0475D" w:rsidP="002C7EF8">
            <w:pPr>
              <w:tabs>
                <w:tab w:val="left" w:pos="1710"/>
              </w:tabs>
              <w:spacing w:before="120"/>
              <w:rPr>
                <w:rFonts w:ascii="Arial Narrow" w:hAnsi="Arial Narrow" w:cs="Arial"/>
                <w:i/>
                <w:sz w:val="22"/>
                <w:szCs w:val="22"/>
              </w:rPr>
            </w:pPr>
            <w:r w:rsidRPr="00EF2327">
              <w:rPr>
                <w:rFonts w:ascii="Arial Narrow" w:hAnsi="Arial Narrow" w:cs="Arial"/>
                <w:i/>
                <w:sz w:val="22"/>
                <w:szCs w:val="22"/>
              </w:rPr>
              <w:t>Describe in your own words what is your innovation is and how it works. Include answers to the following questions:</w:t>
            </w:r>
          </w:p>
          <w:p w14:paraId="1CC554A9" w14:textId="77777777" w:rsidR="00C0475D" w:rsidRDefault="00C0475D" w:rsidP="004D3784">
            <w:pPr>
              <w:pStyle w:val="ListParagraph"/>
              <w:numPr>
                <w:ilvl w:val="0"/>
                <w:numId w:val="7"/>
              </w:numPr>
              <w:tabs>
                <w:tab w:val="left" w:pos="1710"/>
              </w:tabs>
              <w:spacing w:before="120"/>
              <w:ind w:left="364" w:hanging="364"/>
              <w:rPr>
                <w:rFonts w:ascii="Arial Narrow" w:hAnsi="Arial Narrow" w:cs="Arial"/>
                <w:i/>
                <w:sz w:val="22"/>
                <w:szCs w:val="22"/>
              </w:rPr>
            </w:pPr>
            <w:r w:rsidRPr="00EF2327">
              <w:rPr>
                <w:rFonts w:ascii="Arial Narrow" w:hAnsi="Arial Narrow" w:cs="Arial"/>
                <w:i/>
                <w:sz w:val="22"/>
                <w:szCs w:val="22"/>
              </w:rPr>
              <w:t xml:space="preserve">What </w:t>
            </w:r>
            <w:r w:rsidRPr="003301DF">
              <w:rPr>
                <w:rFonts w:ascii="Arial Narrow" w:hAnsi="Arial Narrow" w:cs="Arial"/>
                <w:i/>
                <w:noProof/>
                <w:sz w:val="22"/>
                <w:szCs w:val="22"/>
              </w:rPr>
              <w:t>needs or problems does</w:t>
            </w:r>
            <w:r w:rsidRPr="00EF2327">
              <w:rPr>
                <w:rFonts w:ascii="Arial Narrow" w:hAnsi="Arial Narrow" w:cs="Arial"/>
                <w:i/>
                <w:sz w:val="22"/>
                <w:szCs w:val="22"/>
              </w:rPr>
              <w:t xml:space="preserve"> this invention solve?</w:t>
            </w:r>
          </w:p>
          <w:p w14:paraId="7D6E13D4" w14:textId="77777777" w:rsidR="00231DC0" w:rsidRDefault="00231DC0" w:rsidP="00231DC0">
            <w:pPr>
              <w:pStyle w:val="ListParagraph"/>
              <w:tabs>
                <w:tab w:val="left" w:pos="1710"/>
              </w:tabs>
              <w:spacing w:before="120"/>
              <w:ind w:left="364"/>
              <w:rPr>
                <w:rFonts w:ascii="Arial Narrow" w:hAnsi="Arial Narrow" w:cs="Arial"/>
                <w:i/>
                <w:sz w:val="22"/>
                <w:szCs w:val="22"/>
              </w:rPr>
            </w:pPr>
          </w:p>
          <w:p w14:paraId="2CC6B938" w14:textId="77777777" w:rsidR="00231DC0" w:rsidRPr="00231DC0" w:rsidRDefault="00231DC0" w:rsidP="00231DC0">
            <w:pPr>
              <w:pStyle w:val="ListParagraph"/>
              <w:tabs>
                <w:tab w:val="left" w:pos="1710"/>
              </w:tabs>
              <w:spacing w:before="120"/>
              <w:ind w:left="364"/>
              <w:rPr>
                <w:rFonts w:ascii="Arial" w:hAnsi="Arial" w:cs="Arial"/>
                <w:sz w:val="22"/>
                <w:szCs w:val="22"/>
              </w:rPr>
            </w:pPr>
          </w:p>
          <w:p w14:paraId="2488DD67" w14:textId="77777777" w:rsidR="00C0475D" w:rsidRPr="00EF2327" w:rsidRDefault="00C0475D" w:rsidP="004D3784">
            <w:pPr>
              <w:pStyle w:val="ListParagraph"/>
              <w:numPr>
                <w:ilvl w:val="0"/>
                <w:numId w:val="7"/>
              </w:numPr>
              <w:tabs>
                <w:tab w:val="left" w:pos="1710"/>
              </w:tabs>
              <w:spacing w:before="120"/>
              <w:ind w:left="364" w:hanging="364"/>
              <w:rPr>
                <w:rFonts w:ascii="Arial" w:hAnsi="Arial" w:cs="Arial"/>
                <w:i/>
                <w:sz w:val="22"/>
                <w:szCs w:val="22"/>
              </w:rPr>
            </w:pPr>
            <w:r w:rsidRPr="00EF2327">
              <w:rPr>
                <w:rFonts w:ascii="Arial Narrow" w:hAnsi="Arial Narrow" w:cs="Arial"/>
                <w:i/>
                <w:sz w:val="22"/>
                <w:szCs w:val="22"/>
              </w:rPr>
              <w:t>What features of your invention overcome and drawbacks or limitations of methods or products used currently?</w:t>
            </w:r>
          </w:p>
          <w:p w14:paraId="5976938C" w14:textId="0D056A6E" w:rsidR="00EF2327" w:rsidRDefault="00231DC0" w:rsidP="00EF2327">
            <w:pPr>
              <w:tabs>
                <w:tab w:val="left" w:pos="1710"/>
              </w:tabs>
              <w:spacing w:before="12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     </w:t>
            </w:r>
          </w:p>
          <w:p w14:paraId="594DA8C4" w14:textId="56AD828F" w:rsidR="00231DC0" w:rsidRPr="00231DC0" w:rsidRDefault="00231DC0" w:rsidP="00EF2327">
            <w:pPr>
              <w:tabs>
                <w:tab w:val="left" w:pos="1710"/>
              </w:tabs>
              <w:spacing w:before="12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1172BC" w:rsidRPr="00EF2327" w14:paraId="0EB2A6C1" w14:textId="77777777" w:rsidTr="00CC2DDE">
        <w:trPr>
          <w:trHeight w:val="3383"/>
        </w:trPr>
        <w:tc>
          <w:tcPr>
            <w:tcW w:w="2363" w:type="dxa"/>
          </w:tcPr>
          <w:p w14:paraId="0A5D4358" w14:textId="77777777" w:rsidR="001172BC" w:rsidRPr="00EF2327" w:rsidRDefault="001172BC" w:rsidP="002C7EF8">
            <w:pPr>
              <w:tabs>
                <w:tab w:val="left" w:pos="342"/>
              </w:tabs>
              <w:spacing w:before="120"/>
              <w:rPr>
                <w:rFonts w:ascii="Arial" w:hAnsi="Arial" w:cs="Arial"/>
                <w:sz w:val="22"/>
                <w:szCs w:val="22"/>
              </w:rPr>
            </w:pPr>
            <w:r w:rsidRPr="00EF2327">
              <w:rPr>
                <w:rFonts w:ascii="Arial" w:hAnsi="Arial" w:cs="Arial"/>
                <w:sz w:val="22"/>
                <w:szCs w:val="22"/>
              </w:rPr>
              <w:t>Key technical features (excluding advantages such as cost, efficiency)</w:t>
            </w:r>
            <w:r w:rsidR="0025130F" w:rsidRPr="00EF2327">
              <w:rPr>
                <w:rFonts w:ascii="Arial" w:hAnsi="Arial" w:cs="Arial"/>
                <w:sz w:val="22"/>
                <w:szCs w:val="22"/>
              </w:rPr>
              <w:t>.</w:t>
            </w:r>
          </w:p>
          <w:p w14:paraId="36ED2ADC" w14:textId="0FD6F587" w:rsidR="001172BC" w:rsidRPr="00EF2327" w:rsidRDefault="00EF2327" w:rsidP="001172BC">
            <w:pPr>
              <w:tabs>
                <w:tab w:val="left" w:pos="1710"/>
              </w:tabs>
              <w:spacing w:before="12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(E</w:t>
            </w:r>
            <w:r w:rsidR="001172BC" w:rsidRPr="00EF2327">
              <w:rPr>
                <w:rFonts w:ascii="Arial" w:hAnsi="Arial" w:cs="Arial"/>
                <w:sz w:val="22"/>
                <w:szCs w:val="22"/>
              </w:rPr>
              <w:t>.g. A semiconductor structure</w:t>
            </w:r>
            <w:r w:rsidR="001172BC" w:rsidRPr="003301DF">
              <w:rPr>
                <w:rFonts w:ascii="Arial" w:hAnsi="Arial" w:cs="Arial"/>
                <w:noProof/>
                <w:sz w:val="22"/>
                <w:szCs w:val="22"/>
              </w:rPr>
              <w:t>….</w:t>
            </w:r>
          </w:p>
          <w:p w14:paraId="439213FC" w14:textId="77777777" w:rsidR="0075569F" w:rsidRPr="00EF2327" w:rsidRDefault="0075569F" w:rsidP="001172BC">
            <w:pPr>
              <w:tabs>
                <w:tab w:val="left" w:pos="1710"/>
              </w:tabs>
              <w:spacing w:before="120"/>
              <w:rPr>
                <w:rFonts w:ascii="Arial" w:hAnsi="Arial" w:cs="Arial"/>
                <w:sz w:val="22"/>
                <w:szCs w:val="22"/>
              </w:rPr>
            </w:pPr>
            <w:r w:rsidRPr="00EF2327">
              <w:rPr>
                <w:rFonts w:ascii="Arial" w:hAnsi="Arial" w:cs="Arial"/>
                <w:sz w:val="22"/>
                <w:szCs w:val="22"/>
              </w:rPr>
              <w:t xml:space="preserve">        An isolated nucleotide sequence …</w:t>
            </w:r>
          </w:p>
          <w:p w14:paraId="3F15E704" w14:textId="67D691F8" w:rsidR="001172BC" w:rsidRPr="00EF2327" w:rsidRDefault="0075569F" w:rsidP="00EF2327">
            <w:pPr>
              <w:tabs>
                <w:tab w:val="left" w:pos="1710"/>
              </w:tabs>
              <w:spacing w:before="120"/>
              <w:ind w:left="360"/>
              <w:rPr>
                <w:rFonts w:ascii="Arial" w:hAnsi="Arial" w:cs="Arial"/>
                <w:sz w:val="22"/>
                <w:szCs w:val="22"/>
              </w:rPr>
            </w:pPr>
            <w:r w:rsidRPr="00EF2327">
              <w:rPr>
                <w:rFonts w:ascii="Arial" w:hAnsi="Arial" w:cs="Arial"/>
                <w:sz w:val="22"/>
                <w:szCs w:val="22"/>
              </w:rPr>
              <w:t xml:space="preserve">  </w:t>
            </w:r>
            <w:r w:rsidR="00EF2327">
              <w:rPr>
                <w:rFonts w:ascii="Arial" w:hAnsi="Arial" w:cs="Arial"/>
                <w:sz w:val="22"/>
                <w:szCs w:val="22"/>
              </w:rPr>
              <w:t>A method of….</w:t>
            </w:r>
            <w:r w:rsidRPr="00EF2327">
              <w:rPr>
                <w:rFonts w:ascii="Arial" w:hAnsi="Arial" w:cs="Arial"/>
                <w:sz w:val="22"/>
                <w:szCs w:val="22"/>
              </w:rPr>
              <w:t>)</w:t>
            </w:r>
          </w:p>
        </w:tc>
        <w:tc>
          <w:tcPr>
            <w:tcW w:w="7702" w:type="dxa"/>
          </w:tcPr>
          <w:p w14:paraId="464C6C01" w14:textId="77777777" w:rsidR="001172BC" w:rsidRPr="00EF2327" w:rsidRDefault="007D406A" w:rsidP="007D406A">
            <w:pPr>
              <w:tabs>
                <w:tab w:val="left" w:pos="1710"/>
              </w:tabs>
              <w:spacing w:before="120"/>
              <w:rPr>
                <w:rFonts w:ascii="Arial Narrow" w:hAnsi="Arial Narrow" w:cs="Arial"/>
                <w:i/>
                <w:sz w:val="22"/>
                <w:szCs w:val="22"/>
              </w:rPr>
            </w:pPr>
            <w:r w:rsidRPr="00EF2327">
              <w:rPr>
                <w:rFonts w:ascii="Arial Narrow" w:hAnsi="Arial Narrow" w:cs="Arial"/>
                <w:i/>
                <w:sz w:val="22"/>
                <w:szCs w:val="22"/>
              </w:rPr>
              <w:t>What is new, novel and innovative about your invention?</w:t>
            </w:r>
          </w:p>
          <w:p w14:paraId="3FC580D9" w14:textId="77777777" w:rsidR="001D2F77" w:rsidRPr="001D2F77" w:rsidRDefault="001D2F77" w:rsidP="001D2F77">
            <w:pPr>
              <w:rPr>
                <w:rFonts w:ascii="Arial" w:hAnsi="Arial" w:cs="Arial"/>
                <w:sz w:val="22"/>
                <w:szCs w:val="22"/>
              </w:rPr>
            </w:pPr>
          </w:p>
          <w:p w14:paraId="17A8C3D9" w14:textId="77777777" w:rsidR="001D2F77" w:rsidRPr="001D2F77" w:rsidRDefault="001D2F77" w:rsidP="001D2F77">
            <w:pPr>
              <w:rPr>
                <w:rFonts w:ascii="Arial" w:hAnsi="Arial" w:cs="Arial"/>
                <w:sz w:val="22"/>
                <w:szCs w:val="22"/>
              </w:rPr>
            </w:pPr>
          </w:p>
          <w:p w14:paraId="5D6A2C09" w14:textId="77777777" w:rsidR="001D2F77" w:rsidRPr="001D2F77" w:rsidRDefault="001D2F77" w:rsidP="001D2F77">
            <w:pPr>
              <w:rPr>
                <w:rFonts w:ascii="Arial" w:hAnsi="Arial" w:cs="Arial"/>
                <w:sz w:val="22"/>
                <w:szCs w:val="22"/>
              </w:rPr>
            </w:pPr>
          </w:p>
          <w:p w14:paraId="1D80EA5C" w14:textId="77777777" w:rsidR="001D2F77" w:rsidRPr="001D2F77" w:rsidRDefault="001D2F77" w:rsidP="001D2F77">
            <w:pPr>
              <w:rPr>
                <w:rFonts w:ascii="Arial" w:hAnsi="Arial" w:cs="Arial"/>
                <w:sz w:val="22"/>
                <w:szCs w:val="22"/>
              </w:rPr>
            </w:pPr>
          </w:p>
          <w:p w14:paraId="4F63CCE6" w14:textId="77777777" w:rsidR="001D2F77" w:rsidRPr="001D2F77" w:rsidRDefault="001D2F77" w:rsidP="001D2F77">
            <w:pPr>
              <w:rPr>
                <w:rFonts w:ascii="Arial" w:hAnsi="Arial" w:cs="Arial"/>
                <w:sz w:val="22"/>
                <w:szCs w:val="22"/>
              </w:rPr>
            </w:pPr>
          </w:p>
          <w:p w14:paraId="389A09BE" w14:textId="77777777" w:rsidR="001D2F77" w:rsidRPr="001D2F77" w:rsidRDefault="001D2F77" w:rsidP="001D2F77">
            <w:pPr>
              <w:rPr>
                <w:rFonts w:ascii="Arial" w:hAnsi="Arial" w:cs="Arial"/>
                <w:sz w:val="22"/>
                <w:szCs w:val="22"/>
              </w:rPr>
            </w:pPr>
          </w:p>
          <w:p w14:paraId="1D4132F6" w14:textId="0874971E" w:rsidR="001D2F77" w:rsidRDefault="001D2F77" w:rsidP="001D2F77">
            <w:pPr>
              <w:rPr>
                <w:rFonts w:ascii="Arial" w:hAnsi="Arial" w:cs="Arial"/>
                <w:sz w:val="22"/>
                <w:szCs w:val="22"/>
              </w:rPr>
            </w:pPr>
          </w:p>
          <w:p w14:paraId="7BD60C3F" w14:textId="5DA0CF7C" w:rsidR="001D2F77" w:rsidRDefault="001D2F77" w:rsidP="001D2F77">
            <w:pPr>
              <w:rPr>
                <w:rFonts w:ascii="Arial" w:hAnsi="Arial" w:cs="Arial"/>
                <w:sz w:val="22"/>
                <w:szCs w:val="22"/>
              </w:rPr>
            </w:pPr>
          </w:p>
          <w:p w14:paraId="7D44B8F6" w14:textId="77777777" w:rsidR="007D406A" w:rsidRPr="001D2F77" w:rsidRDefault="007D406A" w:rsidP="001D2F7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bookmarkStart w:id="0" w:name="_GoBack"/>
            <w:bookmarkEnd w:id="0"/>
          </w:p>
        </w:tc>
      </w:tr>
    </w:tbl>
    <w:p w14:paraId="6BEAAA01" w14:textId="77777777" w:rsidR="00EF2327" w:rsidRDefault="00EF2327">
      <w:pPr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br w:type="page"/>
      </w:r>
    </w:p>
    <w:p w14:paraId="6A622877" w14:textId="34BBFD0C" w:rsidR="00EA0469" w:rsidRPr="00366ED2" w:rsidRDefault="00366ED2" w:rsidP="00A82B5A">
      <w:pPr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lastRenderedPageBreak/>
        <w:t xml:space="preserve"> </w:t>
      </w:r>
    </w:p>
    <w:tbl>
      <w:tblPr>
        <w:tblW w:w="981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4678"/>
        <w:gridCol w:w="5132"/>
      </w:tblGrid>
      <w:tr w:rsidR="00366ED2" w:rsidRPr="00EF2327" w14:paraId="6249E8B9" w14:textId="77777777" w:rsidTr="00827847">
        <w:trPr>
          <w:trHeight w:val="152"/>
        </w:trPr>
        <w:tc>
          <w:tcPr>
            <w:tcW w:w="9810" w:type="dxa"/>
            <w:gridSpan w:val="2"/>
            <w:shd w:val="clear" w:color="auto" w:fill="7F7F7F" w:themeFill="text1" w:themeFillTint="80"/>
          </w:tcPr>
          <w:p w14:paraId="2AE79259" w14:textId="77777777" w:rsidR="00366ED2" w:rsidRPr="00827847" w:rsidRDefault="00366ED2" w:rsidP="00827847">
            <w:pPr>
              <w:tabs>
                <w:tab w:val="left" w:pos="1710"/>
              </w:tabs>
              <w:spacing w:before="120"/>
              <w:ind w:left="-79"/>
              <w:rPr>
                <w:rFonts w:ascii="Arial" w:hAnsi="Arial" w:cs="Arial"/>
                <w:b/>
                <w:color w:val="FFFFFF" w:themeColor="background1"/>
                <w:sz w:val="22"/>
                <w:szCs w:val="22"/>
              </w:rPr>
            </w:pPr>
            <w:r w:rsidRPr="00827847">
              <w:rPr>
                <w:rFonts w:ascii="Arial" w:hAnsi="Arial" w:cs="Arial"/>
                <w:b/>
                <w:color w:val="FFFFFF" w:themeColor="background1"/>
                <w:sz w:val="22"/>
                <w:szCs w:val="22"/>
              </w:rPr>
              <w:t xml:space="preserve">SECTION 2: INTELLECTUAL PROPERTY ASSESSMENT  </w:t>
            </w:r>
          </w:p>
          <w:p w14:paraId="75C6AF8F" w14:textId="77FBD9D3" w:rsidR="00366ED2" w:rsidRPr="00EF2327" w:rsidRDefault="00366ED2" w:rsidP="00366ED2">
            <w:pPr>
              <w:tabs>
                <w:tab w:val="left" w:pos="1710"/>
              </w:tabs>
              <w:spacing w:before="120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AD4D4A" w:rsidRPr="00EF2327" w14:paraId="4FFBA8E4" w14:textId="77777777" w:rsidTr="00A671B5">
        <w:trPr>
          <w:trHeight w:val="152"/>
        </w:trPr>
        <w:tc>
          <w:tcPr>
            <w:tcW w:w="4678" w:type="dxa"/>
          </w:tcPr>
          <w:p w14:paraId="52B749A7" w14:textId="77777777" w:rsidR="00AD4D4A" w:rsidRPr="00EF2327" w:rsidRDefault="00AD4D4A" w:rsidP="002C7EF8">
            <w:pPr>
              <w:tabs>
                <w:tab w:val="left" w:pos="1843"/>
              </w:tabs>
              <w:spacing w:before="12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132" w:type="dxa"/>
            <w:shd w:val="clear" w:color="auto" w:fill="auto"/>
          </w:tcPr>
          <w:p w14:paraId="5C915F23" w14:textId="77777777" w:rsidR="00AD4D4A" w:rsidRPr="00EF2327" w:rsidRDefault="00AD4D4A" w:rsidP="007D406A">
            <w:pPr>
              <w:tabs>
                <w:tab w:val="left" w:pos="1710"/>
              </w:tabs>
              <w:spacing w:before="12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EF2327">
              <w:rPr>
                <w:rFonts w:ascii="Arial" w:hAnsi="Arial" w:cs="Arial"/>
                <w:b/>
                <w:sz w:val="22"/>
                <w:szCs w:val="22"/>
              </w:rPr>
              <w:t>Date &amp; Details</w:t>
            </w:r>
          </w:p>
        </w:tc>
      </w:tr>
      <w:tr w:rsidR="00AD4D4A" w:rsidRPr="00EF2327" w14:paraId="4CEA2F4F" w14:textId="77777777" w:rsidTr="00A671B5">
        <w:trPr>
          <w:trHeight w:val="152"/>
        </w:trPr>
        <w:tc>
          <w:tcPr>
            <w:tcW w:w="4678" w:type="dxa"/>
          </w:tcPr>
          <w:p w14:paraId="048B113E" w14:textId="77777777" w:rsidR="00AD4D4A" w:rsidRPr="00EF2327" w:rsidRDefault="00AD4D4A" w:rsidP="007D406A">
            <w:pPr>
              <w:spacing w:before="120"/>
              <w:rPr>
                <w:rFonts w:ascii="Arial" w:hAnsi="Arial" w:cs="Arial"/>
                <w:sz w:val="22"/>
                <w:szCs w:val="22"/>
              </w:rPr>
            </w:pPr>
            <w:r w:rsidRPr="00EF2327">
              <w:rPr>
                <w:rFonts w:ascii="Arial" w:hAnsi="Arial" w:cs="Arial"/>
                <w:sz w:val="22"/>
                <w:szCs w:val="22"/>
              </w:rPr>
              <w:t>Conception of Invention</w:t>
            </w:r>
          </w:p>
          <w:p w14:paraId="662125E7" w14:textId="77777777" w:rsidR="00AD4D4A" w:rsidRPr="00EF2327" w:rsidRDefault="0040558B" w:rsidP="007D406A">
            <w:pPr>
              <w:tabs>
                <w:tab w:val="left" w:pos="1843"/>
              </w:tabs>
              <w:spacing w:before="120"/>
              <w:rPr>
                <w:rFonts w:ascii="Arial" w:hAnsi="Arial" w:cs="Arial"/>
                <w:sz w:val="22"/>
                <w:szCs w:val="22"/>
              </w:rPr>
            </w:pPr>
            <w:r w:rsidRPr="00EF2327">
              <w:rPr>
                <w:rFonts w:ascii="Arial" w:hAnsi="Arial" w:cs="Arial"/>
                <w:sz w:val="22"/>
                <w:szCs w:val="22"/>
              </w:rPr>
              <w:t>A</w:t>
            </w:r>
            <w:r w:rsidR="00762D5D" w:rsidRPr="00EF2327">
              <w:rPr>
                <w:rFonts w:ascii="Arial" w:hAnsi="Arial" w:cs="Arial"/>
                <w:sz w:val="22"/>
                <w:szCs w:val="22"/>
              </w:rPr>
              <w:t>ttach</w:t>
            </w:r>
            <w:r w:rsidR="00AD4D4A" w:rsidRPr="00EF2327">
              <w:rPr>
                <w:rFonts w:ascii="Arial" w:hAnsi="Arial" w:cs="Arial"/>
                <w:sz w:val="22"/>
                <w:szCs w:val="22"/>
              </w:rPr>
              <w:t xml:space="preserve"> relevant pages of your lab notebook</w:t>
            </w:r>
            <w:r w:rsidR="0025130F" w:rsidRPr="00EF2327">
              <w:rPr>
                <w:rFonts w:ascii="Arial" w:hAnsi="Arial" w:cs="Arial"/>
                <w:sz w:val="22"/>
                <w:szCs w:val="22"/>
              </w:rPr>
              <w:t>.</w:t>
            </w:r>
          </w:p>
        </w:tc>
        <w:tc>
          <w:tcPr>
            <w:tcW w:w="5132" w:type="dxa"/>
            <w:shd w:val="clear" w:color="auto" w:fill="auto"/>
          </w:tcPr>
          <w:p w14:paraId="20B7F978" w14:textId="77777777" w:rsidR="00AD4D4A" w:rsidRPr="00EF2327" w:rsidRDefault="00AD4D4A" w:rsidP="002C7EF8">
            <w:pPr>
              <w:tabs>
                <w:tab w:val="left" w:pos="1710"/>
              </w:tabs>
              <w:spacing w:before="12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AD4D4A" w:rsidRPr="00EF2327" w14:paraId="5FD8D373" w14:textId="77777777" w:rsidTr="00A671B5">
        <w:trPr>
          <w:trHeight w:val="152"/>
        </w:trPr>
        <w:tc>
          <w:tcPr>
            <w:tcW w:w="4678" w:type="dxa"/>
          </w:tcPr>
          <w:p w14:paraId="4F25C4D0" w14:textId="77777777" w:rsidR="00AD4D4A" w:rsidRPr="00EF2327" w:rsidRDefault="00AD4D4A" w:rsidP="007D406A">
            <w:pPr>
              <w:spacing w:before="120"/>
              <w:rPr>
                <w:rFonts w:ascii="Arial" w:hAnsi="Arial" w:cs="Arial"/>
                <w:sz w:val="22"/>
                <w:szCs w:val="22"/>
              </w:rPr>
            </w:pPr>
            <w:r w:rsidRPr="00EF2327">
              <w:rPr>
                <w:rFonts w:ascii="Arial" w:hAnsi="Arial" w:cs="Arial"/>
                <w:sz w:val="22"/>
                <w:szCs w:val="22"/>
              </w:rPr>
              <w:t>Public Disclosure</w:t>
            </w:r>
          </w:p>
          <w:p w14:paraId="76FC349A" w14:textId="77777777" w:rsidR="007D406A" w:rsidRPr="00EF2327" w:rsidRDefault="007D406A" w:rsidP="007D406A">
            <w:pPr>
              <w:rPr>
                <w:rFonts w:ascii="Arial" w:hAnsi="Arial" w:cs="Arial"/>
                <w:sz w:val="22"/>
                <w:szCs w:val="22"/>
              </w:rPr>
            </w:pPr>
          </w:p>
          <w:p w14:paraId="447AFE5E" w14:textId="77777777" w:rsidR="00762D5D" w:rsidRPr="00EF2327" w:rsidRDefault="0040558B" w:rsidP="007D406A">
            <w:pPr>
              <w:rPr>
                <w:rFonts w:ascii="Arial" w:hAnsi="Arial" w:cs="Arial"/>
                <w:sz w:val="22"/>
                <w:szCs w:val="22"/>
              </w:rPr>
            </w:pPr>
            <w:r w:rsidRPr="00EF2327">
              <w:rPr>
                <w:rFonts w:ascii="Arial" w:hAnsi="Arial" w:cs="Arial"/>
                <w:sz w:val="22"/>
                <w:szCs w:val="22"/>
              </w:rPr>
              <w:t>P</w:t>
            </w:r>
            <w:r w:rsidR="00762D5D" w:rsidRPr="00EF2327">
              <w:rPr>
                <w:rFonts w:ascii="Arial" w:hAnsi="Arial" w:cs="Arial"/>
                <w:sz w:val="22"/>
                <w:szCs w:val="22"/>
              </w:rPr>
              <w:t>rovide date of</w:t>
            </w:r>
            <w:r w:rsidR="00AD4D4A" w:rsidRPr="00EF2327">
              <w:rPr>
                <w:rFonts w:ascii="Arial" w:hAnsi="Arial" w:cs="Arial"/>
                <w:sz w:val="22"/>
                <w:szCs w:val="22"/>
              </w:rPr>
              <w:t xml:space="preserve"> anticipated </w:t>
            </w:r>
            <w:r w:rsidR="00762D5D" w:rsidRPr="00EF2327">
              <w:rPr>
                <w:rFonts w:ascii="Arial" w:hAnsi="Arial" w:cs="Arial"/>
                <w:sz w:val="22"/>
                <w:szCs w:val="22"/>
              </w:rPr>
              <w:t>disclosure</w:t>
            </w:r>
            <w:r w:rsidR="00AD4D4A" w:rsidRPr="00EF2327">
              <w:rPr>
                <w:rFonts w:ascii="Arial" w:hAnsi="Arial" w:cs="Arial"/>
                <w:sz w:val="22"/>
                <w:szCs w:val="22"/>
              </w:rPr>
              <w:t xml:space="preserve">. </w:t>
            </w:r>
          </w:p>
          <w:p w14:paraId="3D7D30E5" w14:textId="77777777" w:rsidR="007D406A" w:rsidRPr="00EF2327" w:rsidRDefault="007D406A" w:rsidP="007D406A">
            <w:pPr>
              <w:rPr>
                <w:rFonts w:ascii="Arial" w:hAnsi="Arial" w:cs="Arial"/>
                <w:sz w:val="22"/>
                <w:szCs w:val="22"/>
              </w:rPr>
            </w:pPr>
          </w:p>
          <w:p w14:paraId="06C98561" w14:textId="77777777" w:rsidR="00AD4D4A" w:rsidRPr="00EF2327" w:rsidRDefault="00762D5D" w:rsidP="007D406A">
            <w:pPr>
              <w:rPr>
                <w:rFonts w:ascii="Arial" w:hAnsi="Arial" w:cs="Arial"/>
                <w:sz w:val="22"/>
                <w:szCs w:val="22"/>
              </w:rPr>
            </w:pPr>
            <w:r w:rsidRPr="00EF2327">
              <w:rPr>
                <w:rFonts w:ascii="Arial" w:hAnsi="Arial" w:cs="Arial"/>
                <w:sz w:val="22"/>
                <w:szCs w:val="22"/>
              </w:rPr>
              <w:t>I</w:t>
            </w:r>
            <w:r w:rsidR="00AD4D4A" w:rsidRPr="00EF2327">
              <w:rPr>
                <w:rFonts w:ascii="Arial" w:hAnsi="Arial" w:cs="Arial"/>
                <w:sz w:val="22"/>
                <w:szCs w:val="22"/>
              </w:rPr>
              <w:t>f disclosure has been made</w:t>
            </w:r>
            <w:r w:rsidRPr="00EF2327">
              <w:rPr>
                <w:rFonts w:ascii="Arial" w:hAnsi="Arial" w:cs="Arial"/>
                <w:sz w:val="22"/>
                <w:szCs w:val="22"/>
              </w:rPr>
              <w:t>, provide the date of disclosure</w:t>
            </w:r>
            <w:r w:rsidR="00AD4D4A" w:rsidRPr="00EF2327">
              <w:rPr>
                <w:rFonts w:ascii="Arial" w:hAnsi="Arial" w:cs="Arial"/>
                <w:sz w:val="22"/>
                <w:szCs w:val="22"/>
              </w:rPr>
              <w:t>.</w:t>
            </w:r>
          </w:p>
          <w:p w14:paraId="7C0E98F3" w14:textId="77777777" w:rsidR="00762D5D" w:rsidRPr="00EF2327" w:rsidRDefault="00AD4D4A" w:rsidP="007D406A">
            <w:pPr>
              <w:rPr>
                <w:rFonts w:ascii="Arial Narrow" w:hAnsi="Arial Narrow" w:cs="Arial"/>
                <w:sz w:val="22"/>
                <w:szCs w:val="22"/>
              </w:rPr>
            </w:pPr>
            <w:r w:rsidRPr="00EF2327">
              <w:rPr>
                <w:rFonts w:ascii="Arial Narrow" w:hAnsi="Arial Narrow" w:cs="Arial"/>
                <w:sz w:val="22"/>
                <w:szCs w:val="22"/>
              </w:rPr>
              <w:t xml:space="preserve">NOTE: </w:t>
            </w:r>
          </w:p>
          <w:p w14:paraId="570EA3C1" w14:textId="77777777" w:rsidR="00762D5D" w:rsidRPr="00EF2327" w:rsidRDefault="0040558B" w:rsidP="00762D5D">
            <w:pPr>
              <w:numPr>
                <w:ilvl w:val="0"/>
                <w:numId w:val="5"/>
              </w:numPr>
              <w:rPr>
                <w:rFonts w:ascii="Arial Narrow" w:hAnsi="Arial Narrow" w:cs="Arial"/>
                <w:sz w:val="22"/>
                <w:szCs w:val="22"/>
              </w:rPr>
            </w:pPr>
            <w:r w:rsidRPr="00EF2327">
              <w:rPr>
                <w:rFonts w:ascii="Arial Narrow" w:hAnsi="Arial Narrow" w:cs="Arial"/>
                <w:sz w:val="22"/>
                <w:szCs w:val="22"/>
              </w:rPr>
              <w:t>Do</w:t>
            </w:r>
            <w:r w:rsidR="00AD4D4A" w:rsidRPr="00EF2327">
              <w:rPr>
                <w:rFonts w:ascii="Arial Narrow" w:hAnsi="Arial Narrow" w:cs="Arial"/>
                <w:sz w:val="22"/>
                <w:szCs w:val="22"/>
              </w:rPr>
              <w:t xml:space="preserve"> not make any public disclosure before </w:t>
            </w:r>
            <w:r w:rsidR="00762D5D" w:rsidRPr="00EF2327">
              <w:rPr>
                <w:rFonts w:ascii="Arial Narrow" w:hAnsi="Arial Narrow" w:cs="Arial"/>
                <w:sz w:val="22"/>
                <w:szCs w:val="22"/>
              </w:rPr>
              <w:t xml:space="preserve">a patent application is </w:t>
            </w:r>
            <w:r w:rsidR="007D406A" w:rsidRPr="00EF2327">
              <w:rPr>
                <w:rFonts w:ascii="Arial Narrow" w:hAnsi="Arial Narrow" w:cs="Arial"/>
                <w:sz w:val="22"/>
                <w:szCs w:val="22"/>
              </w:rPr>
              <w:t>filed,</w:t>
            </w:r>
            <w:r w:rsidR="00762D5D" w:rsidRPr="00EF2327">
              <w:rPr>
                <w:rFonts w:ascii="Arial Narrow" w:hAnsi="Arial Narrow" w:cs="Arial"/>
                <w:sz w:val="22"/>
                <w:szCs w:val="22"/>
              </w:rPr>
              <w:t xml:space="preserve"> as n</w:t>
            </w:r>
            <w:r w:rsidR="00AD4D4A" w:rsidRPr="00EF2327">
              <w:rPr>
                <w:rFonts w:ascii="Arial Narrow" w:hAnsi="Arial Narrow" w:cs="Arial"/>
                <w:sz w:val="22"/>
                <w:szCs w:val="22"/>
              </w:rPr>
              <w:t>o</w:t>
            </w:r>
            <w:r w:rsidR="00762D5D" w:rsidRPr="00EF2327">
              <w:rPr>
                <w:rFonts w:ascii="Arial Narrow" w:hAnsi="Arial Narrow" w:cs="Arial"/>
                <w:sz w:val="22"/>
                <w:szCs w:val="22"/>
              </w:rPr>
              <w:t>velty will be destroyed</w:t>
            </w:r>
            <w:r w:rsidR="0025130F" w:rsidRPr="00EF2327">
              <w:rPr>
                <w:rFonts w:ascii="Arial Narrow" w:hAnsi="Arial Narrow" w:cs="Arial"/>
                <w:sz w:val="22"/>
                <w:szCs w:val="22"/>
              </w:rPr>
              <w:t>.</w:t>
            </w:r>
          </w:p>
          <w:p w14:paraId="67ACF828" w14:textId="77777777" w:rsidR="00AD4D4A" w:rsidRPr="00EF2327" w:rsidRDefault="00AD4D4A" w:rsidP="00762D5D">
            <w:pPr>
              <w:numPr>
                <w:ilvl w:val="0"/>
                <w:numId w:val="5"/>
              </w:numPr>
              <w:rPr>
                <w:rFonts w:ascii="Arial" w:hAnsi="Arial" w:cs="Arial"/>
                <w:color w:val="FF0000"/>
                <w:sz w:val="22"/>
                <w:szCs w:val="22"/>
              </w:rPr>
            </w:pPr>
            <w:r w:rsidRPr="00EF2327">
              <w:rPr>
                <w:rFonts w:ascii="Arial Narrow" w:hAnsi="Arial Narrow" w:cs="Arial"/>
                <w:sz w:val="22"/>
                <w:szCs w:val="22"/>
              </w:rPr>
              <w:t>Public disclosures include written publications, sales, public oral disclosure, casual talk, and public demonstration or use</w:t>
            </w:r>
            <w:r w:rsidR="0025130F" w:rsidRPr="00EF2327">
              <w:rPr>
                <w:rFonts w:ascii="Arial Narrow" w:hAnsi="Arial Narrow" w:cs="Arial"/>
                <w:sz w:val="22"/>
                <w:szCs w:val="22"/>
              </w:rPr>
              <w:t>.</w:t>
            </w:r>
          </w:p>
        </w:tc>
        <w:tc>
          <w:tcPr>
            <w:tcW w:w="5132" w:type="dxa"/>
            <w:shd w:val="clear" w:color="auto" w:fill="auto"/>
          </w:tcPr>
          <w:p w14:paraId="71B8F696" w14:textId="77777777" w:rsidR="00AD4D4A" w:rsidRPr="00EF2327" w:rsidRDefault="00AD4D4A" w:rsidP="002C7EF8">
            <w:pPr>
              <w:tabs>
                <w:tab w:val="left" w:pos="1710"/>
              </w:tabs>
              <w:spacing w:before="120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1C34BF77" w14:textId="77777777" w:rsidR="00A82B5A" w:rsidRPr="00EF2327" w:rsidRDefault="00A82B5A">
      <w:pPr>
        <w:rPr>
          <w:rFonts w:ascii="Arial" w:hAnsi="Arial" w:cs="Arial"/>
          <w:sz w:val="22"/>
          <w:szCs w:val="22"/>
        </w:rPr>
      </w:pPr>
    </w:p>
    <w:tbl>
      <w:tblPr>
        <w:tblW w:w="981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4678"/>
        <w:gridCol w:w="2439"/>
        <w:gridCol w:w="2693"/>
      </w:tblGrid>
      <w:tr w:rsidR="00871E1A" w:rsidRPr="00EF2327" w14:paraId="0DE5D5B7" w14:textId="77777777" w:rsidTr="0025574A">
        <w:trPr>
          <w:trHeight w:val="152"/>
        </w:trPr>
        <w:tc>
          <w:tcPr>
            <w:tcW w:w="4678" w:type="dxa"/>
          </w:tcPr>
          <w:p w14:paraId="2EA20628" w14:textId="77777777" w:rsidR="00871E1A" w:rsidRPr="00EF2327" w:rsidRDefault="00871E1A" w:rsidP="002C7EF8">
            <w:pPr>
              <w:tabs>
                <w:tab w:val="left" w:pos="1843"/>
              </w:tabs>
              <w:spacing w:before="12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439" w:type="dxa"/>
            <w:shd w:val="clear" w:color="auto" w:fill="auto"/>
          </w:tcPr>
          <w:p w14:paraId="18D302C7" w14:textId="77777777" w:rsidR="00871E1A" w:rsidRPr="00EF2327" w:rsidRDefault="00871E1A" w:rsidP="007D406A">
            <w:pPr>
              <w:tabs>
                <w:tab w:val="left" w:pos="1710"/>
              </w:tabs>
              <w:spacing w:before="12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EF2327">
              <w:rPr>
                <w:rFonts w:ascii="Arial" w:hAnsi="Arial" w:cs="Arial"/>
                <w:b/>
                <w:sz w:val="22"/>
                <w:szCs w:val="22"/>
              </w:rPr>
              <w:t>Ref No:</w:t>
            </w:r>
          </w:p>
        </w:tc>
        <w:tc>
          <w:tcPr>
            <w:tcW w:w="2693" w:type="dxa"/>
            <w:shd w:val="clear" w:color="auto" w:fill="auto"/>
          </w:tcPr>
          <w:p w14:paraId="721E4263" w14:textId="77777777" w:rsidR="00871E1A" w:rsidRPr="00EF2327" w:rsidRDefault="00871E1A" w:rsidP="007D406A">
            <w:pPr>
              <w:tabs>
                <w:tab w:val="left" w:pos="1710"/>
              </w:tabs>
              <w:spacing w:before="12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EF2327">
              <w:rPr>
                <w:rFonts w:ascii="Arial" w:hAnsi="Arial" w:cs="Arial"/>
                <w:b/>
                <w:sz w:val="22"/>
                <w:szCs w:val="22"/>
              </w:rPr>
              <w:t>Patent / Appl. Title</w:t>
            </w:r>
          </w:p>
        </w:tc>
      </w:tr>
      <w:tr w:rsidR="00871E1A" w:rsidRPr="00EF2327" w14:paraId="756A84AC" w14:textId="77777777" w:rsidTr="0025574A">
        <w:trPr>
          <w:trHeight w:val="152"/>
        </w:trPr>
        <w:tc>
          <w:tcPr>
            <w:tcW w:w="4678" w:type="dxa"/>
          </w:tcPr>
          <w:p w14:paraId="454489CC" w14:textId="77777777" w:rsidR="00871E1A" w:rsidRPr="00EF2327" w:rsidRDefault="007D406A" w:rsidP="007D406A">
            <w:pPr>
              <w:tabs>
                <w:tab w:val="left" w:pos="1843"/>
              </w:tabs>
              <w:spacing w:before="120"/>
              <w:rPr>
                <w:rFonts w:ascii="Arial" w:hAnsi="Arial" w:cs="Arial"/>
                <w:sz w:val="22"/>
                <w:szCs w:val="22"/>
              </w:rPr>
            </w:pPr>
            <w:r w:rsidRPr="00EF2327">
              <w:rPr>
                <w:rFonts w:ascii="Arial" w:hAnsi="Arial" w:cs="Arial"/>
                <w:sz w:val="22"/>
                <w:szCs w:val="22"/>
              </w:rPr>
              <w:t xml:space="preserve">Related </w:t>
            </w:r>
            <w:r w:rsidR="00871E1A" w:rsidRPr="00EF2327">
              <w:rPr>
                <w:rFonts w:ascii="Arial" w:hAnsi="Arial" w:cs="Arial"/>
                <w:sz w:val="22"/>
                <w:szCs w:val="22"/>
              </w:rPr>
              <w:t>Patents/Appl</w:t>
            </w:r>
            <w:r w:rsidR="00401853" w:rsidRPr="00EF2327">
              <w:rPr>
                <w:rFonts w:ascii="Arial" w:hAnsi="Arial" w:cs="Arial"/>
                <w:sz w:val="22"/>
                <w:szCs w:val="22"/>
              </w:rPr>
              <w:t>ication</w:t>
            </w:r>
            <w:r w:rsidRPr="00EF2327">
              <w:rPr>
                <w:rFonts w:ascii="Arial" w:hAnsi="Arial" w:cs="Arial"/>
                <w:sz w:val="22"/>
                <w:szCs w:val="22"/>
              </w:rPr>
              <w:t>s/I</w:t>
            </w:r>
            <w:r w:rsidR="00871E1A" w:rsidRPr="00EF2327">
              <w:rPr>
                <w:rFonts w:ascii="Arial" w:hAnsi="Arial" w:cs="Arial"/>
                <w:sz w:val="22"/>
                <w:szCs w:val="22"/>
              </w:rPr>
              <w:t>Ds</w:t>
            </w:r>
          </w:p>
          <w:p w14:paraId="7167396A" w14:textId="77777777" w:rsidR="007D406A" w:rsidRPr="00EF2327" w:rsidRDefault="007D406A" w:rsidP="007D406A">
            <w:pPr>
              <w:rPr>
                <w:rFonts w:ascii="Arial" w:hAnsi="Arial" w:cs="Arial"/>
                <w:sz w:val="22"/>
                <w:szCs w:val="22"/>
              </w:rPr>
            </w:pPr>
          </w:p>
          <w:p w14:paraId="20127D56" w14:textId="77777777" w:rsidR="00871E1A" w:rsidRPr="00EF2327" w:rsidRDefault="0040558B" w:rsidP="007D406A">
            <w:pPr>
              <w:rPr>
                <w:rFonts w:ascii="Arial" w:hAnsi="Arial" w:cs="Arial"/>
                <w:sz w:val="22"/>
                <w:szCs w:val="22"/>
              </w:rPr>
            </w:pPr>
            <w:r w:rsidRPr="00EF2327">
              <w:rPr>
                <w:rFonts w:ascii="Arial" w:hAnsi="Arial" w:cs="Arial"/>
                <w:sz w:val="22"/>
                <w:szCs w:val="22"/>
              </w:rPr>
              <w:t>I</w:t>
            </w:r>
            <w:r w:rsidR="007D406A" w:rsidRPr="00EF2327">
              <w:rPr>
                <w:rFonts w:ascii="Arial" w:hAnsi="Arial" w:cs="Arial"/>
                <w:sz w:val="22"/>
                <w:szCs w:val="22"/>
              </w:rPr>
              <w:t>ndicate titles of</w:t>
            </w:r>
            <w:r w:rsidR="00871E1A" w:rsidRPr="00EF2327">
              <w:rPr>
                <w:rFonts w:ascii="Arial" w:hAnsi="Arial" w:cs="Arial"/>
                <w:sz w:val="22"/>
                <w:szCs w:val="22"/>
              </w:rPr>
              <w:t xml:space="preserve"> patents/ applications/</w:t>
            </w:r>
            <w:r w:rsidR="007D406A" w:rsidRPr="00EF2327">
              <w:rPr>
                <w:rFonts w:ascii="Arial" w:hAnsi="Arial" w:cs="Arial"/>
                <w:sz w:val="22"/>
                <w:szCs w:val="22"/>
              </w:rPr>
              <w:t>IDs, which</w:t>
            </w:r>
            <w:r w:rsidR="00871E1A" w:rsidRPr="00EF2327">
              <w:rPr>
                <w:rFonts w:ascii="Arial" w:hAnsi="Arial" w:cs="Arial"/>
                <w:sz w:val="22"/>
                <w:szCs w:val="22"/>
              </w:rPr>
              <w:t xml:space="preserve"> are related to the </w:t>
            </w:r>
            <w:r w:rsidR="007D406A" w:rsidRPr="00EF2327">
              <w:rPr>
                <w:rFonts w:ascii="Arial" w:hAnsi="Arial" w:cs="Arial"/>
                <w:sz w:val="22"/>
                <w:szCs w:val="22"/>
              </w:rPr>
              <w:t>field on the proposed invention</w:t>
            </w:r>
            <w:r w:rsidR="00871E1A" w:rsidRPr="00EF2327">
              <w:rPr>
                <w:rFonts w:ascii="Arial" w:hAnsi="Arial" w:cs="Arial"/>
                <w:sz w:val="22"/>
                <w:szCs w:val="22"/>
              </w:rPr>
              <w:t>.</w:t>
            </w:r>
          </w:p>
        </w:tc>
        <w:tc>
          <w:tcPr>
            <w:tcW w:w="2439" w:type="dxa"/>
            <w:shd w:val="clear" w:color="auto" w:fill="auto"/>
          </w:tcPr>
          <w:p w14:paraId="005F2064" w14:textId="77777777" w:rsidR="00871E1A" w:rsidRPr="00EF2327" w:rsidRDefault="00871E1A" w:rsidP="00401853">
            <w:pPr>
              <w:tabs>
                <w:tab w:val="left" w:pos="1710"/>
              </w:tabs>
              <w:spacing w:before="12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693" w:type="dxa"/>
            <w:shd w:val="clear" w:color="auto" w:fill="auto"/>
          </w:tcPr>
          <w:p w14:paraId="5C6A4F21" w14:textId="77777777" w:rsidR="00871E1A" w:rsidRPr="00EF2327" w:rsidRDefault="00871E1A" w:rsidP="002C7EF8">
            <w:pPr>
              <w:tabs>
                <w:tab w:val="left" w:pos="1710"/>
              </w:tabs>
              <w:spacing w:before="120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1270A0FD" w14:textId="77777777" w:rsidR="00BA41EE" w:rsidRPr="00EF2327" w:rsidRDefault="00BA41EE">
      <w:pPr>
        <w:rPr>
          <w:rFonts w:ascii="Arial" w:hAnsi="Arial" w:cs="Arial"/>
          <w:sz w:val="22"/>
          <w:szCs w:val="22"/>
        </w:rPr>
      </w:pPr>
    </w:p>
    <w:tbl>
      <w:tblPr>
        <w:tblW w:w="981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4678"/>
        <w:gridCol w:w="5132"/>
      </w:tblGrid>
      <w:tr w:rsidR="00871E1A" w:rsidRPr="00EF2327" w14:paraId="4B6E7C1C" w14:textId="77777777" w:rsidTr="00A671B5">
        <w:tc>
          <w:tcPr>
            <w:tcW w:w="4678" w:type="dxa"/>
          </w:tcPr>
          <w:p w14:paraId="05DCCFF9" w14:textId="77777777" w:rsidR="00871E1A" w:rsidRPr="00EF2327" w:rsidRDefault="00A102E9" w:rsidP="007D406A">
            <w:pPr>
              <w:tabs>
                <w:tab w:val="left" w:pos="342"/>
              </w:tabs>
              <w:spacing w:before="120"/>
              <w:rPr>
                <w:rFonts w:ascii="Arial" w:hAnsi="Arial" w:cs="Arial"/>
                <w:sz w:val="22"/>
                <w:szCs w:val="22"/>
              </w:rPr>
            </w:pPr>
            <w:r w:rsidRPr="00EF2327">
              <w:rPr>
                <w:rFonts w:ascii="Arial" w:hAnsi="Arial" w:cs="Arial"/>
                <w:sz w:val="22"/>
                <w:szCs w:val="22"/>
              </w:rPr>
              <w:t>Prior Art</w:t>
            </w:r>
          </w:p>
          <w:p w14:paraId="03233091" w14:textId="77777777" w:rsidR="00A102E9" w:rsidRPr="00EF2327" w:rsidRDefault="0040558B" w:rsidP="007D406A">
            <w:pPr>
              <w:tabs>
                <w:tab w:val="left" w:pos="342"/>
              </w:tabs>
              <w:spacing w:before="120"/>
              <w:rPr>
                <w:rFonts w:ascii="Arial" w:hAnsi="Arial" w:cs="Arial"/>
                <w:sz w:val="22"/>
                <w:szCs w:val="22"/>
              </w:rPr>
            </w:pPr>
            <w:r w:rsidRPr="00EF2327">
              <w:rPr>
                <w:rFonts w:ascii="Arial" w:hAnsi="Arial" w:cs="Arial"/>
                <w:sz w:val="22"/>
                <w:szCs w:val="22"/>
              </w:rPr>
              <w:t>P</w:t>
            </w:r>
            <w:r w:rsidR="00A102E9" w:rsidRPr="00EF2327">
              <w:rPr>
                <w:rFonts w:ascii="Arial" w:hAnsi="Arial" w:cs="Arial"/>
                <w:sz w:val="22"/>
                <w:szCs w:val="22"/>
              </w:rPr>
              <w:t>rovide references to what you consider to be the closest published work (</w:t>
            </w:r>
            <w:r w:rsidR="00A102E9" w:rsidRPr="00EF2327">
              <w:rPr>
                <w:rFonts w:ascii="Arial" w:hAnsi="Arial" w:cs="Arial"/>
                <w:sz w:val="22"/>
                <w:szCs w:val="22"/>
                <w:u w:val="single"/>
              </w:rPr>
              <w:t>inc</w:t>
            </w:r>
            <w:r w:rsidR="00C0475D" w:rsidRPr="00EF2327">
              <w:rPr>
                <w:rFonts w:ascii="Arial" w:hAnsi="Arial" w:cs="Arial"/>
                <w:sz w:val="22"/>
                <w:szCs w:val="22"/>
                <w:u w:val="single"/>
              </w:rPr>
              <w:t>luding,</w:t>
            </w:r>
            <w:r w:rsidR="00A102E9" w:rsidRPr="00EF2327">
              <w:rPr>
                <w:rFonts w:ascii="Arial" w:hAnsi="Arial" w:cs="Arial"/>
                <w:sz w:val="22"/>
                <w:szCs w:val="22"/>
                <w:u w:val="single"/>
              </w:rPr>
              <w:t xml:space="preserve"> your own</w:t>
            </w:r>
            <w:r w:rsidR="00A102E9" w:rsidRPr="00EF2327">
              <w:rPr>
                <w:rFonts w:ascii="Arial" w:hAnsi="Arial" w:cs="Arial"/>
                <w:sz w:val="22"/>
                <w:szCs w:val="22"/>
              </w:rPr>
              <w:t>).</w:t>
            </w:r>
          </w:p>
          <w:p w14:paraId="780AEB7C" w14:textId="77777777" w:rsidR="00A102E9" w:rsidRPr="00EF2327" w:rsidRDefault="0040558B" w:rsidP="007D406A">
            <w:pPr>
              <w:tabs>
                <w:tab w:val="left" w:pos="342"/>
              </w:tabs>
              <w:spacing w:before="120"/>
              <w:rPr>
                <w:rFonts w:ascii="Arial" w:hAnsi="Arial" w:cs="Arial"/>
                <w:sz w:val="22"/>
                <w:szCs w:val="22"/>
              </w:rPr>
            </w:pPr>
            <w:r w:rsidRPr="00EF2327">
              <w:rPr>
                <w:rFonts w:ascii="Arial" w:hAnsi="Arial" w:cs="Arial"/>
                <w:sz w:val="22"/>
                <w:szCs w:val="22"/>
              </w:rPr>
              <w:t>P</w:t>
            </w:r>
            <w:r w:rsidR="00A102E9" w:rsidRPr="00EF2327">
              <w:rPr>
                <w:rFonts w:ascii="Arial" w:hAnsi="Arial" w:cs="Arial"/>
                <w:sz w:val="22"/>
                <w:szCs w:val="22"/>
              </w:rPr>
              <w:t>rovide the details in separate sheets if necessary</w:t>
            </w:r>
            <w:r w:rsidR="00762D5D" w:rsidRPr="00EF2327">
              <w:rPr>
                <w:rFonts w:ascii="Arial" w:hAnsi="Arial" w:cs="Arial"/>
                <w:sz w:val="22"/>
                <w:szCs w:val="22"/>
              </w:rPr>
              <w:t>.</w:t>
            </w:r>
          </w:p>
        </w:tc>
        <w:tc>
          <w:tcPr>
            <w:tcW w:w="5132" w:type="dxa"/>
          </w:tcPr>
          <w:p w14:paraId="55F8F8D2" w14:textId="77777777" w:rsidR="00871E1A" w:rsidRPr="00EF2327" w:rsidRDefault="00871E1A" w:rsidP="002C7EF8">
            <w:pPr>
              <w:tabs>
                <w:tab w:val="left" w:pos="1710"/>
              </w:tabs>
              <w:spacing w:before="12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871E1A" w:rsidRPr="00EF2327" w14:paraId="2BD12B1A" w14:textId="77777777" w:rsidTr="00A671B5">
        <w:tc>
          <w:tcPr>
            <w:tcW w:w="4678" w:type="dxa"/>
          </w:tcPr>
          <w:p w14:paraId="689C269F" w14:textId="77777777" w:rsidR="00871E1A" w:rsidRPr="00EF2327" w:rsidRDefault="00A102E9" w:rsidP="007D406A">
            <w:pPr>
              <w:tabs>
                <w:tab w:val="left" w:pos="342"/>
              </w:tabs>
              <w:spacing w:before="120"/>
              <w:rPr>
                <w:rFonts w:ascii="Arial" w:hAnsi="Arial" w:cs="Arial"/>
                <w:sz w:val="22"/>
                <w:szCs w:val="22"/>
              </w:rPr>
            </w:pPr>
            <w:r w:rsidRPr="00EF2327">
              <w:rPr>
                <w:rFonts w:ascii="Arial" w:hAnsi="Arial" w:cs="Arial"/>
                <w:sz w:val="22"/>
                <w:szCs w:val="22"/>
              </w:rPr>
              <w:t>Novelty / Non-obviousness</w:t>
            </w:r>
          </w:p>
          <w:p w14:paraId="4982838B" w14:textId="77777777" w:rsidR="00A102E9" w:rsidRPr="00EF2327" w:rsidRDefault="0040558B" w:rsidP="007D406A">
            <w:pPr>
              <w:tabs>
                <w:tab w:val="left" w:pos="342"/>
              </w:tabs>
              <w:spacing w:before="120"/>
              <w:rPr>
                <w:rFonts w:ascii="Arial" w:hAnsi="Arial" w:cs="Arial"/>
                <w:sz w:val="22"/>
                <w:szCs w:val="22"/>
              </w:rPr>
            </w:pPr>
            <w:r w:rsidRPr="00EF2327">
              <w:rPr>
                <w:rFonts w:ascii="Arial" w:hAnsi="Arial" w:cs="Arial"/>
                <w:sz w:val="22"/>
                <w:szCs w:val="22"/>
              </w:rPr>
              <w:t>H</w:t>
            </w:r>
            <w:r w:rsidR="00A102E9" w:rsidRPr="00EF2327">
              <w:rPr>
                <w:rFonts w:ascii="Arial" w:hAnsi="Arial" w:cs="Arial"/>
                <w:sz w:val="22"/>
                <w:szCs w:val="22"/>
              </w:rPr>
              <w:t xml:space="preserve">ighlight the novelty and non-obviousness of your </w:t>
            </w:r>
            <w:r w:rsidR="007D406A" w:rsidRPr="00EF2327">
              <w:rPr>
                <w:rFonts w:ascii="Arial" w:hAnsi="Arial" w:cs="Arial"/>
                <w:sz w:val="22"/>
                <w:szCs w:val="22"/>
              </w:rPr>
              <w:t>invention</w:t>
            </w:r>
            <w:r w:rsidR="00A102E9" w:rsidRPr="00EF2327">
              <w:rPr>
                <w:rFonts w:ascii="Arial" w:hAnsi="Arial" w:cs="Arial"/>
                <w:sz w:val="22"/>
                <w:szCs w:val="22"/>
              </w:rPr>
              <w:t xml:space="preserve"> disclosure in view of prior art in which you have cited.</w:t>
            </w:r>
          </w:p>
          <w:p w14:paraId="2EFD46E9" w14:textId="77777777" w:rsidR="00A102E9" w:rsidRPr="00EF2327" w:rsidRDefault="0040558B" w:rsidP="007D406A">
            <w:pPr>
              <w:tabs>
                <w:tab w:val="left" w:pos="342"/>
              </w:tabs>
              <w:spacing w:before="120"/>
              <w:rPr>
                <w:rFonts w:ascii="Arial" w:hAnsi="Arial" w:cs="Arial"/>
                <w:sz w:val="22"/>
                <w:szCs w:val="22"/>
              </w:rPr>
            </w:pPr>
            <w:r w:rsidRPr="00EF2327">
              <w:rPr>
                <w:rFonts w:ascii="Arial" w:hAnsi="Arial" w:cs="Arial"/>
                <w:sz w:val="22"/>
                <w:szCs w:val="22"/>
              </w:rPr>
              <w:t>P</w:t>
            </w:r>
            <w:r w:rsidR="00A102E9" w:rsidRPr="00EF2327">
              <w:rPr>
                <w:rFonts w:ascii="Arial" w:hAnsi="Arial" w:cs="Arial"/>
                <w:sz w:val="22"/>
                <w:szCs w:val="22"/>
              </w:rPr>
              <w:t>rovide the details in separate sheets if necessary.</w:t>
            </w:r>
          </w:p>
        </w:tc>
        <w:tc>
          <w:tcPr>
            <w:tcW w:w="5132" w:type="dxa"/>
          </w:tcPr>
          <w:p w14:paraId="45962333" w14:textId="77777777" w:rsidR="00871E1A" w:rsidRPr="00EF2327" w:rsidRDefault="00871E1A" w:rsidP="002C7EF8">
            <w:pPr>
              <w:tabs>
                <w:tab w:val="left" w:pos="1710"/>
              </w:tabs>
              <w:spacing w:before="120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126F5A8B" w14:textId="77777777" w:rsidR="00871E1A" w:rsidRPr="00EF2327" w:rsidRDefault="00871E1A">
      <w:pPr>
        <w:rPr>
          <w:rFonts w:ascii="Arial" w:hAnsi="Arial" w:cs="Arial"/>
          <w:sz w:val="22"/>
          <w:szCs w:val="22"/>
        </w:rPr>
      </w:pPr>
    </w:p>
    <w:tbl>
      <w:tblPr>
        <w:tblW w:w="981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4678"/>
        <w:gridCol w:w="5132"/>
      </w:tblGrid>
      <w:tr w:rsidR="0062202B" w:rsidRPr="00EF2327" w14:paraId="314670E4" w14:textId="77777777" w:rsidTr="00A671B5">
        <w:tc>
          <w:tcPr>
            <w:tcW w:w="4678" w:type="dxa"/>
          </w:tcPr>
          <w:p w14:paraId="54F12EA8" w14:textId="77777777" w:rsidR="00762D5D" w:rsidRPr="00EF2327" w:rsidRDefault="00762D5D" w:rsidP="00F42B5A">
            <w:pPr>
              <w:tabs>
                <w:tab w:val="left" w:pos="342"/>
              </w:tabs>
              <w:spacing w:before="120"/>
              <w:rPr>
                <w:rFonts w:ascii="Arial" w:hAnsi="Arial" w:cs="Arial"/>
                <w:sz w:val="22"/>
                <w:szCs w:val="22"/>
              </w:rPr>
            </w:pPr>
            <w:r w:rsidRPr="00EF2327">
              <w:rPr>
                <w:rFonts w:ascii="Arial" w:hAnsi="Arial" w:cs="Arial"/>
                <w:sz w:val="22"/>
                <w:szCs w:val="22"/>
              </w:rPr>
              <w:t xml:space="preserve">Does this technology arise out of a collaboration? If yes, list the </w:t>
            </w:r>
            <w:r w:rsidR="00BB3A77" w:rsidRPr="00EF2327">
              <w:rPr>
                <w:rFonts w:ascii="Arial" w:hAnsi="Arial" w:cs="Arial"/>
                <w:sz w:val="22"/>
                <w:szCs w:val="22"/>
              </w:rPr>
              <w:t>collaborators and provide details</w:t>
            </w:r>
            <w:r w:rsidR="00B95E38" w:rsidRPr="00EF2327">
              <w:rPr>
                <w:rFonts w:ascii="Arial" w:hAnsi="Arial" w:cs="Arial"/>
                <w:sz w:val="22"/>
                <w:szCs w:val="22"/>
              </w:rPr>
              <w:t>.</w:t>
            </w:r>
          </w:p>
        </w:tc>
        <w:tc>
          <w:tcPr>
            <w:tcW w:w="5132" w:type="dxa"/>
          </w:tcPr>
          <w:p w14:paraId="4397CAA8" w14:textId="77777777" w:rsidR="0062202B" w:rsidRPr="00EF2327" w:rsidRDefault="0062202B" w:rsidP="002C7EF8">
            <w:pPr>
              <w:tabs>
                <w:tab w:val="left" w:pos="1710"/>
              </w:tabs>
              <w:spacing w:before="12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F42B5A" w:rsidRPr="00EF2327" w14:paraId="132E05A8" w14:textId="77777777" w:rsidTr="00A671B5">
        <w:tc>
          <w:tcPr>
            <w:tcW w:w="4678" w:type="dxa"/>
          </w:tcPr>
          <w:p w14:paraId="766596D8" w14:textId="77777777" w:rsidR="00F42B5A" w:rsidRPr="00EF2327" w:rsidRDefault="00F42B5A" w:rsidP="00F42B5A">
            <w:pPr>
              <w:tabs>
                <w:tab w:val="left" w:pos="342"/>
              </w:tabs>
              <w:spacing w:before="120"/>
              <w:rPr>
                <w:rFonts w:ascii="Arial" w:hAnsi="Arial" w:cs="Arial"/>
                <w:sz w:val="22"/>
                <w:szCs w:val="22"/>
              </w:rPr>
            </w:pPr>
            <w:r w:rsidRPr="00EF2327">
              <w:rPr>
                <w:rFonts w:ascii="Arial" w:hAnsi="Arial" w:cs="Arial"/>
                <w:sz w:val="22"/>
                <w:szCs w:val="22"/>
              </w:rPr>
              <w:lastRenderedPageBreak/>
              <w:t xml:space="preserve">Does this invention arise out of a grant? If yes, provide the funding </w:t>
            </w:r>
            <w:r w:rsidR="00B95E38" w:rsidRPr="00EF2327">
              <w:rPr>
                <w:rFonts w:ascii="Arial" w:hAnsi="Arial" w:cs="Arial"/>
                <w:sz w:val="22"/>
                <w:szCs w:val="22"/>
              </w:rPr>
              <w:t>agency;</w:t>
            </w:r>
            <w:r w:rsidRPr="00EF2327">
              <w:rPr>
                <w:rFonts w:ascii="Arial" w:hAnsi="Arial" w:cs="Arial"/>
                <w:sz w:val="22"/>
                <w:szCs w:val="22"/>
              </w:rPr>
              <w:t xml:space="preserve"> grant name, project </w:t>
            </w:r>
            <w:r w:rsidRPr="003301DF">
              <w:rPr>
                <w:rFonts w:ascii="Arial" w:hAnsi="Arial" w:cs="Arial"/>
                <w:noProof/>
                <w:sz w:val="22"/>
                <w:szCs w:val="22"/>
              </w:rPr>
              <w:t>title</w:t>
            </w:r>
            <w:r w:rsidRPr="00EF2327">
              <w:rPr>
                <w:rFonts w:ascii="Arial" w:hAnsi="Arial" w:cs="Arial"/>
                <w:sz w:val="22"/>
                <w:szCs w:val="22"/>
              </w:rPr>
              <w:t xml:space="preserve"> and ref. no., project amount, duration, start and end date</w:t>
            </w:r>
            <w:r w:rsidR="00B95E38" w:rsidRPr="00EF2327">
              <w:rPr>
                <w:rFonts w:ascii="Arial" w:hAnsi="Arial" w:cs="Arial"/>
                <w:sz w:val="22"/>
                <w:szCs w:val="22"/>
              </w:rPr>
              <w:t>, and details.</w:t>
            </w:r>
          </w:p>
        </w:tc>
        <w:tc>
          <w:tcPr>
            <w:tcW w:w="5132" w:type="dxa"/>
          </w:tcPr>
          <w:p w14:paraId="3258C944" w14:textId="77777777" w:rsidR="00F42B5A" w:rsidRPr="00EF2327" w:rsidRDefault="00F42B5A" w:rsidP="002C7EF8">
            <w:pPr>
              <w:tabs>
                <w:tab w:val="left" w:pos="1710"/>
              </w:tabs>
              <w:spacing w:before="120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526FC68D" w14:textId="77777777" w:rsidR="00EA0469" w:rsidRPr="00EF2327" w:rsidRDefault="00EA0469">
      <w:pPr>
        <w:rPr>
          <w:rFonts w:ascii="Arial" w:hAnsi="Arial" w:cs="Arial"/>
          <w:sz w:val="22"/>
          <w:szCs w:val="22"/>
        </w:rPr>
      </w:pPr>
    </w:p>
    <w:tbl>
      <w:tblPr>
        <w:tblW w:w="981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4678"/>
        <w:gridCol w:w="5132"/>
      </w:tblGrid>
      <w:tr w:rsidR="001317B2" w:rsidRPr="00EF2327" w14:paraId="43DF951F" w14:textId="77777777" w:rsidTr="001317B2">
        <w:tc>
          <w:tcPr>
            <w:tcW w:w="9810" w:type="dxa"/>
            <w:gridSpan w:val="2"/>
            <w:shd w:val="clear" w:color="auto" w:fill="7F7F7F" w:themeFill="text1" w:themeFillTint="80"/>
          </w:tcPr>
          <w:p w14:paraId="328F537B" w14:textId="77777777" w:rsidR="001317B2" w:rsidRPr="001317B2" w:rsidRDefault="001317B2" w:rsidP="001317B2">
            <w:pPr>
              <w:ind w:left="-79"/>
              <w:rPr>
                <w:rFonts w:ascii="Arial" w:hAnsi="Arial" w:cs="Arial"/>
                <w:b/>
                <w:color w:val="FFFFFF" w:themeColor="background1"/>
                <w:sz w:val="22"/>
                <w:szCs w:val="22"/>
              </w:rPr>
            </w:pPr>
            <w:r w:rsidRPr="001317B2">
              <w:rPr>
                <w:rFonts w:ascii="Arial" w:hAnsi="Arial" w:cs="Arial"/>
                <w:b/>
                <w:color w:val="FFFFFF" w:themeColor="background1"/>
                <w:sz w:val="22"/>
                <w:szCs w:val="22"/>
              </w:rPr>
              <w:t xml:space="preserve">SECTION 3: COMMERCIAL ASSESSMENT </w:t>
            </w:r>
          </w:p>
          <w:p w14:paraId="5BED90F9" w14:textId="77777777" w:rsidR="001317B2" w:rsidRPr="00EF2327" w:rsidRDefault="001317B2" w:rsidP="002C7EF8">
            <w:pPr>
              <w:tabs>
                <w:tab w:val="left" w:pos="1710"/>
              </w:tabs>
              <w:spacing w:before="12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2202B" w:rsidRPr="00EF2327" w14:paraId="77EE2F08" w14:textId="77777777" w:rsidTr="00A671B5">
        <w:tc>
          <w:tcPr>
            <w:tcW w:w="4678" w:type="dxa"/>
          </w:tcPr>
          <w:p w14:paraId="2520DF79" w14:textId="77777777" w:rsidR="007D406A" w:rsidRPr="00EF2327" w:rsidRDefault="0040558B" w:rsidP="007D406A">
            <w:pPr>
              <w:tabs>
                <w:tab w:val="left" w:pos="342"/>
              </w:tabs>
              <w:spacing w:before="120"/>
              <w:rPr>
                <w:rFonts w:ascii="Arial" w:hAnsi="Arial" w:cs="Arial"/>
                <w:sz w:val="22"/>
                <w:szCs w:val="22"/>
              </w:rPr>
            </w:pPr>
            <w:r w:rsidRPr="00EF2327">
              <w:rPr>
                <w:rFonts w:ascii="Arial" w:hAnsi="Arial" w:cs="Arial"/>
                <w:sz w:val="22"/>
                <w:szCs w:val="22"/>
              </w:rPr>
              <w:t>L</w:t>
            </w:r>
            <w:r w:rsidR="0062202B" w:rsidRPr="00EF2327">
              <w:rPr>
                <w:rFonts w:ascii="Arial" w:hAnsi="Arial" w:cs="Arial"/>
                <w:sz w:val="22"/>
                <w:szCs w:val="22"/>
              </w:rPr>
              <w:t xml:space="preserve">ist the top 5 organizations that may be interested in this invention or working in the similar field. </w:t>
            </w:r>
          </w:p>
          <w:p w14:paraId="7929ED09" w14:textId="77777777" w:rsidR="0062202B" w:rsidRPr="00EF2327" w:rsidRDefault="0062202B" w:rsidP="007D406A">
            <w:pPr>
              <w:tabs>
                <w:tab w:val="left" w:pos="342"/>
              </w:tabs>
              <w:spacing w:before="120"/>
              <w:rPr>
                <w:rFonts w:ascii="Arial" w:hAnsi="Arial" w:cs="Arial"/>
                <w:sz w:val="22"/>
                <w:szCs w:val="22"/>
              </w:rPr>
            </w:pPr>
            <w:r w:rsidRPr="00EF2327">
              <w:rPr>
                <w:rFonts w:ascii="Arial" w:hAnsi="Arial" w:cs="Arial"/>
                <w:sz w:val="22"/>
                <w:szCs w:val="22"/>
              </w:rPr>
              <w:t>Please also provide contacts if any</w:t>
            </w:r>
            <w:r w:rsidR="0025130F" w:rsidRPr="00EF2327">
              <w:rPr>
                <w:rFonts w:ascii="Arial" w:hAnsi="Arial" w:cs="Arial"/>
                <w:sz w:val="22"/>
                <w:szCs w:val="22"/>
              </w:rPr>
              <w:t>.</w:t>
            </w:r>
          </w:p>
        </w:tc>
        <w:tc>
          <w:tcPr>
            <w:tcW w:w="5132" w:type="dxa"/>
          </w:tcPr>
          <w:p w14:paraId="5877686E" w14:textId="77777777" w:rsidR="0062202B" w:rsidRPr="00EF2327" w:rsidRDefault="0062202B" w:rsidP="002C7EF8">
            <w:pPr>
              <w:tabs>
                <w:tab w:val="left" w:pos="1710"/>
              </w:tabs>
              <w:spacing w:before="12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2202B" w:rsidRPr="00EF2327" w14:paraId="57A3073D" w14:textId="77777777" w:rsidTr="00A671B5">
        <w:tc>
          <w:tcPr>
            <w:tcW w:w="4678" w:type="dxa"/>
          </w:tcPr>
          <w:p w14:paraId="078F3567" w14:textId="77777777" w:rsidR="0062202B" w:rsidRPr="00EF2327" w:rsidRDefault="0062202B" w:rsidP="007D406A">
            <w:pPr>
              <w:tabs>
                <w:tab w:val="left" w:pos="342"/>
              </w:tabs>
              <w:spacing w:before="120"/>
              <w:rPr>
                <w:rFonts w:ascii="Arial" w:hAnsi="Arial" w:cs="Arial"/>
                <w:sz w:val="22"/>
                <w:szCs w:val="22"/>
              </w:rPr>
            </w:pPr>
            <w:r w:rsidRPr="00EF2327">
              <w:rPr>
                <w:rFonts w:ascii="Arial" w:hAnsi="Arial" w:cs="Arial"/>
                <w:sz w:val="22"/>
                <w:szCs w:val="22"/>
              </w:rPr>
              <w:t xml:space="preserve">Does the </w:t>
            </w:r>
            <w:r w:rsidR="00F42B5A" w:rsidRPr="00EF2327">
              <w:rPr>
                <w:rFonts w:ascii="Arial" w:hAnsi="Arial" w:cs="Arial"/>
                <w:sz w:val="22"/>
                <w:szCs w:val="22"/>
              </w:rPr>
              <w:t>invention</w:t>
            </w:r>
            <w:r w:rsidRPr="00EF2327">
              <w:rPr>
                <w:rFonts w:ascii="Arial" w:hAnsi="Arial" w:cs="Arial"/>
                <w:sz w:val="22"/>
                <w:szCs w:val="22"/>
              </w:rPr>
              <w:t xml:space="preserve"> possess disadvantages or limitations? Can they be overcome and how? </w:t>
            </w:r>
          </w:p>
        </w:tc>
        <w:tc>
          <w:tcPr>
            <w:tcW w:w="5132" w:type="dxa"/>
          </w:tcPr>
          <w:p w14:paraId="1C006EB0" w14:textId="77777777" w:rsidR="0062202B" w:rsidRPr="00EF2327" w:rsidRDefault="0062202B" w:rsidP="002C7EF8">
            <w:pPr>
              <w:tabs>
                <w:tab w:val="left" w:pos="1710"/>
              </w:tabs>
              <w:spacing w:before="12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2202B" w:rsidRPr="00EF2327" w14:paraId="467024CA" w14:textId="77777777" w:rsidTr="00A671B5">
        <w:tc>
          <w:tcPr>
            <w:tcW w:w="4678" w:type="dxa"/>
          </w:tcPr>
          <w:p w14:paraId="24599CEF" w14:textId="77777777" w:rsidR="0062202B" w:rsidRPr="00EF2327" w:rsidRDefault="0062202B" w:rsidP="007D406A">
            <w:pPr>
              <w:tabs>
                <w:tab w:val="left" w:pos="342"/>
              </w:tabs>
              <w:spacing w:before="120"/>
              <w:rPr>
                <w:rFonts w:ascii="Arial" w:hAnsi="Arial" w:cs="Arial"/>
                <w:sz w:val="22"/>
                <w:szCs w:val="22"/>
              </w:rPr>
            </w:pPr>
            <w:r w:rsidRPr="00EF2327">
              <w:rPr>
                <w:rFonts w:ascii="Arial" w:hAnsi="Arial" w:cs="Arial"/>
                <w:sz w:val="22"/>
                <w:szCs w:val="22"/>
              </w:rPr>
              <w:t>Ho</w:t>
            </w:r>
            <w:r w:rsidR="00DB601F" w:rsidRPr="00EF2327">
              <w:rPr>
                <w:rFonts w:ascii="Arial" w:hAnsi="Arial" w:cs="Arial"/>
                <w:sz w:val="22"/>
                <w:szCs w:val="22"/>
              </w:rPr>
              <w:t xml:space="preserve">w can the </w:t>
            </w:r>
            <w:r w:rsidR="00F42B5A" w:rsidRPr="00EF2327">
              <w:rPr>
                <w:rFonts w:ascii="Arial" w:hAnsi="Arial" w:cs="Arial"/>
                <w:sz w:val="22"/>
                <w:szCs w:val="22"/>
              </w:rPr>
              <w:t>invention</w:t>
            </w:r>
            <w:r w:rsidR="00DB601F" w:rsidRPr="00EF2327">
              <w:rPr>
                <w:rFonts w:ascii="Arial" w:hAnsi="Arial" w:cs="Arial"/>
                <w:sz w:val="22"/>
                <w:szCs w:val="22"/>
              </w:rPr>
              <w:t xml:space="preserve"> be traced</w:t>
            </w:r>
            <w:r w:rsidRPr="00EF2327">
              <w:rPr>
                <w:rFonts w:ascii="Arial" w:hAnsi="Arial" w:cs="Arial"/>
                <w:sz w:val="22"/>
                <w:szCs w:val="22"/>
              </w:rPr>
              <w:t>? Please elaborate.</w:t>
            </w:r>
          </w:p>
        </w:tc>
        <w:tc>
          <w:tcPr>
            <w:tcW w:w="5132" w:type="dxa"/>
          </w:tcPr>
          <w:p w14:paraId="1CE63446" w14:textId="77777777" w:rsidR="0062202B" w:rsidRPr="00EF2327" w:rsidRDefault="0062202B" w:rsidP="002C7EF8">
            <w:pPr>
              <w:tabs>
                <w:tab w:val="left" w:pos="1710"/>
              </w:tabs>
              <w:spacing w:before="12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2202B" w:rsidRPr="00EF2327" w14:paraId="1D1D4F1F" w14:textId="77777777" w:rsidTr="00A671B5">
        <w:tc>
          <w:tcPr>
            <w:tcW w:w="4678" w:type="dxa"/>
          </w:tcPr>
          <w:p w14:paraId="57403E89" w14:textId="77777777" w:rsidR="0062202B" w:rsidRPr="00EF2327" w:rsidRDefault="00F42B5A" w:rsidP="007D406A">
            <w:pPr>
              <w:tabs>
                <w:tab w:val="left" w:pos="342"/>
              </w:tabs>
              <w:spacing w:before="120"/>
              <w:rPr>
                <w:rFonts w:ascii="Arial" w:hAnsi="Arial" w:cs="Arial"/>
                <w:sz w:val="22"/>
                <w:szCs w:val="22"/>
              </w:rPr>
            </w:pPr>
            <w:r w:rsidRPr="00EF2327">
              <w:rPr>
                <w:rFonts w:ascii="Arial" w:hAnsi="Arial" w:cs="Arial"/>
                <w:sz w:val="22"/>
                <w:szCs w:val="22"/>
              </w:rPr>
              <w:t>How can the invention</w:t>
            </w:r>
            <w:r w:rsidR="00876323" w:rsidRPr="00EF2327">
              <w:rPr>
                <w:rFonts w:ascii="Arial" w:hAnsi="Arial" w:cs="Arial"/>
                <w:sz w:val="22"/>
                <w:szCs w:val="22"/>
              </w:rPr>
              <w:t xml:space="preserve"> be worked around?</w:t>
            </w:r>
          </w:p>
        </w:tc>
        <w:tc>
          <w:tcPr>
            <w:tcW w:w="5132" w:type="dxa"/>
          </w:tcPr>
          <w:p w14:paraId="56ABEFD9" w14:textId="77777777" w:rsidR="0062202B" w:rsidRPr="00EF2327" w:rsidRDefault="0062202B" w:rsidP="002C7EF8">
            <w:pPr>
              <w:tabs>
                <w:tab w:val="left" w:pos="1710"/>
              </w:tabs>
              <w:spacing w:before="12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7D406A" w:rsidRPr="00EF2327" w14:paraId="4778B3A6" w14:textId="77777777" w:rsidTr="00A671B5">
        <w:tc>
          <w:tcPr>
            <w:tcW w:w="4678" w:type="dxa"/>
          </w:tcPr>
          <w:p w14:paraId="08711256" w14:textId="77777777" w:rsidR="007D406A" w:rsidRPr="00EF2327" w:rsidRDefault="007D406A" w:rsidP="007D406A">
            <w:pPr>
              <w:tabs>
                <w:tab w:val="left" w:pos="342"/>
              </w:tabs>
              <w:spacing w:before="120"/>
              <w:rPr>
                <w:rFonts w:ascii="Arial" w:hAnsi="Arial" w:cs="Arial"/>
                <w:sz w:val="22"/>
                <w:szCs w:val="22"/>
              </w:rPr>
            </w:pPr>
            <w:r w:rsidRPr="00EF2327">
              <w:rPr>
                <w:rFonts w:ascii="Arial" w:hAnsi="Arial" w:cs="Arial"/>
                <w:sz w:val="22"/>
                <w:szCs w:val="22"/>
              </w:rPr>
              <w:t>What types of products and/or services do you think could be made based on your invention?</w:t>
            </w:r>
          </w:p>
        </w:tc>
        <w:tc>
          <w:tcPr>
            <w:tcW w:w="5132" w:type="dxa"/>
          </w:tcPr>
          <w:p w14:paraId="74D917F3" w14:textId="77777777" w:rsidR="007D406A" w:rsidRPr="00EF2327" w:rsidRDefault="007D406A" w:rsidP="002C7EF8">
            <w:pPr>
              <w:tabs>
                <w:tab w:val="left" w:pos="1710"/>
              </w:tabs>
              <w:spacing w:before="12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F42B5A" w:rsidRPr="00EF2327" w14:paraId="7B8608A2" w14:textId="77777777" w:rsidTr="00A671B5">
        <w:tc>
          <w:tcPr>
            <w:tcW w:w="4678" w:type="dxa"/>
          </w:tcPr>
          <w:p w14:paraId="7C90B035" w14:textId="77777777" w:rsidR="00F42B5A" w:rsidRPr="00EF2327" w:rsidRDefault="00F42B5A" w:rsidP="007D406A">
            <w:pPr>
              <w:tabs>
                <w:tab w:val="left" w:pos="342"/>
              </w:tabs>
              <w:spacing w:before="120"/>
              <w:rPr>
                <w:rFonts w:ascii="Arial" w:hAnsi="Arial" w:cs="Arial"/>
                <w:sz w:val="22"/>
                <w:szCs w:val="22"/>
              </w:rPr>
            </w:pPr>
            <w:r w:rsidRPr="00EF2327">
              <w:rPr>
                <w:rFonts w:ascii="Arial" w:hAnsi="Arial" w:cs="Arial"/>
                <w:sz w:val="22"/>
                <w:szCs w:val="22"/>
              </w:rPr>
              <w:t>Which countries do you think these products/services would be sold in, and in what industries?</w:t>
            </w:r>
          </w:p>
        </w:tc>
        <w:tc>
          <w:tcPr>
            <w:tcW w:w="5132" w:type="dxa"/>
          </w:tcPr>
          <w:p w14:paraId="55C4D757" w14:textId="77777777" w:rsidR="00F42B5A" w:rsidRPr="00EF2327" w:rsidRDefault="00F42B5A" w:rsidP="002C7EF8">
            <w:pPr>
              <w:tabs>
                <w:tab w:val="left" w:pos="1710"/>
              </w:tabs>
              <w:spacing w:before="12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F42B5A" w:rsidRPr="00EF2327" w14:paraId="3F1A9F25" w14:textId="77777777" w:rsidTr="00A671B5">
        <w:tc>
          <w:tcPr>
            <w:tcW w:w="4678" w:type="dxa"/>
          </w:tcPr>
          <w:p w14:paraId="60061B7F" w14:textId="77777777" w:rsidR="00F42B5A" w:rsidRPr="00EF2327" w:rsidRDefault="00F42B5A" w:rsidP="007D406A">
            <w:pPr>
              <w:tabs>
                <w:tab w:val="left" w:pos="342"/>
              </w:tabs>
              <w:spacing w:before="120"/>
              <w:rPr>
                <w:rFonts w:ascii="Arial" w:hAnsi="Arial" w:cs="Arial"/>
                <w:sz w:val="22"/>
                <w:szCs w:val="22"/>
              </w:rPr>
            </w:pPr>
            <w:r w:rsidRPr="00EF2327">
              <w:rPr>
                <w:rFonts w:ascii="Arial" w:hAnsi="Arial" w:cs="Arial"/>
                <w:sz w:val="22"/>
                <w:szCs w:val="22"/>
              </w:rPr>
              <w:t>Do you know of any products and/or services that are similar to those described above, or that would be competitors?</w:t>
            </w:r>
          </w:p>
        </w:tc>
        <w:tc>
          <w:tcPr>
            <w:tcW w:w="5132" w:type="dxa"/>
          </w:tcPr>
          <w:p w14:paraId="6559BFA9" w14:textId="77777777" w:rsidR="00F42B5A" w:rsidRPr="00EF2327" w:rsidRDefault="00F42B5A" w:rsidP="002C7EF8">
            <w:pPr>
              <w:tabs>
                <w:tab w:val="left" w:pos="1710"/>
              </w:tabs>
              <w:spacing w:before="12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2202B" w:rsidRPr="00EF2327" w14:paraId="50B116C4" w14:textId="77777777" w:rsidTr="00A671B5">
        <w:tc>
          <w:tcPr>
            <w:tcW w:w="4678" w:type="dxa"/>
          </w:tcPr>
          <w:p w14:paraId="7B5825BB" w14:textId="77777777" w:rsidR="0062202B" w:rsidRPr="00EF2327" w:rsidRDefault="0040558B" w:rsidP="007D406A">
            <w:pPr>
              <w:tabs>
                <w:tab w:val="left" w:pos="342"/>
              </w:tabs>
              <w:spacing w:before="120"/>
              <w:rPr>
                <w:rFonts w:ascii="Arial" w:hAnsi="Arial" w:cs="Arial"/>
                <w:sz w:val="22"/>
                <w:szCs w:val="22"/>
              </w:rPr>
            </w:pPr>
            <w:r w:rsidRPr="00EF2327">
              <w:rPr>
                <w:rFonts w:ascii="Arial" w:hAnsi="Arial" w:cs="Arial"/>
                <w:sz w:val="22"/>
                <w:szCs w:val="22"/>
              </w:rPr>
              <w:t>I</w:t>
            </w:r>
            <w:r w:rsidR="009B3B38" w:rsidRPr="00EF2327">
              <w:rPr>
                <w:rFonts w:ascii="Arial" w:hAnsi="Arial" w:cs="Arial"/>
                <w:sz w:val="22"/>
                <w:szCs w:val="22"/>
              </w:rPr>
              <w:t>ndicate</w:t>
            </w:r>
            <w:r w:rsidR="0062202B" w:rsidRPr="00EF2327">
              <w:rPr>
                <w:rFonts w:ascii="Arial" w:hAnsi="Arial" w:cs="Arial"/>
                <w:sz w:val="22"/>
                <w:szCs w:val="22"/>
              </w:rPr>
              <w:t xml:space="preserve"> the level of development.</w:t>
            </w:r>
          </w:p>
        </w:tc>
        <w:tc>
          <w:tcPr>
            <w:tcW w:w="5132" w:type="dxa"/>
          </w:tcPr>
          <w:p w14:paraId="7FAC6839" w14:textId="39BAC04B" w:rsidR="00D15633" w:rsidRDefault="006C1B3C" w:rsidP="002C7EF8">
            <w:pPr>
              <w:tabs>
                <w:tab w:val="left" w:pos="1710"/>
              </w:tabs>
              <w:spacing w:before="120"/>
              <w:rPr>
                <w:rFonts w:ascii="Arial" w:hAnsi="Arial" w:cs="Arial"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sz w:val="22"/>
                  <w:szCs w:val="22"/>
                </w:rPr>
                <w:id w:val="-13750715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66495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sdtContent>
            </w:sdt>
            <w:r w:rsidR="00E66495">
              <w:t xml:space="preserve"> </w:t>
            </w:r>
            <w:r w:rsidR="00E66495" w:rsidRPr="00E66495">
              <w:rPr>
                <w:rFonts w:ascii="Arial" w:hAnsi="Arial" w:cs="Arial"/>
                <w:sz w:val="22"/>
                <w:szCs w:val="22"/>
              </w:rPr>
              <w:t>Idea with no data</w:t>
            </w:r>
          </w:p>
          <w:p w14:paraId="4A4C8868" w14:textId="6ECFECC2" w:rsidR="00E66495" w:rsidRDefault="006C1B3C" w:rsidP="002C7EF8">
            <w:pPr>
              <w:tabs>
                <w:tab w:val="left" w:pos="1710"/>
              </w:tabs>
              <w:spacing w:before="120"/>
              <w:rPr>
                <w:rFonts w:ascii="Arial" w:hAnsi="Arial" w:cs="Arial"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sz w:val="22"/>
                  <w:szCs w:val="22"/>
                </w:rPr>
                <w:id w:val="4735757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66495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sdtContent>
            </w:sdt>
            <w:r w:rsidR="00E66495" w:rsidRPr="00EF2327">
              <w:rPr>
                <w:rFonts w:ascii="Arial" w:hAnsi="Arial" w:cs="Arial"/>
                <w:sz w:val="22"/>
                <w:szCs w:val="22"/>
              </w:rPr>
              <w:t xml:space="preserve"> Simulation results available</w:t>
            </w:r>
          </w:p>
          <w:p w14:paraId="41939E30" w14:textId="6D0CF3EE" w:rsidR="00D15633" w:rsidRPr="00EF2327" w:rsidRDefault="006C1B3C" w:rsidP="002C7EF8">
            <w:pPr>
              <w:tabs>
                <w:tab w:val="left" w:pos="1710"/>
              </w:tabs>
              <w:spacing w:before="120"/>
              <w:rPr>
                <w:rFonts w:ascii="Arial" w:hAnsi="Arial" w:cs="Arial"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sz w:val="22"/>
                  <w:szCs w:val="22"/>
                </w:rPr>
                <w:id w:val="-18423050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66495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sdtContent>
            </w:sdt>
            <w:r w:rsidR="00E66495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E66495" w:rsidRPr="00E66495">
              <w:rPr>
                <w:rFonts w:ascii="Arial" w:hAnsi="Arial" w:cs="Arial"/>
                <w:sz w:val="22"/>
                <w:szCs w:val="22"/>
              </w:rPr>
              <w:t>Experimental results available</w:t>
            </w:r>
          </w:p>
          <w:p w14:paraId="57286ECE" w14:textId="4F69B38F" w:rsidR="00D15633" w:rsidRPr="00EF2327" w:rsidRDefault="006C1B3C" w:rsidP="002C7EF8">
            <w:pPr>
              <w:tabs>
                <w:tab w:val="left" w:pos="1710"/>
              </w:tabs>
              <w:spacing w:before="120"/>
              <w:rPr>
                <w:rFonts w:ascii="Arial" w:hAnsi="Arial" w:cs="Arial"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sz w:val="22"/>
                  <w:szCs w:val="22"/>
                </w:rPr>
                <w:id w:val="-2683213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66495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sdtContent>
            </w:sdt>
            <w:r w:rsidR="00E66495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D15633" w:rsidRPr="00EF2327">
              <w:rPr>
                <w:rFonts w:ascii="Arial" w:hAnsi="Arial" w:cs="Arial"/>
                <w:sz w:val="22"/>
                <w:szCs w:val="22"/>
              </w:rPr>
              <w:t xml:space="preserve">Animal models </w:t>
            </w:r>
            <w:r w:rsidR="009B3B38" w:rsidRPr="00EF2327">
              <w:rPr>
                <w:rFonts w:ascii="Arial" w:hAnsi="Arial" w:cs="Arial"/>
                <w:sz w:val="22"/>
                <w:szCs w:val="22"/>
              </w:rPr>
              <w:t>created</w:t>
            </w:r>
          </w:p>
          <w:p w14:paraId="452FA6BC" w14:textId="251A663E" w:rsidR="00D15633" w:rsidRPr="00EF2327" w:rsidRDefault="006C1B3C" w:rsidP="002C7EF8">
            <w:pPr>
              <w:tabs>
                <w:tab w:val="left" w:pos="1710"/>
              </w:tabs>
              <w:spacing w:before="120"/>
              <w:rPr>
                <w:rFonts w:ascii="Arial" w:hAnsi="Arial" w:cs="Arial"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sz w:val="22"/>
                  <w:szCs w:val="22"/>
                </w:rPr>
                <w:id w:val="12146984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66495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sdtContent>
            </w:sdt>
            <w:r w:rsidR="00E66495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F42B5A" w:rsidRPr="00EF2327">
              <w:rPr>
                <w:rFonts w:ascii="Arial" w:hAnsi="Arial" w:cs="Arial"/>
                <w:sz w:val="22"/>
                <w:szCs w:val="22"/>
              </w:rPr>
              <w:t>Prototype (Design Model)</w:t>
            </w:r>
          </w:p>
          <w:p w14:paraId="501C423A" w14:textId="1D421E61" w:rsidR="00F42B5A" w:rsidRPr="00EF2327" w:rsidRDefault="006C1B3C" w:rsidP="00F42B5A">
            <w:pPr>
              <w:tabs>
                <w:tab w:val="left" w:pos="1710"/>
              </w:tabs>
              <w:spacing w:before="120"/>
              <w:rPr>
                <w:rFonts w:ascii="Arial" w:hAnsi="Arial" w:cs="Arial"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sz w:val="22"/>
                  <w:szCs w:val="22"/>
                </w:rPr>
                <w:id w:val="-14414405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66495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sdtContent>
            </w:sdt>
            <w:r w:rsidR="00E66495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F42B5A" w:rsidRPr="00EF2327">
              <w:rPr>
                <w:rFonts w:ascii="Arial" w:hAnsi="Arial" w:cs="Arial"/>
                <w:sz w:val="22"/>
                <w:szCs w:val="22"/>
              </w:rPr>
              <w:t>Prototype (Functional Model)</w:t>
            </w:r>
          </w:p>
          <w:p w14:paraId="6725934B" w14:textId="0C94409D" w:rsidR="00EA0469" w:rsidRPr="00EF2327" w:rsidRDefault="006C1B3C" w:rsidP="002C7EF8">
            <w:pPr>
              <w:tabs>
                <w:tab w:val="left" w:pos="1710"/>
              </w:tabs>
              <w:spacing w:before="120"/>
              <w:rPr>
                <w:rFonts w:ascii="Arial" w:hAnsi="Arial" w:cs="Arial"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sz w:val="22"/>
                  <w:szCs w:val="22"/>
                </w:rPr>
                <w:id w:val="-17640622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66495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sdtContent>
            </w:sdt>
            <w:r w:rsidR="00E66495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7D406A" w:rsidRPr="00EF2327">
              <w:rPr>
                <w:rFonts w:ascii="Arial" w:hAnsi="Arial" w:cs="Arial"/>
                <w:sz w:val="22"/>
                <w:szCs w:val="22"/>
              </w:rPr>
              <w:t xml:space="preserve">Clinical trials results available </w:t>
            </w:r>
          </w:p>
          <w:p w14:paraId="2790977D" w14:textId="2E7F848D" w:rsidR="00B95E38" w:rsidRPr="00EF2327" w:rsidRDefault="006C1B3C" w:rsidP="002C7EF8">
            <w:pPr>
              <w:tabs>
                <w:tab w:val="left" w:pos="1710"/>
              </w:tabs>
              <w:spacing w:before="120"/>
              <w:rPr>
                <w:rFonts w:ascii="Arial" w:hAnsi="Arial" w:cs="Arial"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sz w:val="22"/>
                  <w:szCs w:val="22"/>
                </w:rPr>
                <w:id w:val="-8363028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66495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sdtContent>
            </w:sdt>
            <w:r w:rsidR="00E66495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B95E38" w:rsidRPr="00EF2327">
              <w:rPr>
                <w:rFonts w:ascii="Arial" w:hAnsi="Arial" w:cs="Arial"/>
                <w:sz w:val="22"/>
                <w:szCs w:val="22"/>
              </w:rPr>
              <w:t xml:space="preserve">Others, </w:t>
            </w:r>
          </w:p>
          <w:p w14:paraId="1B060316" w14:textId="13B298FF" w:rsidR="0062202B" w:rsidRPr="00EF2327" w:rsidRDefault="00B95E38" w:rsidP="00644111">
            <w:pPr>
              <w:tabs>
                <w:tab w:val="left" w:pos="1710"/>
              </w:tabs>
              <w:spacing w:before="120"/>
              <w:ind w:left="342"/>
              <w:rPr>
                <w:rFonts w:ascii="Arial" w:hAnsi="Arial" w:cs="Arial"/>
                <w:sz w:val="22"/>
                <w:szCs w:val="22"/>
              </w:rPr>
            </w:pPr>
            <w:r w:rsidRPr="00EF2327">
              <w:rPr>
                <w:rFonts w:ascii="Arial" w:hAnsi="Arial" w:cs="Arial"/>
                <w:sz w:val="22"/>
                <w:szCs w:val="22"/>
              </w:rPr>
              <w:t>Please h</w:t>
            </w:r>
            <w:r w:rsidR="00D15633" w:rsidRPr="00EF2327">
              <w:rPr>
                <w:rFonts w:ascii="Arial" w:hAnsi="Arial" w:cs="Arial"/>
                <w:sz w:val="22"/>
                <w:szCs w:val="22"/>
              </w:rPr>
              <w:t>ighlight:</w:t>
            </w:r>
            <w:r w:rsidR="00D15633" w:rsidRPr="00EF2327">
              <w:rPr>
                <w:rFonts w:ascii="Arial" w:hAnsi="Arial" w:cs="Arial"/>
                <w:color w:val="FF0000"/>
                <w:sz w:val="22"/>
                <w:szCs w:val="22"/>
              </w:rPr>
              <w:t xml:space="preserve"> </w:t>
            </w:r>
            <w:r w:rsidR="00AE48C1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1" w:name="Text1"/>
            <w:r w:rsidR="00AE48C1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="00AE48C1">
              <w:rPr>
                <w:rFonts w:ascii="Arial" w:hAnsi="Arial" w:cs="Arial"/>
                <w:sz w:val="22"/>
                <w:szCs w:val="22"/>
              </w:rPr>
            </w:r>
            <w:r w:rsidR="00AE48C1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="00AE48C1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AE48C1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AE48C1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AE48C1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AE48C1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AE48C1">
              <w:rPr>
                <w:rFonts w:ascii="Arial" w:hAnsi="Arial" w:cs="Arial"/>
                <w:sz w:val="22"/>
                <w:szCs w:val="22"/>
              </w:rPr>
              <w:fldChar w:fldCharType="end"/>
            </w:r>
            <w:bookmarkEnd w:id="1"/>
            <w:r w:rsidR="0062202B" w:rsidRPr="00EF2327">
              <w:rPr>
                <w:rFonts w:ascii="Arial" w:hAnsi="Arial" w:cs="Arial"/>
                <w:sz w:val="22"/>
                <w:szCs w:val="22"/>
              </w:rPr>
              <w:fldChar w:fldCharType="begin"/>
            </w:r>
            <w:r w:rsidR="0062202B" w:rsidRPr="00EF2327">
              <w:rPr>
                <w:rFonts w:ascii="Arial" w:hAnsi="Arial" w:cs="Arial"/>
                <w:sz w:val="22"/>
                <w:szCs w:val="22"/>
              </w:rPr>
              <w:instrText xml:space="preserve"> KEYWORDS   \* MERGEFORMAT </w:instrText>
            </w:r>
            <w:r w:rsidR="0062202B" w:rsidRPr="00EF2327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BA77BD" w:rsidRPr="00EF2327" w14:paraId="7E801380" w14:textId="77777777" w:rsidTr="00A671B5">
        <w:tc>
          <w:tcPr>
            <w:tcW w:w="4678" w:type="dxa"/>
          </w:tcPr>
          <w:p w14:paraId="0A45F655" w14:textId="77777777" w:rsidR="00BA77BD" w:rsidRPr="00EF2327" w:rsidRDefault="00BA77BD" w:rsidP="007D406A">
            <w:pPr>
              <w:tabs>
                <w:tab w:val="left" w:pos="342"/>
              </w:tabs>
              <w:spacing w:before="120"/>
              <w:rPr>
                <w:rFonts w:ascii="Arial" w:hAnsi="Arial" w:cs="Arial"/>
                <w:sz w:val="22"/>
                <w:szCs w:val="22"/>
              </w:rPr>
            </w:pPr>
            <w:r w:rsidRPr="00EF2327">
              <w:rPr>
                <w:rFonts w:ascii="Arial" w:hAnsi="Arial" w:cs="Arial"/>
                <w:sz w:val="22"/>
                <w:szCs w:val="22"/>
              </w:rPr>
              <w:t xml:space="preserve">Are there any plans for further development of your invention? </w:t>
            </w:r>
          </w:p>
          <w:p w14:paraId="7B422DB4" w14:textId="77777777" w:rsidR="00BA77BD" w:rsidRPr="00EF2327" w:rsidRDefault="00BA77BD" w:rsidP="007D406A">
            <w:pPr>
              <w:tabs>
                <w:tab w:val="left" w:pos="342"/>
              </w:tabs>
              <w:spacing w:before="120"/>
              <w:rPr>
                <w:rFonts w:ascii="Arial" w:hAnsi="Arial" w:cs="Arial"/>
                <w:sz w:val="22"/>
                <w:szCs w:val="22"/>
              </w:rPr>
            </w:pPr>
            <w:r w:rsidRPr="00EF2327">
              <w:rPr>
                <w:rFonts w:ascii="Arial" w:hAnsi="Arial" w:cs="Arial"/>
                <w:sz w:val="22"/>
                <w:szCs w:val="22"/>
              </w:rPr>
              <w:t xml:space="preserve">If yes, please elaborate.  </w:t>
            </w:r>
          </w:p>
          <w:p w14:paraId="22C10A81" w14:textId="52D5D308" w:rsidR="00BA77BD" w:rsidRPr="00EF2327" w:rsidRDefault="00BA77BD" w:rsidP="007D406A">
            <w:pPr>
              <w:tabs>
                <w:tab w:val="left" w:pos="342"/>
              </w:tabs>
              <w:spacing w:before="120"/>
              <w:rPr>
                <w:rFonts w:ascii="Arial" w:hAnsi="Arial" w:cs="Arial"/>
                <w:sz w:val="22"/>
                <w:szCs w:val="22"/>
              </w:rPr>
            </w:pPr>
            <w:r w:rsidRPr="00EF2327">
              <w:rPr>
                <w:rFonts w:ascii="Arial" w:hAnsi="Arial" w:cs="Arial"/>
                <w:sz w:val="22"/>
                <w:szCs w:val="22"/>
              </w:rPr>
              <w:t>If no, please state the reason why</w:t>
            </w:r>
          </w:p>
        </w:tc>
        <w:tc>
          <w:tcPr>
            <w:tcW w:w="5132" w:type="dxa"/>
          </w:tcPr>
          <w:p w14:paraId="62BCC28A" w14:textId="77777777" w:rsidR="00BA77BD" w:rsidRPr="00EF2327" w:rsidRDefault="00BA77BD" w:rsidP="002C7EF8">
            <w:pPr>
              <w:tabs>
                <w:tab w:val="left" w:pos="1710"/>
              </w:tabs>
              <w:spacing w:before="120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2F7D8F5E" w14:textId="77777777" w:rsidR="00EA0469" w:rsidRPr="00EF2327" w:rsidRDefault="00EA0469" w:rsidP="00D15633">
      <w:pPr>
        <w:rPr>
          <w:rFonts w:ascii="Arial" w:hAnsi="Arial" w:cs="Arial"/>
          <w:b/>
          <w:sz w:val="22"/>
          <w:szCs w:val="22"/>
        </w:rPr>
      </w:pPr>
    </w:p>
    <w:tbl>
      <w:tblPr>
        <w:tblW w:w="981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67"/>
        <w:gridCol w:w="1985"/>
        <w:gridCol w:w="2126"/>
        <w:gridCol w:w="1134"/>
        <w:gridCol w:w="1843"/>
        <w:gridCol w:w="2155"/>
      </w:tblGrid>
      <w:tr w:rsidR="00860FA2" w:rsidRPr="00EF2327" w14:paraId="2E1C4CF4" w14:textId="77777777" w:rsidTr="00860FA2">
        <w:trPr>
          <w:trHeight w:val="596"/>
        </w:trPr>
        <w:tc>
          <w:tcPr>
            <w:tcW w:w="981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 w:themeFill="text1" w:themeFillTint="80"/>
          </w:tcPr>
          <w:p w14:paraId="1970E46B" w14:textId="77777777" w:rsidR="00860FA2" w:rsidRPr="00860FA2" w:rsidRDefault="00860FA2" w:rsidP="00860FA2">
            <w:pPr>
              <w:ind w:left="-79"/>
              <w:rPr>
                <w:rFonts w:ascii="Arial" w:hAnsi="Arial" w:cs="Arial"/>
                <w:b/>
                <w:color w:val="FFFFFF" w:themeColor="background1"/>
                <w:sz w:val="22"/>
                <w:szCs w:val="22"/>
              </w:rPr>
            </w:pPr>
            <w:r w:rsidRPr="00860FA2">
              <w:rPr>
                <w:rFonts w:ascii="Arial" w:hAnsi="Arial" w:cs="Arial"/>
                <w:b/>
                <w:color w:val="FFFFFF" w:themeColor="background1"/>
                <w:sz w:val="22"/>
                <w:szCs w:val="22"/>
              </w:rPr>
              <w:lastRenderedPageBreak/>
              <w:t xml:space="preserve">SECTION 4: INVENTORS’ DETAILS AND CONTRIBUTIONS </w:t>
            </w:r>
          </w:p>
          <w:p w14:paraId="3606634D" w14:textId="77777777" w:rsidR="00860FA2" w:rsidRPr="00EF2327" w:rsidRDefault="00860FA2" w:rsidP="00B8589C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B8589C" w:rsidRPr="00EF2327" w14:paraId="477D15A2" w14:textId="77777777" w:rsidTr="00A671B5">
        <w:trPr>
          <w:trHeight w:val="1151"/>
        </w:trPr>
        <w:tc>
          <w:tcPr>
            <w:tcW w:w="981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F1DD37" w14:textId="77777777" w:rsidR="00B8589C" w:rsidRPr="00EF2327" w:rsidRDefault="00B8589C" w:rsidP="00B8589C">
            <w:pPr>
              <w:rPr>
                <w:rFonts w:ascii="Arial" w:hAnsi="Arial" w:cs="Arial"/>
                <w:sz w:val="22"/>
                <w:szCs w:val="22"/>
              </w:rPr>
            </w:pPr>
            <w:r w:rsidRPr="00EF2327">
              <w:rPr>
                <w:rFonts w:ascii="Arial" w:hAnsi="Arial" w:cs="Arial"/>
                <w:sz w:val="22"/>
                <w:szCs w:val="22"/>
              </w:rPr>
              <w:t>I/we hereby declare that we ar</w:t>
            </w:r>
            <w:r w:rsidR="009B3B38" w:rsidRPr="00EF2327">
              <w:rPr>
                <w:rFonts w:ascii="Arial" w:hAnsi="Arial" w:cs="Arial"/>
                <w:sz w:val="22"/>
                <w:szCs w:val="22"/>
              </w:rPr>
              <w:t xml:space="preserve">e </w:t>
            </w:r>
            <w:r w:rsidR="00B95E38" w:rsidRPr="00EF2327">
              <w:rPr>
                <w:rFonts w:ascii="Arial" w:hAnsi="Arial" w:cs="Arial"/>
                <w:sz w:val="22"/>
                <w:szCs w:val="22"/>
              </w:rPr>
              <w:t xml:space="preserve">the inventors </w:t>
            </w:r>
            <w:r w:rsidR="00B95E38" w:rsidRPr="003301DF">
              <w:rPr>
                <w:rFonts w:ascii="Arial" w:hAnsi="Arial" w:cs="Arial"/>
                <w:noProof/>
                <w:sz w:val="22"/>
                <w:szCs w:val="22"/>
              </w:rPr>
              <w:t>for</w:t>
            </w:r>
            <w:r w:rsidR="00B95E38" w:rsidRPr="00EF2327">
              <w:rPr>
                <w:rFonts w:ascii="Arial" w:hAnsi="Arial" w:cs="Arial"/>
                <w:sz w:val="22"/>
                <w:szCs w:val="22"/>
              </w:rPr>
              <w:t xml:space="preserve"> the invention</w:t>
            </w:r>
            <w:r w:rsidRPr="00EF2327">
              <w:rPr>
                <w:rFonts w:ascii="Arial" w:hAnsi="Arial" w:cs="Arial"/>
                <w:sz w:val="22"/>
                <w:szCs w:val="22"/>
              </w:rPr>
              <w:t>.</w:t>
            </w:r>
          </w:p>
          <w:p w14:paraId="1FC07F8B" w14:textId="77777777" w:rsidR="00B8589C" w:rsidRPr="00EF2327" w:rsidRDefault="00B8589C" w:rsidP="00B8589C">
            <w:pPr>
              <w:rPr>
                <w:rFonts w:ascii="Arial" w:hAnsi="Arial" w:cs="Arial"/>
                <w:sz w:val="22"/>
                <w:szCs w:val="22"/>
              </w:rPr>
            </w:pPr>
            <w:r w:rsidRPr="00EF2327">
              <w:rPr>
                <w:rFonts w:ascii="Arial" w:hAnsi="Arial" w:cs="Arial"/>
                <w:sz w:val="22"/>
                <w:szCs w:val="22"/>
              </w:rPr>
              <w:t xml:space="preserve">(Note: </w:t>
            </w:r>
            <w:r w:rsidR="009305EF" w:rsidRPr="00EF2327">
              <w:rPr>
                <w:rFonts w:ascii="Arial" w:hAnsi="Arial" w:cs="Arial"/>
                <w:sz w:val="22"/>
                <w:szCs w:val="22"/>
              </w:rPr>
              <w:t xml:space="preserve">An inventor means the actual deviser of the invention. A person is </w:t>
            </w:r>
            <w:r w:rsidR="009305EF" w:rsidRPr="00EF2327">
              <w:rPr>
                <w:rFonts w:ascii="Arial" w:hAnsi="Arial" w:cs="Arial"/>
                <w:sz w:val="22"/>
                <w:szCs w:val="22"/>
                <w:u w:val="single"/>
              </w:rPr>
              <w:t>NOT</w:t>
            </w:r>
            <w:r w:rsidR="009305EF" w:rsidRPr="00EF2327">
              <w:rPr>
                <w:rFonts w:ascii="Arial" w:hAnsi="Arial" w:cs="Arial"/>
                <w:sz w:val="22"/>
                <w:szCs w:val="22"/>
              </w:rPr>
              <w:t xml:space="preserve"> an </w:t>
            </w:r>
            <w:r w:rsidR="009305EF" w:rsidRPr="003301DF">
              <w:rPr>
                <w:rFonts w:ascii="Arial" w:hAnsi="Arial" w:cs="Arial"/>
                <w:noProof/>
                <w:sz w:val="22"/>
                <w:szCs w:val="22"/>
              </w:rPr>
              <w:t>inventor</w:t>
            </w:r>
            <w:r w:rsidR="009305EF" w:rsidRPr="00EF2327">
              <w:rPr>
                <w:rFonts w:ascii="Arial" w:hAnsi="Arial" w:cs="Arial"/>
                <w:sz w:val="22"/>
                <w:szCs w:val="22"/>
              </w:rPr>
              <w:t xml:space="preserve"> if he/she</w:t>
            </w:r>
          </w:p>
          <w:p w14:paraId="36E9B503" w14:textId="77777777" w:rsidR="009305EF" w:rsidRPr="00EF2327" w:rsidRDefault="009305EF" w:rsidP="009305EF">
            <w:pPr>
              <w:numPr>
                <w:ilvl w:val="0"/>
                <w:numId w:val="6"/>
              </w:numPr>
              <w:rPr>
                <w:rFonts w:ascii="Arial" w:hAnsi="Arial" w:cs="Arial"/>
                <w:sz w:val="22"/>
                <w:szCs w:val="22"/>
              </w:rPr>
            </w:pPr>
            <w:r w:rsidRPr="00EF2327">
              <w:rPr>
                <w:rFonts w:ascii="Arial" w:hAnsi="Arial" w:cs="Arial"/>
                <w:sz w:val="22"/>
                <w:szCs w:val="22"/>
              </w:rPr>
              <w:t>Only helps to implement the invention</w:t>
            </w:r>
          </w:p>
          <w:p w14:paraId="3ED212CD" w14:textId="77777777" w:rsidR="009305EF" w:rsidRPr="00EF2327" w:rsidRDefault="009305EF" w:rsidP="009305EF">
            <w:pPr>
              <w:numPr>
                <w:ilvl w:val="0"/>
                <w:numId w:val="6"/>
              </w:numPr>
              <w:rPr>
                <w:rFonts w:ascii="Arial" w:hAnsi="Arial" w:cs="Arial"/>
                <w:sz w:val="22"/>
                <w:szCs w:val="22"/>
              </w:rPr>
            </w:pPr>
            <w:r w:rsidRPr="00EF2327">
              <w:rPr>
                <w:rFonts w:ascii="Arial" w:hAnsi="Arial" w:cs="Arial"/>
                <w:sz w:val="22"/>
                <w:szCs w:val="22"/>
              </w:rPr>
              <w:t>Only financially contribute or sponsor the work</w:t>
            </w:r>
          </w:p>
          <w:p w14:paraId="1C280CBB" w14:textId="77777777" w:rsidR="00B8589C" w:rsidRPr="00EF2327" w:rsidRDefault="009305EF" w:rsidP="009305EF">
            <w:pPr>
              <w:numPr>
                <w:ilvl w:val="0"/>
                <w:numId w:val="6"/>
              </w:numPr>
              <w:rPr>
                <w:rFonts w:ascii="Arial" w:hAnsi="Arial" w:cs="Arial"/>
                <w:sz w:val="22"/>
                <w:szCs w:val="22"/>
              </w:rPr>
            </w:pPr>
            <w:r w:rsidRPr="00EF2327">
              <w:rPr>
                <w:rFonts w:ascii="Arial" w:hAnsi="Arial" w:cs="Arial"/>
                <w:sz w:val="22"/>
                <w:szCs w:val="22"/>
              </w:rPr>
              <w:t>Employ</w:t>
            </w:r>
            <w:r w:rsidR="00865DD8" w:rsidRPr="00EF2327">
              <w:rPr>
                <w:rFonts w:ascii="Arial" w:hAnsi="Arial" w:cs="Arial"/>
                <w:sz w:val="22"/>
                <w:szCs w:val="22"/>
              </w:rPr>
              <w:t>s or manages the actual deviser/</w:t>
            </w:r>
            <w:r w:rsidR="00B95E38" w:rsidRPr="00EF2327">
              <w:rPr>
                <w:rFonts w:ascii="Arial" w:hAnsi="Arial" w:cs="Arial"/>
                <w:sz w:val="22"/>
                <w:szCs w:val="22"/>
              </w:rPr>
              <w:t>devisers of the invention</w:t>
            </w:r>
            <w:r w:rsidRPr="00EF2327">
              <w:rPr>
                <w:rFonts w:ascii="Arial" w:hAnsi="Arial" w:cs="Arial"/>
                <w:sz w:val="22"/>
                <w:szCs w:val="22"/>
              </w:rPr>
              <w:t>)</w:t>
            </w:r>
          </w:p>
        </w:tc>
      </w:tr>
      <w:tr w:rsidR="0082629D" w:rsidRPr="00EF2327" w14:paraId="6D258A28" w14:textId="77777777" w:rsidTr="00A671B5">
        <w:trPr>
          <w:trHeight w:hRule="exact" w:val="668"/>
        </w:trPr>
        <w:tc>
          <w:tcPr>
            <w:tcW w:w="567" w:type="dxa"/>
            <w:tcBorders>
              <w:top w:val="single" w:sz="4" w:space="0" w:color="auto"/>
            </w:tcBorders>
          </w:tcPr>
          <w:p w14:paraId="63458E86" w14:textId="593A171B" w:rsidR="0082629D" w:rsidRPr="00FD7047" w:rsidRDefault="0082629D" w:rsidP="0082629D">
            <w:pPr>
              <w:rPr>
                <w:rFonts w:ascii="Arial Narrow" w:hAnsi="Arial Narrow" w:cs="Arial"/>
                <w:sz w:val="22"/>
                <w:szCs w:val="22"/>
              </w:rPr>
            </w:pPr>
            <w:r w:rsidRPr="00FD7047">
              <w:rPr>
                <w:rFonts w:ascii="Arial Narrow" w:hAnsi="Arial Narrow" w:cs="Arial"/>
                <w:sz w:val="22"/>
                <w:szCs w:val="22"/>
              </w:rPr>
              <w:t>No</w:t>
            </w:r>
          </w:p>
        </w:tc>
        <w:tc>
          <w:tcPr>
            <w:tcW w:w="1985" w:type="dxa"/>
            <w:tcBorders>
              <w:top w:val="single" w:sz="4" w:space="0" w:color="auto"/>
            </w:tcBorders>
          </w:tcPr>
          <w:p w14:paraId="43FD6B68" w14:textId="24955E19" w:rsidR="0082629D" w:rsidRPr="00FD7047" w:rsidRDefault="0082629D" w:rsidP="0082629D">
            <w:pPr>
              <w:rPr>
                <w:rFonts w:ascii="Arial Narrow" w:hAnsi="Arial Narrow" w:cs="Arial"/>
                <w:sz w:val="22"/>
                <w:szCs w:val="22"/>
              </w:rPr>
            </w:pPr>
            <w:r w:rsidRPr="00FD7047">
              <w:rPr>
                <w:rFonts w:ascii="Arial Narrow" w:hAnsi="Arial Narrow" w:cs="Arial"/>
                <w:sz w:val="22"/>
                <w:szCs w:val="22"/>
              </w:rPr>
              <w:t>Name</w:t>
            </w:r>
          </w:p>
        </w:tc>
        <w:tc>
          <w:tcPr>
            <w:tcW w:w="2126" w:type="dxa"/>
            <w:tcBorders>
              <w:top w:val="single" w:sz="4" w:space="0" w:color="auto"/>
            </w:tcBorders>
          </w:tcPr>
          <w:p w14:paraId="29FD22E7" w14:textId="6F30C77D" w:rsidR="0082629D" w:rsidRPr="00FD7047" w:rsidRDefault="0082629D" w:rsidP="0082629D">
            <w:pPr>
              <w:rPr>
                <w:rFonts w:ascii="Arial Narrow" w:hAnsi="Arial Narrow" w:cs="Arial"/>
                <w:sz w:val="22"/>
                <w:szCs w:val="22"/>
              </w:rPr>
            </w:pPr>
            <w:r w:rsidRPr="00FD7047">
              <w:rPr>
                <w:rFonts w:ascii="Arial Narrow" w:hAnsi="Arial Narrow" w:cs="Arial"/>
                <w:sz w:val="22"/>
                <w:szCs w:val="22"/>
              </w:rPr>
              <w:t xml:space="preserve"> Email Address</w:t>
            </w:r>
          </w:p>
        </w:tc>
        <w:tc>
          <w:tcPr>
            <w:tcW w:w="1134" w:type="dxa"/>
            <w:tcBorders>
              <w:top w:val="single" w:sz="4" w:space="0" w:color="auto"/>
            </w:tcBorders>
          </w:tcPr>
          <w:p w14:paraId="2687AD34" w14:textId="3220A935" w:rsidR="0082629D" w:rsidRPr="00FD7047" w:rsidRDefault="0082629D" w:rsidP="0082629D">
            <w:pPr>
              <w:rPr>
                <w:rFonts w:ascii="Arial Narrow" w:hAnsi="Arial Narrow" w:cs="Arial"/>
                <w:sz w:val="22"/>
                <w:szCs w:val="22"/>
              </w:rPr>
            </w:pPr>
            <w:r w:rsidRPr="00FD7047">
              <w:rPr>
                <w:rFonts w:ascii="Arial Narrow" w:hAnsi="Arial Narrow" w:cs="Arial"/>
                <w:sz w:val="22"/>
                <w:szCs w:val="22"/>
              </w:rPr>
              <w:t>Employer</w:t>
            </w:r>
          </w:p>
        </w:tc>
        <w:tc>
          <w:tcPr>
            <w:tcW w:w="1843" w:type="dxa"/>
            <w:tcBorders>
              <w:top w:val="single" w:sz="4" w:space="0" w:color="auto"/>
            </w:tcBorders>
          </w:tcPr>
          <w:p w14:paraId="299AC913" w14:textId="38485E75" w:rsidR="0082629D" w:rsidRPr="00FD7047" w:rsidRDefault="0082629D" w:rsidP="0082629D">
            <w:pPr>
              <w:rPr>
                <w:rFonts w:ascii="Arial Narrow" w:hAnsi="Arial Narrow" w:cs="Arial"/>
                <w:sz w:val="22"/>
                <w:szCs w:val="22"/>
              </w:rPr>
            </w:pPr>
            <w:r w:rsidRPr="00FD7047">
              <w:rPr>
                <w:rFonts w:ascii="Arial Narrow" w:hAnsi="Arial Narrow" w:cs="Arial"/>
                <w:sz w:val="22"/>
                <w:szCs w:val="22"/>
              </w:rPr>
              <w:t>State Aspect of Contribution</w:t>
            </w:r>
          </w:p>
        </w:tc>
        <w:tc>
          <w:tcPr>
            <w:tcW w:w="2155" w:type="dxa"/>
            <w:tcBorders>
              <w:top w:val="single" w:sz="4" w:space="0" w:color="auto"/>
            </w:tcBorders>
          </w:tcPr>
          <w:p w14:paraId="6E772DD1" w14:textId="4B5C7F93" w:rsidR="0082629D" w:rsidRPr="00FD7047" w:rsidRDefault="0082629D" w:rsidP="0082629D">
            <w:pPr>
              <w:rPr>
                <w:rFonts w:ascii="Arial Narrow" w:hAnsi="Arial Narrow" w:cs="Arial"/>
                <w:sz w:val="22"/>
                <w:szCs w:val="22"/>
              </w:rPr>
            </w:pPr>
            <w:r w:rsidRPr="00FD7047">
              <w:rPr>
                <w:rFonts w:ascii="Arial Narrow" w:hAnsi="Arial Narrow" w:cs="Arial"/>
                <w:sz w:val="22"/>
                <w:szCs w:val="22"/>
              </w:rPr>
              <w:t>Percentage of Contribution</w:t>
            </w:r>
          </w:p>
        </w:tc>
      </w:tr>
      <w:tr w:rsidR="0082629D" w:rsidRPr="00EF2327" w14:paraId="4D377115" w14:textId="77777777" w:rsidTr="00A671B5">
        <w:trPr>
          <w:trHeight w:hRule="exact" w:val="668"/>
        </w:trPr>
        <w:tc>
          <w:tcPr>
            <w:tcW w:w="567" w:type="dxa"/>
            <w:tcBorders>
              <w:top w:val="single" w:sz="4" w:space="0" w:color="auto"/>
            </w:tcBorders>
          </w:tcPr>
          <w:p w14:paraId="0C707CA1" w14:textId="77777777" w:rsidR="0082629D" w:rsidRPr="00EF2327" w:rsidRDefault="0082629D" w:rsidP="0082629D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985" w:type="dxa"/>
            <w:tcBorders>
              <w:top w:val="single" w:sz="4" w:space="0" w:color="auto"/>
            </w:tcBorders>
          </w:tcPr>
          <w:p w14:paraId="5269D46D" w14:textId="77777777" w:rsidR="0082629D" w:rsidRPr="00EF2327" w:rsidRDefault="0082629D" w:rsidP="0082629D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126" w:type="dxa"/>
            <w:tcBorders>
              <w:top w:val="single" w:sz="4" w:space="0" w:color="auto"/>
            </w:tcBorders>
          </w:tcPr>
          <w:p w14:paraId="41072C52" w14:textId="77777777" w:rsidR="0082629D" w:rsidRPr="00EF2327" w:rsidRDefault="0082629D" w:rsidP="0082629D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134" w:type="dxa"/>
            <w:tcBorders>
              <w:top w:val="single" w:sz="4" w:space="0" w:color="auto"/>
            </w:tcBorders>
          </w:tcPr>
          <w:p w14:paraId="4B3C0DA5" w14:textId="77777777" w:rsidR="0082629D" w:rsidRPr="00EF2327" w:rsidRDefault="0082629D" w:rsidP="0082629D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843" w:type="dxa"/>
            <w:tcBorders>
              <w:top w:val="single" w:sz="4" w:space="0" w:color="auto"/>
            </w:tcBorders>
          </w:tcPr>
          <w:p w14:paraId="59E45432" w14:textId="77777777" w:rsidR="0082629D" w:rsidRPr="00EF2327" w:rsidRDefault="0082629D" w:rsidP="0082629D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155" w:type="dxa"/>
            <w:tcBorders>
              <w:top w:val="single" w:sz="4" w:space="0" w:color="auto"/>
            </w:tcBorders>
          </w:tcPr>
          <w:p w14:paraId="277EF987" w14:textId="77777777" w:rsidR="0082629D" w:rsidRPr="00EF2327" w:rsidRDefault="0082629D" w:rsidP="0082629D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82629D" w:rsidRPr="00EF2327" w14:paraId="2004AEEC" w14:textId="77777777" w:rsidTr="00A671B5">
        <w:trPr>
          <w:trHeight w:hRule="exact" w:val="668"/>
        </w:trPr>
        <w:tc>
          <w:tcPr>
            <w:tcW w:w="567" w:type="dxa"/>
            <w:tcBorders>
              <w:top w:val="single" w:sz="4" w:space="0" w:color="auto"/>
            </w:tcBorders>
          </w:tcPr>
          <w:p w14:paraId="68C6A565" w14:textId="77777777" w:rsidR="0082629D" w:rsidRPr="00EF2327" w:rsidRDefault="0082629D" w:rsidP="0082629D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985" w:type="dxa"/>
            <w:tcBorders>
              <w:top w:val="single" w:sz="4" w:space="0" w:color="auto"/>
            </w:tcBorders>
          </w:tcPr>
          <w:p w14:paraId="27C40C8D" w14:textId="77777777" w:rsidR="0082629D" w:rsidRPr="00EF2327" w:rsidRDefault="0082629D" w:rsidP="0082629D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126" w:type="dxa"/>
            <w:tcBorders>
              <w:top w:val="single" w:sz="4" w:space="0" w:color="auto"/>
            </w:tcBorders>
          </w:tcPr>
          <w:p w14:paraId="2722568A" w14:textId="77777777" w:rsidR="0082629D" w:rsidRPr="00EF2327" w:rsidRDefault="0082629D" w:rsidP="0082629D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134" w:type="dxa"/>
            <w:tcBorders>
              <w:top w:val="single" w:sz="4" w:space="0" w:color="auto"/>
            </w:tcBorders>
          </w:tcPr>
          <w:p w14:paraId="6B5EB363" w14:textId="77777777" w:rsidR="0082629D" w:rsidRPr="00EF2327" w:rsidRDefault="0082629D" w:rsidP="0082629D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843" w:type="dxa"/>
            <w:tcBorders>
              <w:top w:val="single" w:sz="4" w:space="0" w:color="auto"/>
            </w:tcBorders>
          </w:tcPr>
          <w:p w14:paraId="2B14D334" w14:textId="77777777" w:rsidR="0082629D" w:rsidRPr="00EF2327" w:rsidRDefault="0082629D" w:rsidP="0082629D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155" w:type="dxa"/>
            <w:tcBorders>
              <w:top w:val="single" w:sz="4" w:space="0" w:color="auto"/>
            </w:tcBorders>
          </w:tcPr>
          <w:p w14:paraId="58F73DA4" w14:textId="77777777" w:rsidR="0082629D" w:rsidRPr="00EF2327" w:rsidRDefault="0082629D" w:rsidP="0082629D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82629D" w:rsidRPr="00EF2327" w14:paraId="2CFF3397" w14:textId="77777777" w:rsidTr="00A671B5">
        <w:trPr>
          <w:trHeight w:hRule="exact" w:val="668"/>
        </w:trPr>
        <w:tc>
          <w:tcPr>
            <w:tcW w:w="567" w:type="dxa"/>
            <w:tcBorders>
              <w:top w:val="single" w:sz="4" w:space="0" w:color="auto"/>
            </w:tcBorders>
          </w:tcPr>
          <w:p w14:paraId="1E416B0A" w14:textId="77777777" w:rsidR="0082629D" w:rsidRPr="00EF2327" w:rsidRDefault="0082629D" w:rsidP="0082629D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985" w:type="dxa"/>
            <w:tcBorders>
              <w:top w:val="single" w:sz="4" w:space="0" w:color="auto"/>
            </w:tcBorders>
          </w:tcPr>
          <w:p w14:paraId="4EB42D9B" w14:textId="77777777" w:rsidR="0082629D" w:rsidRPr="00EF2327" w:rsidRDefault="0082629D" w:rsidP="0082629D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126" w:type="dxa"/>
            <w:tcBorders>
              <w:top w:val="single" w:sz="4" w:space="0" w:color="auto"/>
            </w:tcBorders>
          </w:tcPr>
          <w:p w14:paraId="71467E61" w14:textId="77777777" w:rsidR="0082629D" w:rsidRPr="00EF2327" w:rsidRDefault="0082629D" w:rsidP="0082629D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134" w:type="dxa"/>
            <w:tcBorders>
              <w:top w:val="single" w:sz="4" w:space="0" w:color="auto"/>
            </w:tcBorders>
          </w:tcPr>
          <w:p w14:paraId="386B3EBB" w14:textId="77777777" w:rsidR="0082629D" w:rsidRPr="00EF2327" w:rsidRDefault="0082629D" w:rsidP="0082629D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843" w:type="dxa"/>
            <w:tcBorders>
              <w:top w:val="single" w:sz="4" w:space="0" w:color="auto"/>
            </w:tcBorders>
          </w:tcPr>
          <w:p w14:paraId="05527091" w14:textId="77777777" w:rsidR="0082629D" w:rsidRPr="00EF2327" w:rsidRDefault="0082629D" w:rsidP="0082629D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155" w:type="dxa"/>
            <w:tcBorders>
              <w:top w:val="single" w:sz="4" w:space="0" w:color="auto"/>
            </w:tcBorders>
          </w:tcPr>
          <w:p w14:paraId="46B51BFB" w14:textId="77777777" w:rsidR="0082629D" w:rsidRPr="00EF2327" w:rsidRDefault="0082629D" w:rsidP="0082629D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82629D" w:rsidRPr="00EF2327" w14:paraId="0CA22587" w14:textId="77777777" w:rsidTr="00A671B5">
        <w:trPr>
          <w:trHeight w:hRule="exact" w:val="668"/>
        </w:trPr>
        <w:tc>
          <w:tcPr>
            <w:tcW w:w="567" w:type="dxa"/>
            <w:tcBorders>
              <w:top w:val="single" w:sz="4" w:space="0" w:color="auto"/>
            </w:tcBorders>
          </w:tcPr>
          <w:p w14:paraId="17B304B5" w14:textId="77777777" w:rsidR="0082629D" w:rsidRPr="00EF2327" w:rsidRDefault="0082629D" w:rsidP="0082629D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985" w:type="dxa"/>
            <w:tcBorders>
              <w:top w:val="single" w:sz="4" w:space="0" w:color="auto"/>
            </w:tcBorders>
          </w:tcPr>
          <w:p w14:paraId="49C85C22" w14:textId="77777777" w:rsidR="0082629D" w:rsidRPr="00EF2327" w:rsidRDefault="0082629D" w:rsidP="0082629D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126" w:type="dxa"/>
            <w:tcBorders>
              <w:top w:val="single" w:sz="4" w:space="0" w:color="auto"/>
            </w:tcBorders>
          </w:tcPr>
          <w:p w14:paraId="26837007" w14:textId="77777777" w:rsidR="0082629D" w:rsidRPr="00EF2327" w:rsidRDefault="0082629D" w:rsidP="0082629D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134" w:type="dxa"/>
            <w:tcBorders>
              <w:top w:val="single" w:sz="4" w:space="0" w:color="auto"/>
            </w:tcBorders>
          </w:tcPr>
          <w:p w14:paraId="1B6D70B2" w14:textId="77777777" w:rsidR="0082629D" w:rsidRPr="00EF2327" w:rsidRDefault="0082629D" w:rsidP="0082629D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843" w:type="dxa"/>
            <w:tcBorders>
              <w:top w:val="single" w:sz="4" w:space="0" w:color="auto"/>
            </w:tcBorders>
          </w:tcPr>
          <w:p w14:paraId="50892053" w14:textId="77777777" w:rsidR="0082629D" w:rsidRPr="00EF2327" w:rsidRDefault="0082629D" w:rsidP="0082629D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155" w:type="dxa"/>
            <w:tcBorders>
              <w:top w:val="single" w:sz="4" w:space="0" w:color="auto"/>
            </w:tcBorders>
          </w:tcPr>
          <w:p w14:paraId="37A9EAD1" w14:textId="77777777" w:rsidR="0082629D" w:rsidRPr="00EF2327" w:rsidRDefault="0082629D" w:rsidP="0082629D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82629D" w:rsidRPr="00EF2327" w14:paraId="75AFB6EF" w14:textId="77777777" w:rsidTr="00A671B5">
        <w:trPr>
          <w:trHeight w:hRule="exact" w:val="668"/>
        </w:trPr>
        <w:tc>
          <w:tcPr>
            <w:tcW w:w="567" w:type="dxa"/>
            <w:tcBorders>
              <w:top w:val="single" w:sz="4" w:space="0" w:color="auto"/>
            </w:tcBorders>
          </w:tcPr>
          <w:p w14:paraId="74A11D04" w14:textId="77777777" w:rsidR="0082629D" w:rsidRPr="00EF2327" w:rsidRDefault="0082629D" w:rsidP="0082629D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985" w:type="dxa"/>
            <w:tcBorders>
              <w:top w:val="single" w:sz="4" w:space="0" w:color="auto"/>
            </w:tcBorders>
          </w:tcPr>
          <w:p w14:paraId="63E30ECC" w14:textId="77777777" w:rsidR="0082629D" w:rsidRPr="00EF2327" w:rsidRDefault="0082629D" w:rsidP="0082629D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126" w:type="dxa"/>
            <w:tcBorders>
              <w:top w:val="single" w:sz="4" w:space="0" w:color="auto"/>
            </w:tcBorders>
          </w:tcPr>
          <w:p w14:paraId="18BB9B21" w14:textId="77777777" w:rsidR="0082629D" w:rsidRPr="00EF2327" w:rsidRDefault="0082629D" w:rsidP="0082629D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134" w:type="dxa"/>
            <w:tcBorders>
              <w:top w:val="single" w:sz="4" w:space="0" w:color="auto"/>
            </w:tcBorders>
          </w:tcPr>
          <w:p w14:paraId="703AED7E" w14:textId="77777777" w:rsidR="0082629D" w:rsidRPr="00EF2327" w:rsidRDefault="0082629D" w:rsidP="0082629D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843" w:type="dxa"/>
            <w:tcBorders>
              <w:top w:val="single" w:sz="4" w:space="0" w:color="auto"/>
            </w:tcBorders>
          </w:tcPr>
          <w:p w14:paraId="1FB5F6EF" w14:textId="77777777" w:rsidR="0082629D" w:rsidRPr="00EF2327" w:rsidRDefault="0082629D" w:rsidP="0082629D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155" w:type="dxa"/>
            <w:tcBorders>
              <w:top w:val="single" w:sz="4" w:space="0" w:color="auto"/>
            </w:tcBorders>
          </w:tcPr>
          <w:p w14:paraId="22CEE18E" w14:textId="77777777" w:rsidR="0082629D" w:rsidRPr="00EF2327" w:rsidRDefault="0082629D" w:rsidP="0082629D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B8589C" w:rsidRPr="00EF2327" w14:paraId="464D8DFC" w14:textId="77777777" w:rsidTr="00A671B5">
        <w:trPr>
          <w:cantSplit/>
          <w:trHeight w:val="340"/>
        </w:trPr>
        <w:tc>
          <w:tcPr>
            <w:tcW w:w="9810" w:type="dxa"/>
            <w:gridSpan w:val="6"/>
            <w:tcBorders>
              <w:top w:val="single" w:sz="8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</w:tcPr>
          <w:p w14:paraId="1708C3D5" w14:textId="0426C54D" w:rsidR="00B8589C" w:rsidRPr="00EF2327" w:rsidRDefault="00C02EDA" w:rsidP="002C7EF8">
            <w:pPr>
              <w:ind w:left="342"/>
              <w:rPr>
                <w:rFonts w:ascii="Arial" w:hAnsi="Arial" w:cs="Arial"/>
                <w:sz w:val="22"/>
                <w:szCs w:val="22"/>
              </w:rPr>
            </w:pPr>
            <w:r w:rsidRPr="00EF2327">
              <w:rPr>
                <w:rFonts w:ascii="Arial" w:hAnsi="Arial" w:cs="Arial"/>
                <w:sz w:val="22"/>
                <w:szCs w:val="22"/>
              </w:rPr>
              <w:t>(Note</w:t>
            </w:r>
            <w:r w:rsidR="00B8589C" w:rsidRPr="00EF2327">
              <w:rPr>
                <w:rFonts w:ascii="Arial" w:hAnsi="Arial" w:cs="Arial"/>
                <w:sz w:val="22"/>
                <w:szCs w:val="22"/>
              </w:rPr>
              <w:t>: Attach a separate page if necessary)</w:t>
            </w:r>
          </w:p>
        </w:tc>
      </w:tr>
    </w:tbl>
    <w:p w14:paraId="7EA83697" w14:textId="77777777" w:rsidR="0082629D" w:rsidRPr="00EF2327" w:rsidRDefault="0082629D" w:rsidP="0082629D">
      <w:pPr>
        <w:rPr>
          <w:rFonts w:ascii="Arial" w:hAnsi="Arial" w:cs="Arial"/>
          <w:b/>
          <w:sz w:val="22"/>
          <w:szCs w:val="22"/>
        </w:rPr>
      </w:pPr>
    </w:p>
    <w:tbl>
      <w:tblPr>
        <w:tblW w:w="981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54"/>
        <w:gridCol w:w="2410"/>
        <w:gridCol w:w="1985"/>
        <w:gridCol w:w="1417"/>
        <w:gridCol w:w="2126"/>
        <w:gridCol w:w="1418"/>
      </w:tblGrid>
      <w:tr w:rsidR="00860FA2" w:rsidRPr="00EF2327" w14:paraId="3E4A8FC3" w14:textId="77777777" w:rsidTr="00860FA2">
        <w:trPr>
          <w:trHeight w:val="391"/>
        </w:trPr>
        <w:tc>
          <w:tcPr>
            <w:tcW w:w="981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 w:themeFill="text1" w:themeFillTint="80"/>
          </w:tcPr>
          <w:p w14:paraId="3014CB35" w14:textId="77777777" w:rsidR="00860FA2" w:rsidRPr="00860FA2" w:rsidRDefault="00860FA2" w:rsidP="00860FA2">
            <w:pPr>
              <w:ind w:left="-79"/>
              <w:rPr>
                <w:rFonts w:ascii="Arial" w:hAnsi="Arial" w:cs="Arial"/>
                <w:b/>
                <w:color w:val="FFFFFF" w:themeColor="background1"/>
                <w:sz w:val="22"/>
                <w:szCs w:val="22"/>
              </w:rPr>
            </w:pPr>
            <w:r w:rsidRPr="00860FA2">
              <w:rPr>
                <w:rFonts w:ascii="Arial" w:hAnsi="Arial" w:cs="Arial"/>
                <w:b/>
                <w:color w:val="FFFFFF" w:themeColor="background1"/>
                <w:sz w:val="22"/>
                <w:szCs w:val="22"/>
              </w:rPr>
              <w:t xml:space="preserve">SECTION 5: CONTIBUTORS’ DETAILS AND CONTRIBUTIONS </w:t>
            </w:r>
          </w:p>
          <w:p w14:paraId="601FC80D" w14:textId="77777777" w:rsidR="00860FA2" w:rsidRPr="00EF2327" w:rsidRDefault="00860FA2" w:rsidP="0082629D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82629D" w:rsidRPr="00EF2327" w14:paraId="6420B3E4" w14:textId="77777777" w:rsidTr="00A671B5">
        <w:trPr>
          <w:trHeight w:val="391"/>
        </w:trPr>
        <w:tc>
          <w:tcPr>
            <w:tcW w:w="981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753FE3" w14:textId="44C157D2" w:rsidR="0082629D" w:rsidRPr="00EF2327" w:rsidRDefault="0082629D" w:rsidP="0082629D">
            <w:pPr>
              <w:rPr>
                <w:rFonts w:ascii="Arial" w:hAnsi="Arial" w:cs="Arial"/>
                <w:sz w:val="22"/>
                <w:szCs w:val="22"/>
              </w:rPr>
            </w:pPr>
            <w:r w:rsidRPr="00EF2327">
              <w:rPr>
                <w:rFonts w:ascii="Arial" w:hAnsi="Arial" w:cs="Arial"/>
                <w:sz w:val="22"/>
                <w:szCs w:val="22"/>
              </w:rPr>
              <w:t>A contributor is a non-inventor who contributes to the invention (</w:t>
            </w:r>
            <w:proofErr w:type="spellStart"/>
            <w:r w:rsidRPr="00EF2327">
              <w:rPr>
                <w:rFonts w:ascii="Arial" w:hAnsi="Arial" w:cs="Arial"/>
                <w:sz w:val="22"/>
                <w:szCs w:val="22"/>
              </w:rPr>
              <w:t>eg</w:t>
            </w:r>
            <w:proofErr w:type="spellEnd"/>
            <w:r w:rsidRPr="00EF2327">
              <w:rPr>
                <w:rFonts w:ascii="Arial" w:hAnsi="Arial" w:cs="Arial"/>
                <w:sz w:val="22"/>
                <w:szCs w:val="22"/>
              </w:rPr>
              <w:t>. helping to implement the invention)</w:t>
            </w:r>
          </w:p>
        </w:tc>
      </w:tr>
      <w:tr w:rsidR="0082629D" w:rsidRPr="00FD7047" w14:paraId="55513191" w14:textId="77777777" w:rsidTr="00A671B5">
        <w:trPr>
          <w:trHeight w:hRule="exact" w:val="668"/>
        </w:trPr>
        <w:tc>
          <w:tcPr>
            <w:tcW w:w="454" w:type="dxa"/>
            <w:tcBorders>
              <w:top w:val="single" w:sz="4" w:space="0" w:color="auto"/>
            </w:tcBorders>
          </w:tcPr>
          <w:p w14:paraId="55A21628" w14:textId="77777777" w:rsidR="0082629D" w:rsidRPr="00FD7047" w:rsidRDefault="0082629D" w:rsidP="0082629D">
            <w:pPr>
              <w:rPr>
                <w:rFonts w:ascii="Arial Narrow" w:hAnsi="Arial Narrow" w:cs="Arial"/>
                <w:sz w:val="22"/>
                <w:szCs w:val="22"/>
              </w:rPr>
            </w:pPr>
            <w:r w:rsidRPr="00FD7047">
              <w:rPr>
                <w:rFonts w:ascii="Arial Narrow" w:hAnsi="Arial Narrow" w:cs="Arial"/>
                <w:sz w:val="22"/>
                <w:szCs w:val="22"/>
              </w:rPr>
              <w:t>No</w:t>
            </w:r>
          </w:p>
        </w:tc>
        <w:tc>
          <w:tcPr>
            <w:tcW w:w="2410" w:type="dxa"/>
            <w:tcBorders>
              <w:top w:val="single" w:sz="4" w:space="0" w:color="auto"/>
            </w:tcBorders>
          </w:tcPr>
          <w:p w14:paraId="4638DEB0" w14:textId="77777777" w:rsidR="0082629D" w:rsidRPr="00FD7047" w:rsidRDefault="0082629D" w:rsidP="0082629D">
            <w:pPr>
              <w:rPr>
                <w:rFonts w:ascii="Arial Narrow" w:hAnsi="Arial Narrow" w:cs="Arial"/>
                <w:sz w:val="22"/>
                <w:szCs w:val="22"/>
              </w:rPr>
            </w:pPr>
            <w:r w:rsidRPr="00FD7047">
              <w:rPr>
                <w:rFonts w:ascii="Arial Narrow" w:hAnsi="Arial Narrow" w:cs="Arial"/>
                <w:sz w:val="22"/>
                <w:szCs w:val="22"/>
              </w:rPr>
              <w:t>Name</w:t>
            </w:r>
          </w:p>
        </w:tc>
        <w:tc>
          <w:tcPr>
            <w:tcW w:w="1985" w:type="dxa"/>
            <w:tcBorders>
              <w:top w:val="single" w:sz="4" w:space="0" w:color="auto"/>
            </w:tcBorders>
          </w:tcPr>
          <w:p w14:paraId="0EC3DDD5" w14:textId="77777777" w:rsidR="0082629D" w:rsidRPr="00FD7047" w:rsidRDefault="0082629D" w:rsidP="0082629D">
            <w:pPr>
              <w:rPr>
                <w:rFonts w:ascii="Arial Narrow" w:hAnsi="Arial Narrow" w:cs="Arial"/>
                <w:sz w:val="22"/>
                <w:szCs w:val="22"/>
              </w:rPr>
            </w:pPr>
            <w:r w:rsidRPr="00FD7047">
              <w:rPr>
                <w:rFonts w:ascii="Arial Narrow" w:hAnsi="Arial Narrow" w:cs="Arial"/>
                <w:sz w:val="22"/>
                <w:szCs w:val="22"/>
              </w:rPr>
              <w:t xml:space="preserve"> Email Address</w:t>
            </w:r>
          </w:p>
        </w:tc>
        <w:tc>
          <w:tcPr>
            <w:tcW w:w="1417" w:type="dxa"/>
            <w:tcBorders>
              <w:top w:val="single" w:sz="4" w:space="0" w:color="auto"/>
            </w:tcBorders>
          </w:tcPr>
          <w:p w14:paraId="0B21EA55" w14:textId="77777777" w:rsidR="0082629D" w:rsidRPr="00FD7047" w:rsidRDefault="0082629D" w:rsidP="0082629D">
            <w:pPr>
              <w:rPr>
                <w:rFonts w:ascii="Arial Narrow" w:hAnsi="Arial Narrow" w:cs="Arial"/>
                <w:sz w:val="22"/>
                <w:szCs w:val="22"/>
              </w:rPr>
            </w:pPr>
            <w:r w:rsidRPr="00FD7047">
              <w:rPr>
                <w:rFonts w:ascii="Arial Narrow" w:hAnsi="Arial Narrow" w:cs="Arial"/>
                <w:sz w:val="22"/>
                <w:szCs w:val="22"/>
              </w:rPr>
              <w:t>Employer</w:t>
            </w:r>
          </w:p>
        </w:tc>
        <w:tc>
          <w:tcPr>
            <w:tcW w:w="2126" w:type="dxa"/>
            <w:tcBorders>
              <w:top w:val="single" w:sz="4" w:space="0" w:color="auto"/>
            </w:tcBorders>
          </w:tcPr>
          <w:p w14:paraId="2F2769F7" w14:textId="77777777" w:rsidR="0082629D" w:rsidRPr="00FD7047" w:rsidRDefault="0082629D" w:rsidP="0082629D">
            <w:pPr>
              <w:rPr>
                <w:rFonts w:ascii="Arial Narrow" w:hAnsi="Arial Narrow" w:cs="Arial"/>
                <w:sz w:val="22"/>
                <w:szCs w:val="22"/>
              </w:rPr>
            </w:pPr>
            <w:r w:rsidRPr="00FD7047">
              <w:rPr>
                <w:rFonts w:ascii="Arial Narrow" w:hAnsi="Arial Narrow" w:cs="Arial"/>
                <w:sz w:val="22"/>
                <w:szCs w:val="22"/>
              </w:rPr>
              <w:t>State Aspect of Contribution</w:t>
            </w:r>
          </w:p>
        </w:tc>
        <w:tc>
          <w:tcPr>
            <w:tcW w:w="1418" w:type="dxa"/>
            <w:tcBorders>
              <w:top w:val="single" w:sz="4" w:space="0" w:color="auto"/>
            </w:tcBorders>
          </w:tcPr>
          <w:p w14:paraId="1618ED38" w14:textId="77777777" w:rsidR="0082629D" w:rsidRPr="00FD7047" w:rsidRDefault="0082629D" w:rsidP="0082629D">
            <w:pPr>
              <w:rPr>
                <w:rFonts w:ascii="Arial Narrow" w:hAnsi="Arial Narrow" w:cs="Arial"/>
                <w:sz w:val="22"/>
                <w:szCs w:val="22"/>
              </w:rPr>
            </w:pPr>
            <w:r w:rsidRPr="00FD7047">
              <w:rPr>
                <w:rFonts w:ascii="Arial Narrow" w:hAnsi="Arial Narrow" w:cs="Arial"/>
                <w:sz w:val="22"/>
                <w:szCs w:val="22"/>
              </w:rPr>
              <w:t>Percentage of Contribution</w:t>
            </w:r>
          </w:p>
        </w:tc>
      </w:tr>
      <w:tr w:rsidR="0082629D" w:rsidRPr="00EF2327" w14:paraId="6146BDDD" w14:textId="77777777" w:rsidTr="00A671B5">
        <w:trPr>
          <w:trHeight w:hRule="exact" w:val="668"/>
        </w:trPr>
        <w:tc>
          <w:tcPr>
            <w:tcW w:w="454" w:type="dxa"/>
            <w:tcBorders>
              <w:top w:val="single" w:sz="4" w:space="0" w:color="auto"/>
            </w:tcBorders>
          </w:tcPr>
          <w:p w14:paraId="26E778AB" w14:textId="77777777" w:rsidR="0082629D" w:rsidRPr="00EF2327" w:rsidRDefault="0082629D" w:rsidP="0082629D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410" w:type="dxa"/>
            <w:tcBorders>
              <w:top w:val="single" w:sz="4" w:space="0" w:color="auto"/>
            </w:tcBorders>
          </w:tcPr>
          <w:p w14:paraId="190D0EAA" w14:textId="77777777" w:rsidR="0082629D" w:rsidRPr="00EF2327" w:rsidRDefault="0082629D" w:rsidP="0082629D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985" w:type="dxa"/>
            <w:tcBorders>
              <w:top w:val="single" w:sz="4" w:space="0" w:color="auto"/>
            </w:tcBorders>
          </w:tcPr>
          <w:p w14:paraId="24F861BB" w14:textId="77777777" w:rsidR="0082629D" w:rsidRPr="00EF2327" w:rsidRDefault="0082629D" w:rsidP="0082629D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17" w:type="dxa"/>
            <w:tcBorders>
              <w:top w:val="single" w:sz="4" w:space="0" w:color="auto"/>
            </w:tcBorders>
          </w:tcPr>
          <w:p w14:paraId="67CA11D5" w14:textId="77777777" w:rsidR="0082629D" w:rsidRPr="00EF2327" w:rsidRDefault="0082629D" w:rsidP="0082629D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126" w:type="dxa"/>
            <w:tcBorders>
              <w:top w:val="single" w:sz="4" w:space="0" w:color="auto"/>
            </w:tcBorders>
          </w:tcPr>
          <w:p w14:paraId="4E1AFC7C" w14:textId="77777777" w:rsidR="0082629D" w:rsidRPr="00EF2327" w:rsidRDefault="0082629D" w:rsidP="0082629D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auto"/>
            </w:tcBorders>
          </w:tcPr>
          <w:p w14:paraId="7C54EE4B" w14:textId="77777777" w:rsidR="0082629D" w:rsidRPr="00EF2327" w:rsidRDefault="0082629D" w:rsidP="0082629D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82629D" w:rsidRPr="00EF2327" w14:paraId="011E304C" w14:textId="77777777" w:rsidTr="00A671B5">
        <w:trPr>
          <w:trHeight w:hRule="exact" w:val="668"/>
        </w:trPr>
        <w:tc>
          <w:tcPr>
            <w:tcW w:w="454" w:type="dxa"/>
            <w:tcBorders>
              <w:top w:val="single" w:sz="4" w:space="0" w:color="auto"/>
            </w:tcBorders>
          </w:tcPr>
          <w:p w14:paraId="71EEA29F" w14:textId="77777777" w:rsidR="0082629D" w:rsidRPr="00EF2327" w:rsidRDefault="0082629D" w:rsidP="0082629D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410" w:type="dxa"/>
            <w:tcBorders>
              <w:top w:val="single" w:sz="4" w:space="0" w:color="auto"/>
            </w:tcBorders>
          </w:tcPr>
          <w:p w14:paraId="6AE197B5" w14:textId="77777777" w:rsidR="0082629D" w:rsidRPr="00EF2327" w:rsidRDefault="0082629D" w:rsidP="0082629D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985" w:type="dxa"/>
            <w:tcBorders>
              <w:top w:val="single" w:sz="4" w:space="0" w:color="auto"/>
            </w:tcBorders>
          </w:tcPr>
          <w:p w14:paraId="6B85F4F6" w14:textId="77777777" w:rsidR="0082629D" w:rsidRPr="00EF2327" w:rsidRDefault="0082629D" w:rsidP="0082629D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17" w:type="dxa"/>
            <w:tcBorders>
              <w:top w:val="single" w:sz="4" w:space="0" w:color="auto"/>
            </w:tcBorders>
          </w:tcPr>
          <w:p w14:paraId="0D13651A" w14:textId="77777777" w:rsidR="0082629D" w:rsidRPr="00EF2327" w:rsidRDefault="0082629D" w:rsidP="0082629D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126" w:type="dxa"/>
            <w:tcBorders>
              <w:top w:val="single" w:sz="4" w:space="0" w:color="auto"/>
            </w:tcBorders>
          </w:tcPr>
          <w:p w14:paraId="3C1A40EE" w14:textId="77777777" w:rsidR="0082629D" w:rsidRPr="00EF2327" w:rsidRDefault="0082629D" w:rsidP="0082629D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auto"/>
            </w:tcBorders>
          </w:tcPr>
          <w:p w14:paraId="5639C3ED" w14:textId="77777777" w:rsidR="0082629D" w:rsidRPr="00EF2327" w:rsidRDefault="0082629D" w:rsidP="0082629D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82629D" w:rsidRPr="00EF2327" w14:paraId="04A36A43" w14:textId="77777777" w:rsidTr="00A671B5">
        <w:trPr>
          <w:trHeight w:hRule="exact" w:val="668"/>
        </w:trPr>
        <w:tc>
          <w:tcPr>
            <w:tcW w:w="454" w:type="dxa"/>
            <w:tcBorders>
              <w:top w:val="single" w:sz="4" w:space="0" w:color="auto"/>
            </w:tcBorders>
          </w:tcPr>
          <w:p w14:paraId="7E2F74E0" w14:textId="77777777" w:rsidR="0082629D" w:rsidRPr="00EF2327" w:rsidRDefault="0082629D" w:rsidP="0082629D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410" w:type="dxa"/>
            <w:tcBorders>
              <w:top w:val="single" w:sz="4" w:space="0" w:color="auto"/>
            </w:tcBorders>
          </w:tcPr>
          <w:p w14:paraId="7DA3A817" w14:textId="77777777" w:rsidR="0082629D" w:rsidRPr="00EF2327" w:rsidRDefault="0082629D" w:rsidP="0082629D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985" w:type="dxa"/>
            <w:tcBorders>
              <w:top w:val="single" w:sz="4" w:space="0" w:color="auto"/>
            </w:tcBorders>
          </w:tcPr>
          <w:p w14:paraId="0A746355" w14:textId="77777777" w:rsidR="0082629D" w:rsidRPr="00EF2327" w:rsidRDefault="0082629D" w:rsidP="0082629D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17" w:type="dxa"/>
            <w:tcBorders>
              <w:top w:val="single" w:sz="4" w:space="0" w:color="auto"/>
            </w:tcBorders>
          </w:tcPr>
          <w:p w14:paraId="2E1379CA" w14:textId="77777777" w:rsidR="0082629D" w:rsidRPr="00EF2327" w:rsidRDefault="0082629D" w:rsidP="0082629D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126" w:type="dxa"/>
            <w:tcBorders>
              <w:top w:val="single" w:sz="4" w:space="0" w:color="auto"/>
            </w:tcBorders>
          </w:tcPr>
          <w:p w14:paraId="3C33FFEB" w14:textId="77777777" w:rsidR="0082629D" w:rsidRPr="00EF2327" w:rsidRDefault="0082629D" w:rsidP="0082629D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auto"/>
            </w:tcBorders>
          </w:tcPr>
          <w:p w14:paraId="31EDA36D" w14:textId="77777777" w:rsidR="0082629D" w:rsidRPr="00EF2327" w:rsidRDefault="0082629D" w:rsidP="0082629D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82629D" w:rsidRPr="00EF2327" w14:paraId="20A34B53" w14:textId="77777777" w:rsidTr="00A671B5">
        <w:trPr>
          <w:trHeight w:hRule="exact" w:val="668"/>
        </w:trPr>
        <w:tc>
          <w:tcPr>
            <w:tcW w:w="454" w:type="dxa"/>
            <w:tcBorders>
              <w:top w:val="single" w:sz="4" w:space="0" w:color="auto"/>
            </w:tcBorders>
          </w:tcPr>
          <w:p w14:paraId="0C3041C4" w14:textId="77777777" w:rsidR="0082629D" w:rsidRPr="00EF2327" w:rsidRDefault="0082629D" w:rsidP="0082629D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410" w:type="dxa"/>
            <w:tcBorders>
              <w:top w:val="single" w:sz="4" w:space="0" w:color="auto"/>
            </w:tcBorders>
          </w:tcPr>
          <w:p w14:paraId="3257C33C" w14:textId="77777777" w:rsidR="0082629D" w:rsidRPr="00EF2327" w:rsidRDefault="0082629D" w:rsidP="0082629D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985" w:type="dxa"/>
            <w:tcBorders>
              <w:top w:val="single" w:sz="4" w:space="0" w:color="auto"/>
            </w:tcBorders>
          </w:tcPr>
          <w:p w14:paraId="6BE9B620" w14:textId="77777777" w:rsidR="0082629D" w:rsidRPr="00EF2327" w:rsidRDefault="0082629D" w:rsidP="0082629D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17" w:type="dxa"/>
            <w:tcBorders>
              <w:top w:val="single" w:sz="4" w:space="0" w:color="auto"/>
            </w:tcBorders>
          </w:tcPr>
          <w:p w14:paraId="7FFCE7F3" w14:textId="77777777" w:rsidR="0082629D" w:rsidRPr="00EF2327" w:rsidRDefault="0082629D" w:rsidP="0082629D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126" w:type="dxa"/>
            <w:tcBorders>
              <w:top w:val="single" w:sz="4" w:space="0" w:color="auto"/>
            </w:tcBorders>
          </w:tcPr>
          <w:p w14:paraId="245B5F13" w14:textId="77777777" w:rsidR="0082629D" w:rsidRPr="00EF2327" w:rsidRDefault="0082629D" w:rsidP="0082629D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auto"/>
            </w:tcBorders>
          </w:tcPr>
          <w:p w14:paraId="605B10E0" w14:textId="77777777" w:rsidR="0082629D" w:rsidRPr="00EF2327" w:rsidRDefault="0082629D" w:rsidP="0082629D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82629D" w:rsidRPr="00EF2327" w14:paraId="5B443C62" w14:textId="77777777" w:rsidTr="00A671B5">
        <w:trPr>
          <w:trHeight w:hRule="exact" w:val="668"/>
        </w:trPr>
        <w:tc>
          <w:tcPr>
            <w:tcW w:w="454" w:type="dxa"/>
            <w:tcBorders>
              <w:top w:val="single" w:sz="4" w:space="0" w:color="auto"/>
            </w:tcBorders>
          </w:tcPr>
          <w:p w14:paraId="338D82D9" w14:textId="77777777" w:rsidR="0082629D" w:rsidRPr="00EF2327" w:rsidRDefault="0082629D" w:rsidP="0082629D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410" w:type="dxa"/>
            <w:tcBorders>
              <w:top w:val="single" w:sz="4" w:space="0" w:color="auto"/>
            </w:tcBorders>
          </w:tcPr>
          <w:p w14:paraId="56E1948D" w14:textId="77777777" w:rsidR="0082629D" w:rsidRPr="00EF2327" w:rsidRDefault="0082629D" w:rsidP="0082629D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985" w:type="dxa"/>
            <w:tcBorders>
              <w:top w:val="single" w:sz="4" w:space="0" w:color="auto"/>
            </w:tcBorders>
          </w:tcPr>
          <w:p w14:paraId="270CB745" w14:textId="77777777" w:rsidR="0082629D" w:rsidRPr="00EF2327" w:rsidRDefault="0082629D" w:rsidP="0082629D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17" w:type="dxa"/>
            <w:tcBorders>
              <w:top w:val="single" w:sz="4" w:space="0" w:color="auto"/>
            </w:tcBorders>
          </w:tcPr>
          <w:p w14:paraId="2DDFA7F0" w14:textId="77777777" w:rsidR="0082629D" w:rsidRPr="00EF2327" w:rsidRDefault="0082629D" w:rsidP="0082629D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126" w:type="dxa"/>
            <w:tcBorders>
              <w:top w:val="single" w:sz="4" w:space="0" w:color="auto"/>
            </w:tcBorders>
          </w:tcPr>
          <w:p w14:paraId="783A5BCE" w14:textId="77777777" w:rsidR="0082629D" w:rsidRPr="00EF2327" w:rsidRDefault="0082629D" w:rsidP="0082629D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auto"/>
            </w:tcBorders>
          </w:tcPr>
          <w:p w14:paraId="71E0E1D2" w14:textId="77777777" w:rsidR="0082629D" w:rsidRPr="00EF2327" w:rsidRDefault="0082629D" w:rsidP="0082629D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82629D" w:rsidRPr="00EF2327" w14:paraId="5A33809D" w14:textId="77777777" w:rsidTr="00A671B5">
        <w:trPr>
          <w:cantSplit/>
          <w:trHeight w:val="340"/>
        </w:trPr>
        <w:tc>
          <w:tcPr>
            <w:tcW w:w="9810" w:type="dxa"/>
            <w:gridSpan w:val="6"/>
            <w:tcBorders>
              <w:top w:val="single" w:sz="8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</w:tcPr>
          <w:p w14:paraId="63CD689F" w14:textId="77777777" w:rsidR="0082629D" w:rsidRPr="00EF2327" w:rsidRDefault="0082629D" w:rsidP="0082629D">
            <w:pPr>
              <w:ind w:left="342"/>
              <w:rPr>
                <w:rFonts w:ascii="Arial" w:hAnsi="Arial" w:cs="Arial"/>
                <w:sz w:val="22"/>
                <w:szCs w:val="22"/>
              </w:rPr>
            </w:pPr>
            <w:r w:rsidRPr="00EF2327">
              <w:rPr>
                <w:rFonts w:ascii="Arial" w:hAnsi="Arial" w:cs="Arial"/>
                <w:sz w:val="22"/>
                <w:szCs w:val="22"/>
              </w:rPr>
              <w:t>(Note: Attach a separate page if necessary)</w:t>
            </w:r>
          </w:p>
        </w:tc>
      </w:tr>
    </w:tbl>
    <w:p w14:paraId="423DA6AA" w14:textId="77777777" w:rsidR="000524C5" w:rsidRDefault="000524C5">
      <w:pPr>
        <w:rPr>
          <w:rFonts w:ascii="Arial" w:hAnsi="Arial" w:cs="Arial"/>
          <w:b/>
          <w:sz w:val="22"/>
          <w:szCs w:val="22"/>
        </w:rPr>
      </w:pPr>
    </w:p>
    <w:p w14:paraId="1B755549" w14:textId="77777777" w:rsidR="0025574A" w:rsidRDefault="0025574A">
      <w:pPr>
        <w:rPr>
          <w:rFonts w:ascii="Arial" w:hAnsi="Arial" w:cs="Arial"/>
          <w:b/>
          <w:sz w:val="22"/>
          <w:szCs w:val="22"/>
        </w:rPr>
      </w:pPr>
    </w:p>
    <w:p w14:paraId="70D2AEDB" w14:textId="77777777" w:rsidR="0040558B" w:rsidRPr="00EF2327" w:rsidRDefault="0040558B" w:rsidP="0040558B">
      <w:pPr>
        <w:rPr>
          <w:rFonts w:ascii="Arial" w:hAnsi="Arial" w:cs="Arial"/>
          <w:sz w:val="22"/>
          <w:szCs w:val="22"/>
        </w:rPr>
      </w:pPr>
    </w:p>
    <w:tbl>
      <w:tblPr>
        <w:tblW w:w="9904" w:type="dxa"/>
        <w:tblInd w:w="1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659"/>
        <w:gridCol w:w="1418"/>
        <w:gridCol w:w="3827"/>
      </w:tblGrid>
      <w:tr w:rsidR="005D1237" w:rsidRPr="00EF2327" w14:paraId="1F64B450" w14:textId="77777777" w:rsidTr="005D1237">
        <w:tc>
          <w:tcPr>
            <w:tcW w:w="9904" w:type="dxa"/>
            <w:gridSpan w:val="3"/>
            <w:shd w:val="clear" w:color="auto" w:fill="7F7F7F" w:themeFill="text1" w:themeFillTint="80"/>
            <w:tcMar>
              <w:left w:w="14" w:type="dxa"/>
              <w:right w:w="14" w:type="dxa"/>
            </w:tcMar>
          </w:tcPr>
          <w:p w14:paraId="68400307" w14:textId="77777777" w:rsidR="005D1237" w:rsidRPr="005D1237" w:rsidRDefault="005D1237" w:rsidP="005D1237">
            <w:pPr>
              <w:rPr>
                <w:rFonts w:ascii="Arial" w:hAnsi="Arial" w:cs="Arial"/>
                <w:b/>
                <w:color w:val="FFFFFF" w:themeColor="background1"/>
                <w:sz w:val="22"/>
                <w:szCs w:val="22"/>
              </w:rPr>
            </w:pPr>
            <w:r w:rsidRPr="005D1237">
              <w:rPr>
                <w:rFonts w:ascii="Arial" w:hAnsi="Arial" w:cs="Arial"/>
                <w:b/>
                <w:color w:val="FFFFFF" w:themeColor="background1"/>
                <w:sz w:val="22"/>
                <w:szCs w:val="22"/>
              </w:rPr>
              <w:t>Section 6: Declaration and Endorsement</w:t>
            </w:r>
          </w:p>
          <w:p w14:paraId="36FCE833" w14:textId="77777777" w:rsidR="005D1237" w:rsidRPr="00881078" w:rsidRDefault="005D1237" w:rsidP="00881078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BA77BD" w:rsidRPr="00EF2327" w14:paraId="404F0059" w14:textId="77777777" w:rsidTr="003301DF">
        <w:tc>
          <w:tcPr>
            <w:tcW w:w="9904" w:type="dxa"/>
            <w:gridSpan w:val="3"/>
            <w:tcMar>
              <w:left w:w="14" w:type="dxa"/>
              <w:right w:w="14" w:type="dxa"/>
            </w:tcMar>
          </w:tcPr>
          <w:p w14:paraId="24573312" w14:textId="5E6AE4A8" w:rsidR="00BA77BD" w:rsidRPr="00881078" w:rsidRDefault="00BA77BD" w:rsidP="00881078">
            <w:pPr>
              <w:rPr>
                <w:rFonts w:ascii="Arial" w:hAnsi="Arial" w:cs="Arial"/>
                <w:sz w:val="22"/>
                <w:szCs w:val="22"/>
              </w:rPr>
            </w:pPr>
            <w:r w:rsidRPr="00881078">
              <w:rPr>
                <w:rFonts w:ascii="Arial" w:hAnsi="Arial" w:cs="Arial"/>
                <w:sz w:val="22"/>
                <w:szCs w:val="22"/>
              </w:rPr>
              <w:t>I</w:t>
            </w:r>
            <w:r w:rsidR="00881078" w:rsidRPr="00881078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881078">
              <w:rPr>
                <w:rFonts w:ascii="Arial" w:hAnsi="Arial" w:cs="Arial"/>
                <w:sz w:val="22"/>
                <w:szCs w:val="22"/>
              </w:rPr>
              <w:t>/</w:t>
            </w:r>
            <w:r w:rsidR="00881078" w:rsidRPr="00881078">
              <w:rPr>
                <w:rFonts w:ascii="Arial" w:hAnsi="Arial" w:cs="Arial"/>
                <w:sz w:val="22"/>
                <w:szCs w:val="22"/>
              </w:rPr>
              <w:t xml:space="preserve"> We</w:t>
            </w:r>
            <w:r w:rsidRPr="00881078">
              <w:rPr>
                <w:rFonts w:ascii="Arial" w:hAnsi="Arial" w:cs="Arial"/>
                <w:sz w:val="22"/>
                <w:szCs w:val="22"/>
              </w:rPr>
              <w:t xml:space="preserve"> declare that I</w:t>
            </w:r>
            <w:r w:rsidR="00881078" w:rsidRPr="00881078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881078">
              <w:rPr>
                <w:rFonts w:ascii="Arial" w:hAnsi="Arial" w:cs="Arial"/>
                <w:sz w:val="22"/>
                <w:szCs w:val="22"/>
              </w:rPr>
              <w:t>/</w:t>
            </w:r>
            <w:r w:rsidR="00881078" w:rsidRPr="00881078">
              <w:rPr>
                <w:rFonts w:ascii="Arial" w:hAnsi="Arial" w:cs="Arial"/>
                <w:sz w:val="22"/>
                <w:szCs w:val="22"/>
              </w:rPr>
              <w:t xml:space="preserve"> W</w:t>
            </w:r>
            <w:r w:rsidRPr="00881078">
              <w:rPr>
                <w:rFonts w:ascii="Arial" w:hAnsi="Arial" w:cs="Arial"/>
                <w:sz w:val="22"/>
                <w:szCs w:val="22"/>
              </w:rPr>
              <w:t>e are the inventor/s for the invention</w:t>
            </w:r>
            <w:r w:rsidR="00881078" w:rsidRPr="00881078">
              <w:rPr>
                <w:rFonts w:ascii="Arial" w:hAnsi="Arial" w:cs="Arial"/>
                <w:sz w:val="22"/>
                <w:szCs w:val="22"/>
              </w:rPr>
              <w:t xml:space="preserve">, and </w:t>
            </w:r>
            <w:r w:rsidR="00881078" w:rsidRPr="00881078">
              <w:rPr>
                <w:rFonts w:ascii="Arial" w:hAnsi="Arial" w:cs="Arial"/>
                <w:sz w:val="22"/>
                <w:szCs w:val="22"/>
                <w:lang w:val="en-AU"/>
              </w:rPr>
              <w:t>the facts stated in this application and the accompanying information are true and that this is an original and latest version of the submission.</w:t>
            </w:r>
          </w:p>
        </w:tc>
      </w:tr>
      <w:tr w:rsidR="00B95E38" w:rsidRPr="00EF2327" w14:paraId="12B9782B" w14:textId="77777777" w:rsidTr="003301DF">
        <w:trPr>
          <w:trHeight w:val="1278"/>
        </w:trPr>
        <w:tc>
          <w:tcPr>
            <w:tcW w:w="4659" w:type="dxa"/>
            <w:tcMar>
              <w:left w:w="14" w:type="dxa"/>
              <w:right w:w="14" w:type="dxa"/>
            </w:tcMar>
          </w:tcPr>
          <w:p w14:paraId="31CD22C3" w14:textId="77777777" w:rsidR="00B95E38" w:rsidRPr="00EF2327" w:rsidRDefault="00B95E38" w:rsidP="00B95E38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18" w:type="dxa"/>
            <w:tcMar>
              <w:left w:w="14" w:type="dxa"/>
              <w:right w:w="14" w:type="dxa"/>
            </w:tcMar>
          </w:tcPr>
          <w:p w14:paraId="25BB50CF" w14:textId="77777777" w:rsidR="00B95E38" w:rsidRPr="00EF2327" w:rsidRDefault="00B95E38" w:rsidP="00B95E38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827" w:type="dxa"/>
            <w:tcMar>
              <w:left w:w="14" w:type="dxa"/>
              <w:right w:w="14" w:type="dxa"/>
            </w:tcMar>
          </w:tcPr>
          <w:p w14:paraId="1E17D0FF" w14:textId="77777777" w:rsidR="00B95E38" w:rsidRPr="00EF2327" w:rsidRDefault="00B95E38" w:rsidP="00B95E38">
            <w:pPr>
              <w:pStyle w:val="Header"/>
              <w:tabs>
                <w:tab w:val="clear" w:pos="4320"/>
                <w:tab w:val="clear" w:pos="8640"/>
              </w:tabs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B95E38" w:rsidRPr="00EF2327" w14:paraId="7219157C" w14:textId="77777777" w:rsidTr="003301DF">
        <w:trPr>
          <w:cantSplit/>
        </w:trPr>
        <w:tc>
          <w:tcPr>
            <w:tcW w:w="9904" w:type="dxa"/>
            <w:gridSpan w:val="3"/>
            <w:tcMar>
              <w:left w:w="14" w:type="dxa"/>
              <w:right w:w="14" w:type="dxa"/>
            </w:tcMar>
          </w:tcPr>
          <w:p w14:paraId="7043BF91" w14:textId="77777777" w:rsidR="00B95E38" w:rsidRPr="00EF2327" w:rsidRDefault="00B95E38" w:rsidP="00B95E38">
            <w:pPr>
              <w:rPr>
                <w:rFonts w:ascii="Arial" w:hAnsi="Arial" w:cs="Arial"/>
                <w:sz w:val="22"/>
                <w:szCs w:val="22"/>
                <w:lang w:eastAsia="zh-TW"/>
              </w:rPr>
            </w:pPr>
          </w:p>
        </w:tc>
      </w:tr>
      <w:tr w:rsidR="00B95E38" w:rsidRPr="00EF2327" w14:paraId="67AFABB9" w14:textId="77777777" w:rsidTr="003301DF">
        <w:trPr>
          <w:cantSplit/>
        </w:trPr>
        <w:tc>
          <w:tcPr>
            <w:tcW w:w="9904" w:type="dxa"/>
            <w:gridSpan w:val="3"/>
            <w:tcMar>
              <w:left w:w="14" w:type="dxa"/>
              <w:right w:w="14" w:type="dxa"/>
            </w:tcMar>
          </w:tcPr>
          <w:p w14:paraId="475A20F8" w14:textId="77777777" w:rsidR="00B95E38" w:rsidRPr="00EF2327" w:rsidRDefault="00B95E38" w:rsidP="00B95E38">
            <w:pPr>
              <w:rPr>
                <w:rFonts w:ascii="Arial" w:hAnsi="Arial" w:cs="Arial"/>
                <w:sz w:val="22"/>
                <w:szCs w:val="22"/>
              </w:rPr>
            </w:pPr>
            <w:r w:rsidRPr="00EF2327">
              <w:rPr>
                <w:rFonts w:ascii="Arial" w:hAnsi="Arial" w:cs="Arial"/>
                <w:sz w:val="22"/>
                <w:szCs w:val="22"/>
              </w:rPr>
              <w:t>[click here &amp; type name] / Date</w:t>
            </w:r>
          </w:p>
        </w:tc>
      </w:tr>
      <w:tr w:rsidR="00B95E38" w:rsidRPr="00EF2327" w14:paraId="31AFBB28" w14:textId="77777777" w:rsidTr="003301DF">
        <w:trPr>
          <w:cantSplit/>
        </w:trPr>
        <w:tc>
          <w:tcPr>
            <w:tcW w:w="9904" w:type="dxa"/>
            <w:gridSpan w:val="3"/>
            <w:tcMar>
              <w:left w:w="14" w:type="dxa"/>
              <w:right w:w="14" w:type="dxa"/>
            </w:tcMar>
          </w:tcPr>
          <w:p w14:paraId="595BCC0C" w14:textId="77777777" w:rsidR="00B95E38" w:rsidRPr="00EF2327" w:rsidRDefault="00B95E38" w:rsidP="00B95E38">
            <w:pPr>
              <w:rPr>
                <w:rFonts w:ascii="Arial" w:hAnsi="Arial" w:cs="Arial"/>
                <w:sz w:val="22"/>
                <w:szCs w:val="22"/>
                <w:lang w:eastAsia="zh-TW"/>
              </w:rPr>
            </w:pPr>
            <w:r w:rsidRPr="00EF2327">
              <w:rPr>
                <w:rFonts w:ascii="Arial" w:hAnsi="Arial" w:cs="Arial"/>
                <w:sz w:val="22"/>
                <w:szCs w:val="22"/>
              </w:rPr>
              <w:t>Designation</w:t>
            </w:r>
            <w:r w:rsidRPr="00EF2327">
              <w:rPr>
                <w:rFonts w:ascii="Arial" w:hAnsi="Arial" w:cs="Arial"/>
                <w:sz w:val="22"/>
                <w:szCs w:val="22"/>
                <w:lang w:eastAsia="zh-TW"/>
              </w:rPr>
              <w:t xml:space="preserve"> </w:t>
            </w:r>
          </w:p>
        </w:tc>
      </w:tr>
      <w:tr w:rsidR="00B95E38" w:rsidRPr="00EF2327" w14:paraId="0065CC33" w14:textId="77777777" w:rsidTr="003301DF">
        <w:trPr>
          <w:cantSplit/>
        </w:trPr>
        <w:tc>
          <w:tcPr>
            <w:tcW w:w="9904" w:type="dxa"/>
            <w:gridSpan w:val="3"/>
            <w:tcMar>
              <w:left w:w="14" w:type="dxa"/>
              <w:right w:w="14" w:type="dxa"/>
            </w:tcMar>
          </w:tcPr>
          <w:p w14:paraId="3DABBC5B" w14:textId="43071113" w:rsidR="00B95E38" w:rsidRPr="00EF2327" w:rsidRDefault="00BA77BD" w:rsidP="00B95E38">
            <w:pPr>
              <w:rPr>
                <w:rFonts w:ascii="Arial" w:hAnsi="Arial" w:cs="Arial"/>
                <w:sz w:val="22"/>
                <w:szCs w:val="22"/>
              </w:rPr>
            </w:pPr>
            <w:r w:rsidRPr="00EF2327">
              <w:rPr>
                <w:rFonts w:ascii="Arial" w:hAnsi="Arial" w:cs="Arial"/>
                <w:sz w:val="22"/>
                <w:szCs w:val="22"/>
              </w:rPr>
              <w:t>[click here &amp; type name of Institution</w:t>
            </w:r>
            <w:r w:rsidR="00B95E38" w:rsidRPr="00EF2327">
              <w:rPr>
                <w:rFonts w:ascii="Arial" w:hAnsi="Arial" w:cs="Arial"/>
                <w:sz w:val="22"/>
                <w:szCs w:val="22"/>
              </w:rPr>
              <w:t>]</w:t>
            </w:r>
          </w:p>
        </w:tc>
      </w:tr>
      <w:tr w:rsidR="00B95E38" w:rsidRPr="00EF2327" w14:paraId="20C54AA7" w14:textId="77777777" w:rsidTr="003301DF">
        <w:trPr>
          <w:cantSplit/>
        </w:trPr>
        <w:tc>
          <w:tcPr>
            <w:tcW w:w="9904" w:type="dxa"/>
            <w:gridSpan w:val="3"/>
            <w:tcMar>
              <w:left w:w="14" w:type="dxa"/>
              <w:right w:w="14" w:type="dxa"/>
            </w:tcMar>
          </w:tcPr>
          <w:p w14:paraId="204BD0E8" w14:textId="77777777" w:rsidR="00B95E38" w:rsidRPr="00EF2327" w:rsidRDefault="00B95E38" w:rsidP="00B95E38">
            <w:pPr>
              <w:rPr>
                <w:rFonts w:ascii="Arial" w:hAnsi="Arial" w:cs="Arial"/>
                <w:sz w:val="22"/>
                <w:szCs w:val="22"/>
              </w:rPr>
            </w:pPr>
          </w:p>
          <w:p w14:paraId="0B7E6A19" w14:textId="77777777" w:rsidR="00BA77BD" w:rsidRPr="00EF2327" w:rsidRDefault="00BA77BD" w:rsidP="00B95E38">
            <w:pPr>
              <w:rPr>
                <w:rFonts w:ascii="Arial" w:hAnsi="Arial" w:cs="Arial"/>
                <w:sz w:val="22"/>
                <w:szCs w:val="22"/>
              </w:rPr>
            </w:pPr>
          </w:p>
          <w:p w14:paraId="5C576B89" w14:textId="77777777" w:rsidR="0082629D" w:rsidRPr="00EF2327" w:rsidRDefault="0082629D" w:rsidP="00B95E38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B95E38" w:rsidRPr="00EF2327" w14:paraId="3E2FDA37" w14:textId="77777777" w:rsidTr="003301DF">
        <w:trPr>
          <w:cantSplit/>
        </w:trPr>
        <w:tc>
          <w:tcPr>
            <w:tcW w:w="9904" w:type="dxa"/>
            <w:gridSpan w:val="3"/>
            <w:tcMar>
              <w:left w:w="14" w:type="dxa"/>
              <w:right w:w="14" w:type="dxa"/>
            </w:tcMar>
          </w:tcPr>
          <w:p w14:paraId="4BCDAF66" w14:textId="69669AC1" w:rsidR="00B95E38" w:rsidRPr="00EF2327" w:rsidRDefault="0082629D" w:rsidP="0040558B">
            <w:pPr>
              <w:rPr>
                <w:rFonts w:ascii="Arial" w:hAnsi="Arial" w:cs="Arial"/>
                <w:sz w:val="22"/>
                <w:szCs w:val="22"/>
                <w:lang w:eastAsia="zh-TW"/>
              </w:rPr>
            </w:pPr>
            <w:r w:rsidRPr="00EF2327">
              <w:rPr>
                <w:rFonts w:ascii="Arial" w:hAnsi="Arial" w:cs="Arial"/>
                <w:b/>
                <w:sz w:val="22"/>
                <w:szCs w:val="22"/>
              </w:rPr>
              <w:t>Endorsed by:</w:t>
            </w:r>
          </w:p>
          <w:p w14:paraId="2CCEC7E1" w14:textId="77777777" w:rsidR="00EE3D0C" w:rsidRDefault="00EE3D0C" w:rsidP="0040558B">
            <w:pPr>
              <w:rPr>
                <w:rFonts w:ascii="Arial" w:hAnsi="Arial" w:cs="Arial"/>
                <w:sz w:val="22"/>
                <w:szCs w:val="22"/>
                <w:lang w:eastAsia="zh-TW"/>
              </w:rPr>
            </w:pPr>
          </w:p>
          <w:p w14:paraId="35BF5EEA" w14:textId="77777777" w:rsidR="00D24802" w:rsidRDefault="00D24802" w:rsidP="00D24802">
            <w:pPr>
              <w:pStyle w:val="BodyTextIndent3"/>
              <w:ind w:left="0" w:firstLine="0"/>
              <w:rPr>
                <w:rFonts w:ascii="Arial" w:hAnsi="Arial" w:cs="Arial"/>
                <w:b/>
                <w:i w:val="0"/>
                <w:sz w:val="20"/>
                <w:lang w:val="en-AU"/>
              </w:rPr>
            </w:pPr>
            <w:r>
              <w:rPr>
                <w:rFonts w:ascii="Arial" w:hAnsi="Arial" w:cs="Arial"/>
                <w:b/>
                <w:i w:val="0"/>
                <w:sz w:val="20"/>
                <w:lang w:val="en-AU"/>
              </w:rPr>
              <w:t>The Institution</w:t>
            </w:r>
            <w:r w:rsidRPr="00C721ED">
              <w:rPr>
                <w:rFonts w:ascii="Arial" w:hAnsi="Arial" w:cs="Arial"/>
                <w:b/>
                <w:i w:val="0"/>
                <w:sz w:val="20"/>
                <w:lang w:val="en-AU"/>
              </w:rPr>
              <w:t xml:space="preserve"> supports / does not support* this version of the </w:t>
            </w:r>
            <w:r>
              <w:rPr>
                <w:rFonts w:ascii="Arial" w:hAnsi="Arial" w:cs="Arial"/>
                <w:b/>
                <w:i w:val="0"/>
                <w:sz w:val="20"/>
                <w:lang w:val="en-AU"/>
              </w:rPr>
              <w:t>application</w:t>
            </w:r>
            <w:r w:rsidRPr="00C721ED">
              <w:rPr>
                <w:rFonts w:ascii="Arial" w:hAnsi="Arial" w:cs="Arial"/>
                <w:b/>
                <w:i w:val="0"/>
                <w:sz w:val="20"/>
                <w:lang w:val="en-AU"/>
              </w:rPr>
              <w:t xml:space="preserve">. </w:t>
            </w:r>
          </w:p>
          <w:p w14:paraId="23214181" w14:textId="09A91545" w:rsidR="00D24802" w:rsidRDefault="00D24802" w:rsidP="00D24802">
            <w:pPr>
              <w:pStyle w:val="BodyTextIndent3"/>
              <w:ind w:left="0" w:firstLine="0"/>
              <w:rPr>
                <w:rFonts w:ascii="Arial" w:hAnsi="Arial" w:cs="Arial"/>
                <w:b/>
                <w:i w:val="0"/>
                <w:sz w:val="20"/>
                <w:lang w:val="en-AU"/>
              </w:rPr>
            </w:pPr>
            <w:r w:rsidRPr="00286BD6">
              <w:rPr>
                <w:rFonts w:ascii="Arial" w:hAnsi="Arial" w:cs="Arial"/>
                <w:sz w:val="20"/>
                <w:lang w:val="en-AU"/>
              </w:rPr>
              <w:t>(*Please delete accordingly)</w:t>
            </w:r>
          </w:p>
          <w:p w14:paraId="4BC01638" w14:textId="77777777" w:rsidR="00D24802" w:rsidRPr="00EF2327" w:rsidRDefault="00D24802" w:rsidP="0040558B">
            <w:pPr>
              <w:rPr>
                <w:rFonts w:ascii="Arial" w:hAnsi="Arial" w:cs="Arial"/>
                <w:sz w:val="22"/>
                <w:szCs w:val="22"/>
                <w:lang w:eastAsia="zh-TW"/>
              </w:rPr>
            </w:pPr>
          </w:p>
          <w:p w14:paraId="00654675" w14:textId="77777777" w:rsidR="00C02EDA" w:rsidRPr="00EF2327" w:rsidRDefault="00C02EDA" w:rsidP="0040558B">
            <w:pPr>
              <w:rPr>
                <w:rFonts w:ascii="Arial" w:hAnsi="Arial" w:cs="Arial"/>
                <w:sz w:val="22"/>
                <w:szCs w:val="22"/>
                <w:lang w:eastAsia="zh-TW"/>
              </w:rPr>
            </w:pPr>
          </w:p>
          <w:p w14:paraId="13D6C4D4" w14:textId="77777777" w:rsidR="00EE3D0C" w:rsidRPr="00EF2327" w:rsidRDefault="00EE3D0C" w:rsidP="0040558B">
            <w:pPr>
              <w:rPr>
                <w:rFonts w:ascii="Arial" w:hAnsi="Arial" w:cs="Arial"/>
                <w:sz w:val="22"/>
                <w:szCs w:val="22"/>
                <w:lang w:eastAsia="zh-TW"/>
              </w:rPr>
            </w:pPr>
          </w:p>
          <w:p w14:paraId="3149B46F" w14:textId="77777777" w:rsidR="00EE3D0C" w:rsidRPr="00EF2327" w:rsidRDefault="00EE3D0C" w:rsidP="0040558B">
            <w:pPr>
              <w:rPr>
                <w:rFonts w:ascii="Arial" w:hAnsi="Arial" w:cs="Arial"/>
                <w:sz w:val="22"/>
                <w:szCs w:val="22"/>
                <w:lang w:eastAsia="zh-TW"/>
              </w:rPr>
            </w:pPr>
            <w:r w:rsidRPr="00EF2327">
              <w:rPr>
                <w:rFonts w:ascii="Arial" w:hAnsi="Arial" w:cs="Arial"/>
                <w:sz w:val="22"/>
                <w:szCs w:val="22"/>
                <w:lang w:eastAsia="zh-TW"/>
              </w:rPr>
              <w:t>____________________________________</w:t>
            </w:r>
          </w:p>
          <w:p w14:paraId="739BE1BC" w14:textId="77777777" w:rsidR="00EE3D0C" w:rsidRPr="00EF2327" w:rsidRDefault="00EE3D0C" w:rsidP="0040558B">
            <w:pPr>
              <w:rPr>
                <w:rFonts w:ascii="Arial" w:hAnsi="Arial" w:cs="Arial"/>
                <w:sz w:val="22"/>
                <w:szCs w:val="22"/>
                <w:lang w:eastAsia="zh-TW"/>
              </w:rPr>
            </w:pPr>
          </w:p>
        </w:tc>
      </w:tr>
      <w:tr w:rsidR="00B95E38" w:rsidRPr="00EF2327" w14:paraId="5F3CE08C" w14:textId="77777777" w:rsidTr="003301DF">
        <w:trPr>
          <w:cantSplit/>
        </w:trPr>
        <w:tc>
          <w:tcPr>
            <w:tcW w:w="9904" w:type="dxa"/>
            <w:gridSpan w:val="3"/>
            <w:tcMar>
              <w:left w:w="14" w:type="dxa"/>
              <w:right w:w="14" w:type="dxa"/>
            </w:tcMar>
          </w:tcPr>
          <w:p w14:paraId="4CD33FA1" w14:textId="77777777" w:rsidR="00B95E38" w:rsidRPr="00EF2327" w:rsidRDefault="00B95E38" w:rsidP="0040558B">
            <w:pPr>
              <w:rPr>
                <w:rFonts w:ascii="Arial" w:hAnsi="Arial" w:cs="Arial"/>
                <w:sz w:val="22"/>
                <w:szCs w:val="22"/>
              </w:rPr>
            </w:pPr>
            <w:r w:rsidRPr="00EF2327">
              <w:rPr>
                <w:rFonts w:ascii="Arial" w:hAnsi="Arial" w:cs="Arial"/>
                <w:sz w:val="22"/>
                <w:szCs w:val="22"/>
              </w:rPr>
              <w:t>[click here &amp; type name] / Date</w:t>
            </w:r>
          </w:p>
        </w:tc>
      </w:tr>
      <w:tr w:rsidR="00B95E38" w:rsidRPr="00EF2327" w14:paraId="57852120" w14:textId="77777777" w:rsidTr="003301DF">
        <w:trPr>
          <w:cantSplit/>
        </w:trPr>
        <w:tc>
          <w:tcPr>
            <w:tcW w:w="9904" w:type="dxa"/>
            <w:gridSpan w:val="3"/>
            <w:tcMar>
              <w:left w:w="14" w:type="dxa"/>
              <w:right w:w="14" w:type="dxa"/>
            </w:tcMar>
          </w:tcPr>
          <w:p w14:paraId="3D7F4BA0" w14:textId="77777777" w:rsidR="00B95E38" w:rsidRPr="00EF2327" w:rsidRDefault="00B95E38" w:rsidP="0040558B">
            <w:pPr>
              <w:rPr>
                <w:rFonts w:ascii="Arial" w:hAnsi="Arial" w:cs="Arial"/>
                <w:sz w:val="22"/>
                <w:szCs w:val="22"/>
                <w:lang w:eastAsia="zh-TW"/>
              </w:rPr>
            </w:pPr>
            <w:r w:rsidRPr="00EF2327">
              <w:rPr>
                <w:rFonts w:ascii="Arial" w:hAnsi="Arial" w:cs="Arial"/>
                <w:sz w:val="22"/>
                <w:szCs w:val="22"/>
              </w:rPr>
              <w:t>Designation</w:t>
            </w:r>
            <w:r w:rsidRPr="00EF2327">
              <w:rPr>
                <w:rFonts w:ascii="Arial" w:hAnsi="Arial" w:cs="Arial"/>
                <w:sz w:val="22"/>
                <w:szCs w:val="22"/>
                <w:lang w:eastAsia="zh-TW"/>
              </w:rPr>
              <w:t xml:space="preserve"> </w:t>
            </w:r>
          </w:p>
        </w:tc>
      </w:tr>
      <w:tr w:rsidR="00B95E38" w:rsidRPr="00EF2327" w14:paraId="2F95F925" w14:textId="77777777" w:rsidTr="003301DF">
        <w:trPr>
          <w:cantSplit/>
        </w:trPr>
        <w:tc>
          <w:tcPr>
            <w:tcW w:w="9904" w:type="dxa"/>
            <w:gridSpan w:val="3"/>
            <w:tcMar>
              <w:left w:w="14" w:type="dxa"/>
              <w:right w:w="14" w:type="dxa"/>
            </w:tcMar>
          </w:tcPr>
          <w:p w14:paraId="2954A6F6" w14:textId="6CE0CEC6" w:rsidR="00B95E38" w:rsidRPr="00EF2327" w:rsidRDefault="00B95E38" w:rsidP="0040558B">
            <w:pPr>
              <w:rPr>
                <w:rFonts w:ascii="Arial" w:hAnsi="Arial" w:cs="Arial"/>
                <w:sz w:val="22"/>
                <w:szCs w:val="22"/>
              </w:rPr>
            </w:pPr>
            <w:r w:rsidRPr="00EF2327">
              <w:rPr>
                <w:rFonts w:ascii="Arial" w:hAnsi="Arial" w:cs="Arial"/>
                <w:sz w:val="22"/>
                <w:szCs w:val="22"/>
              </w:rPr>
              <w:t xml:space="preserve">[click here &amp; type name of </w:t>
            </w:r>
            <w:r w:rsidR="00C02EDA" w:rsidRPr="00EF2327">
              <w:rPr>
                <w:rFonts w:ascii="Arial" w:hAnsi="Arial" w:cs="Arial"/>
                <w:sz w:val="22"/>
                <w:szCs w:val="22"/>
              </w:rPr>
              <w:t>Host</w:t>
            </w:r>
            <w:r w:rsidRPr="00EF2327">
              <w:rPr>
                <w:rFonts w:ascii="Arial" w:hAnsi="Arial" w:cs="Arial"/>
                <w:sz w:val="22"/>
                <w:szCs w:val="22"/>
              </w:rPr>
              <w:t xml:space="preserve"> Institution</w:t>
            </w:r>
            <w:r w:rsidR="00C02EDA" w:rsidRPr="00EF2327">
              <w:rPr>
                <w:rFonts w:ascii="Arial" w:hAnsi="Arial" w:cs="Arial"/>
                <w:sz w:val="22"/>
                <w:szCs w:val="22"/>
              </w:rPr>
              <w:t xml:space="preserve"> (Research Office</w:t>
            </w:r>
            <w:r w:rsidR="00BA77BD" w:rsidRPr="00EF2327">
              <w:rPr>
                <w:rFonts w:ascii="Arial" w:hAnsi="Arial" w:cs="Arial"/>
                <w:sz w:val="22"/>
                <w:szCs w:val="22"/>
              </w:rPr>
              <w:t xml:space="preserve"> / Department</w:t>
            </w:r>
            <w:r w:rsidR="00C02EDA" w:rsidRPr="00EF2327">
              <w:rPr>
                <w:rFonts w:ascii="Arial" w:hAnsi="Arial" w:cs="Arial"/>
                <w:sz w:val="22"/>
                <w:szCs w:val="22"/>
              </w:rPr>
              <w:t>)</w:t>
            </w:r>
            <w:r w:rsidRPr="00EF2327">
              <w:rPr>
                <w:rFonts w:ascii="Arial" w:hAnsi="Arial" w:cs="Arial"/>
                <w:sz w:val="22"/>
                <w:szCs w:val="22"/>
              </w:rPr>
              <w:t>]</w:t>
            </w:r>
          </w:p>
        </w:tc>
      </w:tr>
      <w:tr w:rsidR="00B95E38" w:rsidRPr="00EF2327" w14:paraId="05B92C18" w14:textId="77777777" w:rsidTr="003301DF">
        <w:trPr>
          <w:cantSplit/>
        </w:trPr>
        <w:tc>
          <w:tcPr>
            <w:tcW w:w="9904" w:type="dxa"/>
            <w:gridSpan w:val="3"/>
            <w:tcMar>
              <w:left w:w="14" w:type="dxa"/>
              <w:right w:w="14" w:type="dxa"/>
            </w:tcMar>
          </w:tcPr>
          <w:p w14:paraId="2783C8C0" w14:textId="77777777" w:rsidR="00B95E38" w:rsidRPr="00EF2327" w:rsidRDefault="00B95E38" w:rsidP="0040558B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D24802" w:rsidRPr="00EF2327" w14:paraId="5B12B6E6" w14:textId="77777777" w:rsidTr="003301DF">
        <w:trPr>
          <w:cantSplit/>
        </w:trPr>
        <w:tc>
          <w:tcPr>
            <w:tcW w:w="9904" w:type="dxa"/>
            <w:gridSpan w:val="3"/>
            <w:tcMar>
              <w:left w:w="14" w:type="dxa"/>
              <w:right w:w="14" w:type="dxa"/>
            </w:tcMar>
          </w:tcPr>
          <w:p w14:paraId="77FF69C5" w14:textId="77777777" w:rsidR="00D24802" w:rsidRDefault="00D24802" w:rsidP="0040558B">
            <w:pPr>
              <w:rPr>
                <w:rFonts w:ascii="Arial" w:hAnsi="Arial" w:cs="Arial"/>
                <w:sz w:val="22"/>
                <w:szCs w:val="22"/>
              </w:rPr>
            </w:pPr>
          </w:p>
          <w:p w14:paraId="71F7345E" w14:textId="2F93155E" w:rsidR="00D24802" w:rsidRDefault="00D24802" w:rsidP="00D24802">
            <w:pPr>
              <w:pStyle w:val="BodyTextIndent3"/>
              <w:ind w:left="0" w:firstLine="0"/>
              <w:rPr>
                <w:rFonts w:ascii="Arial" w:hAnsi="Arial" w:cs="Arial"/>
                <w:b/>
                <w:i w:val="0"/>
                <w:sz w:val="20"/>
                <w:lang w:val="en-AU"/>
              </w:rPr>
            </w:pPr>
            <w:r>
              <w:rPr>
                <w:rFonts w:ascii="Arial" w:hAnsi="Arial" w:cs="Arial"/>
                <w:b/>
                <w:i w:val="0"/>
                <w:sz w:val="20"/>
                <w:lang w:val="en-AU"/>
              </w:rPr>
              <w:t xml:space="preserve">The Cluster </w:t>
            </w:r>
            <w:r w:rsidRPr="00C721ED">
              <w:rPr>
                <w:rFonts w:ascii="Arial" w:hAnsi="Arial" w:cs="Arial"/>
                <w:b/>
                <w:i w:val="0"/>
                <w:sz w:val="20"/>
                <w:lang w:val="en-AU"/>
              </w:rPr>
              <w:t xml:space="preserve">supports / does not support* this version of the </w:t>
            </w:r>
            <w:r>
              <w:rPr>
                <w:rFonts w:ascii="Arial" w:hAnsi="Arial" w:cs="Arial"/>
                <w:b/>
                <w:i w:val="0"/>
                <w:sz w:val="20"/>
                <w:lang w:val="en-AU"/>
              </w:rPr>
              <w:t>application</w:t>
            </w:r>
            <w:r w:rsidRPr="00C721ED">
              <w:rPr>
                <w:rFonts w:ascii="Arial" w:hAnsi="Arial" w:cs="Arial"/>
                <w:b/>
                <w:i w:val="0"/>
                <w:sz w:val="20"/>
                <w:lang w:val="en-AU"/>
              </w:rPr>
              <w:t xml:space="preserve">. </w:t>
            </w:r>
          </w:p>
          <w:p w14:paraId="28623833" w14:textId="38A77843" w:rsidR="00D24802" w:rsidRPr="00D24802" w:rsidRDefault="00D24802" w:rsidP="00D24802">
            <w:pPr>
              <w:pStyle w:val="BodyTextIndent3"/>
              <w:ind w:left="0" w:firstLine="0"/>
              <w:rPr>
                <w:rFonts w:ascii="Arial" w:hAnsi="Arial" w:cs="Arial"/>
                <w:b/>
                <w:i w:val="0"/>
                <w:sz w:val="20"/>
                <w:lang w:val="en-AU"/>
              </w:rPr>
            </w:pPr>
            <w:r w:rsidRPr="00286BD6">
              <w:rPr>
                <w:rFonts w:ascii="Arial" w:hAnsi="Arial" w:cs="Arial"/>
                <w:sz w:val="20"/>
                <w:lang w:val="en-AU"/>
              </w:rPr>
              <w:t>(*Please delete accordingly)</w:t>
            </w:r>
          </w:p>
        </w:tc>
      </w:tr>
      <w:tr w:rsidR="00D24802" w:rsidRPr="00EF2327" w14:paraId="5217B13C" w14:textId="77777777" w:rsidTr="003301DF">
        <w:trPr>
          <w:cantSplit/>
        </w:trPr>
        <w:tc>
          <w:tcPr>
            <w:tcW w:w="9904" w:type="dxa"/>
            <w:gridSpan w:val="3"/>
            <w:tcMar>
              <w:left w:w="14" w:type="dxa"/>
              <w:right w:w="14" w:type="dxa"/>
            </w:tcMar>
          </w:tcPr>
          <w:p w14:paraId="695A8E73" w14:textId="77777777" w:rsidR="00D24802" w:rsidRDefault="00D24802" w:rsidP="0040558B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B95E38" w:rsidRPr="00EF2327" w14:paraId="3E30C18E" w14:textId="77777777" w:rsidTr="003301DF">
        <w:trPr>
          <w:trHeight w:val="1278"/>
        </w:trPr>
        <w:tc>
          <w:tcPr>
            <w:tcW w:w="4659" w:type="dxa"/>
            <w:tcMar>
              <w:left w:w="14" w:type="dxa"/>
              <w:right w:w="14" w:type="dxa"/>
            </w:tcMar>
          </w:tcPr>
          <w:p w14:paraId="2BDD4CFE" w14:textId="77777777" w:rsidR="00D24802" w:rsidRPr="00EF2327" w:rsidRDefault="00D24802" w:rsidP="0059377B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18" w:type="dxa"/>
            <w:tcMar>
              <w:left w:w="14" w:type="dxa"/>
              <w:right w:w="14" w:type="dxa"/>
            </w:tcMar>
          </w:tcPr>
          <w:p w14:paraId="63DF6F8F" w14:textId="77777777" w:rsidR="00B95E38" w:rsidRPr="00EF2327" w:rsidRDefault="00B95E38" w:rsidP="0059377B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827" w:type="dxa"/>
            <w:tcMar>
              <w:left w:w="14" w:type="dxa"/>
              <w:right w:w="14" w:type="dxa"/>
            </w:tcMar>
          </w:tcPr>
          <w:p w14:paraId="0DC79F23" w14:textId="77777777" w:rsidR="00B95E38" w:rsidRPr="00EF2327" w:rsidRDefault="00B95E38" w:rsidP="0059377B">
            <w:pPr>
              <w:pStyle w:val="Header"/>
              <w:tabs>
                <w:tab w:val="clear" w:pos="4320"/>
                <w:tab w:val="clear" w:pos="8640"/>
              </w:tabs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B95E38" w:rsidRPr="00EF2327" w14:paraId="57C93D4E" w14:textId="77777777" w:rsidTr="003301DF">
        <w:trPr>
          <w:cantSplit/>
        </w:trPr>
        <w:tc>
          <w:tcPr>
            <w:tcW w:w="9904" w:type="dxa"/>
            <w:gridSpan w:val="3"/>
            <w:tcMar>
              <w:left w:w="14" w:type="dxa"/>
              <w:right w:w="14" w:type="dxa"/>
            </w:tcMar>
          </w:tcPr>
          <w:p w14:paraId="6F7E3522" w14:textId="77777777" w:rsidR="00B95E38" w:rsidRPr="00EF2327" w:rsidRDefault="00B95E38" w:rsidP="0059377B">
            <w:pPr>
              <w:rPr>
                <w:rFonts w:ascii="Arial" w:hAnsi="Arial" w:cs="Arial"/>
                <w:sz w:val="22"/>
                <w:szCs w:val="22"/>
                <w:lang w:eastAsia="zh-TW"/>
              </w:rPr>
            </w:pPr>
          </w:p>
        </w:tc>
      </w:tr>
      <w:tr w:rsidR="00B95E38" w:rsidRPr="00EF2327" w14:paraId="1B4F8254" w14:textId="77777777" w:rsidTr="003301DF">
        <w:trPr>
          <w:cantSplit/>
        </w:trPr>
        <w:tc>
          <w:tcPr>
            <w:tcW w:w="9904" w:type="dxa"/>
            <w:gridSpan w:val="3"/>
            <w:tcMar>
              <w:left w:w="14" w:type="dxa"/>
              <w:right w:w="14" w:type="dxa"/>
            </w:tcMar>
          </w:tcPr>
          <w:p w14:paraId="5E41BF29" w14:textId="77777777" w:rsidR="00B95E38" w:rsidRPr="00EF2327" w:rsidRDefault="00B95E38" w:rsidP="0059377B">
            <w:pPr>
              <w:rPr>
                <w:rFonts w:ascii="Arial" w:hAnsi="Arial" w:cs="Arial"/>
                <w:sz w:val="22"/>
                <w:szCs w:val="22"/>
              </w:rPr>
            </w:pPr>
            <w:r w:rsidRPr="00EF2327">
              <w:rPr>
                <w:rFonts w:ascii="Arial" w:hAnsi="Arial" w:cs="Arial"/>
                <w:sz w:val="22"/>
                <w:szCs w:val="22"/>
              </w:rPr>
              <w:t>[click here &amp; type name] / Date</w:t>
            </w:r>
          </w:p>
        </w:tc>
      </w:tr>
      <w:tr w:rsidR="00B95E38" w:rsidRPr="00EF2327" w14:paraId="5B3A03EC" w14:textId="77777777" w:rsidTr="003301DF">
        <w:trPr>
          <w:cantSplit/>
        </w:trPr>
        <w:tc>
          <w:tcPr>
            <w:tcW w:w="9904" w:type="dxa"/>
            <w:gridSpan w:val="3"/>
            <w:tcMar>
              <w:left w:w="14" w:type="dxa"/>
              <w:right w:w="14" w:type="dxa"/>
            </w:tcMar>
          </w:tcPr>
          <w:p w14:paraId="5447A2B6" w14:textId="77777777" w:rsidR="00B95E38" w:rsidRPr="00EF2327" w:rsidRDefault="00B95E38" w:rsidP="0059377B">
            <w:pPr>
              <w:rPr>
                <w:rFonts w:ascii="Arial" w:hAnsi="Arial" w:cs="Arial"/>
                <w:sz w:val="22"/>
                <w:szCs w:val="22"/>
                <w:lang w:eastAsia="zh-TW"/>
              </w:rPr>
            </w:pPr>
            <w:r w:rsidRPr="00EF2327">
              <w:rPr>
                <w:rFonts w:ascii="Arial" w:hAnsi="Arial" w:cs="Arial"/>
                <w:sz w:val="22"/>
                <w:szCs w:val="22"/>
              </w:rPr>
              <w:t>Designation</w:t>
            </w:r>
            <w:r w:rsidRPr="00EF2327">
              <w:rPr>
                <w:rFonts w:ascii="Arial" w:hAnsi="Arial" w:cs="Arial"/>
                <w:sz w:val="22"/>
                <w:szCs w:val="22"/>
                <w:lang w:eastAsia="zh-TW"/>
              </w:rPr>
              <w:t xml:space="preserve"> </w:t>
            </w:r>
          </w:p>
        </w:tc>
      </w:tr>
      <w:tr w:rsidR="00B95E38" w:rsidRPr="00EF2327" w14:paraId="5543B2B2" w14:textId="77777777" w:rsidTr="003301DF">
        <w:trPr>
          <w:cantSplit/>
        </w:trPr>
        <w:tc>
          <w:tcPr>
            <w:tcW w:w="9904" w:type="dxa"/>
            <w:gridSpan w:val="3"/>
            <w:tcMar>
              <w:left w:w="14" w:type="dxa"/>
              <w:right w:w="14" w:type="dxa"/>
            </w:tcMar>
          </w:tcPr>
          <w:p w14:paraId="5BB54C79" w14:textId="7A83C5C2" w:rsidR="00B95E38" w:rsidRPr="00EF2327" w:rsidRDefault="00B95E38" w:rsidP="0059377B">
            <w:pPr>
              <w:rPr>
                <w:rFonts w:ascii="Arial" w:hAnsi="Arial" w:cs="Arial"/>
                <w:sz w:val="22"/>
                <w:szCs w:val="22"/>
              </w:rPr>
            </w:pPr>
            <w:r w:rsidRPr="00EF2327">
              <w:rPr>
                <w:rFonts w:ascii="Arial" w:hAnsi="Arial" w:cs="Arial"/>
                <w:sz w:val="22"/>
                <w:szCs w:val="22"/>
              </w:rPr>
              <w:t>[click here &amp; type name of Healthcare Cluster</w:t>
            </w:r>
            <w:r w:rsidR="00C02EDA" w:rsidRPr="00EF2327">
              <w:rPr>
                <w:rFonts w:ascii="Arial" w:hAnsi="Arial" w:cs="Arial"/>
                <w:sz w:val="22"/>
                <w:szCs w:val="22"/>
              </w:rPr>
              <w:t xml:space="preserve"> (Research or IP Office)</w:t>
            </w:r>
            <w:r w:rsidRPr="00EF2327">
              <w:rPr>
                <w:rFonts w:ascii="Arial" w:hAnsi="Arial" w:cs="Arial"/>
                <w:sz w:val="22"/>
                <w:szCs w:val="22"/>
              </w:rPr>
              <w:t>]</w:t>
            </w:r>
          </w:p>
        </w:tc>
      </w:tr>
    </w:tbl>
    <w:p w14:paraId="212B305B" w14:textId="77777777" w:rsidR="00EA0469" w:rsidRPr="00EF2327" w:rsidRDefault="00EA0469">
      <w:pPr>
        <w:rPr>
          <w:rFonts w:ascii="Arial" w:hAnsi="Arial" w:cs="Arial"/>
          <w:b/>
          <w:sz w:val="22"/>
          <w:szCs w:val="22"/>
        </w:rPr>
      </w:pPr>
    </w:p>
    <w:p w14:paraId="10EAD6CC" w14:textId="77777777" w:rsidR="00EA0469" w:rsidRPr="00EF2327" w:rsidRDefault="00EA0469">
      <w:pPr>
        <w:rPr>
          <w:rFonts w:ascii="Arial" w:hAnsi="Arial" w:cs="Arial"/>
          <w:b/>
          <w:sz w:val="22"/>
          <w:szCs w:val="22"/>
        </w:rPr>
      </w:pPr>
    </w:p>
    <w:p w14:paraId="1C3F0B61" w14:textId="77777777" w:rsidR="00EA0469" w:rsidRPr="00EF2327" w:rsidRDefault="00EA0469">
      <w:pPr>
        <w:rPr>
          <w:rFonts w:ascii="Arial" w:hAnsi="Arial" w:cs="Arial"/>
          <w:b/>
          <w:sz w:val="22"/>
          <w:szCs w:val="22"/>
        </w:rPr>
      </w:pPr>
    </w:p>
    <w:p w14:paraId="39A455B7" w14:textId="77777777" w:rsidR="0040558B" w:rsidRPr="00EF2327" w:rsidRDefault="00876323">
      <w:pPr>
        <w:rPr>
          <w:rFonts w:ascii="Arial" w:hAnsi="Arial" w:cs="Arial"/>
          <w:b/>
          <w:sz w:val="22"/>
          <w:szCs w:val="22"/>
        </w:rPr>
      </w:pPr>
      <w:r w:rsidRPr="00EF2327">
        <w:rPr>
          <w:rFonts w:ascii="Arial" w:hAnsi="Arial" w:cs="Arial"/>
          <w:b/>
          <w:sz w:val="22"/>
          <w:szCs w:val="22"/>
        </w:rPr>
        <w:t>Please attach any additional sections</w:t>
      </w:r>
      <w:r w:rsidR="00C746A8" w:rsidRPr="00EF2327">
        <w:rPr>
          <w:rFonts w:ascii="Arial" w:hAnsi="Arial" w:cs="Arial"/>
          <w:b/>
          <w:sz w:val="22"/>
          <w:szCs w:val="22"/>
        </w:rPr>
        <w:t>.</w:t>
      </w:r>
    </w:p>
    <w:p w14:paraId="70792046" w14:textId="77777777" w:rsidR="0050529A" w:rsidRPr="00EF2327" w:rsidRDefault="0050529A" w:rsidP="00C6545F">
      <w:pPr>
        <w:rPr>
          <w:rFonts w:ascii="Arial" w:hAnsi="Arial" w:cs="Arial"/>
          <w:sz w:val="22"/>
          <w:szCs w:val="22"/>
        </w:rPr>
      </w:pPr>
    </w:p>
    <w:sectPr w:rsidR="0050529A" w:rsidRPr="00EF2327" w:rsidSect="00A8734F">
      <w:headerReference w:type="default" r:id="rId8"/>
      <w:footerReference w:type="even" r:id="rId9"/>
      <w:footerReference w:type="default" r:id="rId10"/>
      <w:pgSz w:w="12240" w:h="15840"/>
      <w:pgMar w:top="180" w:right="1183" w:bottom="180" w:left="993" w:header="145" w:footer="1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E43E72E" w14:textId="77777777" w:rsidR="006C1B3C" w:rsidRDefault="006C1B3C">
      <w:r>
        <w:separator/>
      </w:r>
    </w:p>
  </w:endnote>
  <w:endnote w:type="continuationSeparator" w:id="0">
    <w:p w14:paraId="4F93A9E1" w14:textId="77777777" w:rsidR="006C1B3C" w:rsidRDefault="006C1B3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3555C99" w14:textId="77777777" w:rsidR="00881078" w:rsidRDefault="00881078" w:rsidP="00C273CE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CCE5B22" w14:textId="77777777" w:rsidR="00881078" w:rsidRDefault="00881078" w:rsidP="00AE3595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374431117"/>
      <w:docPartObj>
        <w:docPartGallery w:val="Page Numbers (Bottom of Page)"/>
        <w:docPartUnique/>
      </w:docPartObj>
    </w:sdtPr>
    <w:sdtEndPr/>
    <w:sdtContent>
      <w:sdt>
        <w:sdtPr>
          <w:id w:val="-1601557602"/>
          <w:docPartObj>
            <w:docPartGallery w:val="Page Numbers (Top of Page)"/>
            <w:docPartUnique/>
          </w:docPartObj>
        </w:sdtPr>
        <w:sdtEndPr/>
        <w:sdtContent>
          <w:sdt>
            <w:sdtPr>
              <w:id w:val="-1700011702"/>
              <w:docPartObj>
                <w:docPartGallery w:val="Page Numbers (Bottom of Page)"/>
                <w:docPartUnique/>
              </w:docPartObj>
            </w:sdtPr>
            <w:sdtEndPr>
              <w:rPr>
                <w:rFonts w:ascii="Arial" w:hAnsi="Arial" w:cs="Arial"/>
                <w:noProof/>
                <w:sz w:val="16"/>
                <w:szCs w:val="16"/>
              </w:rPr>
            </w:sdtEndPr>
            <w:sdtContent>
              <w:p w14:paraId="05FA11CB" w14:textId="559F0A52" w:rsidR="00CC2DDE" w:rsidRPr="003301DF" w:rsidRDefault="00CC2DDE" w:rsidP="00CC2DDE">
                <w:pPr>
                  <w:pStyle w:val="Footer"/>
                  <w:rPr>
                    <w:rFonts w:ascii="Arial" w:hAnsi="Arial" w:cs="Arial"/>
                    <w:color w:val="1F497D"/>
                    <w:sz w:val="16"/>
                    <w:szCs w:val="16"/>
                  </w:rPr>
                </w:pPr>
                <w:r w:rsidRPr="00CC2DDE">
                  <w:rPr>
                    <w:rFonts w:ascii="Arial" w:hAnsi="Arial" w:cs="Arial"/>
                    <w:noProof/>
                    <w:sz w:val="16"/>
                    <w:szCs w:val="16"/>
                    <w:lang w:eastAsia="zh-CN"/>
                  </w:rPr>
                  <mc:AlternateContent>
                    <mc:Choice Requires="wps">
                      <w:drawing>
                        <wp:anchor distT="0" distB="0" distL="114300" distR="114300" simplePos="0" relativeHeight="251659264" behindDoc="0" locked="0" layoutInCell="1" allowOverlap="1" wp14:anchorId="6193DD7A" wp14:editId="699C3CF0">
                          <wp:simplePos x="0" y="0"/>
                          <wp:positionH relativeFrom="column">
                            <wp:posOffset>9525</wp:posOffset>
                          </wp:positionH>
                          <wp:positionV relativeFrom="paragraph">
                            <wp:posOffset>-14605</wp:posOffset>
                          </wp:positionV>
                          <wp:extent cx="6416040" cy="7620"/>
                          <wp:effectExtent l="0" t="0" r="22860" b="30480"/>
                          <wp:wrapNone/>
                          <wp:docPr id="1" name="Straight Connector 1"/>
                          <wp:cNvGraphicFramePr/>
                          <a:graphic xmlns:a="http://schemas.openxmlformats.org/drawingml/2006/main">
                            <a:graphicData uri="http://schemas.microsoft.com/office/word/2010/wordprocessingShape">
                              <wps:wsp>
                                <wps:cNvCnPr/>
                                <wps:spPr>
                                  <a:xfrm flipV="1">
                                    <a:off x="0" y="0"/>
                                    <a:ext cx="6416040" cy="7620"/>
                                  </a:xfrm>
                                  <a:prstGeom prst="line">
                                    <a:avLst/>
                                  </a:prstGeom>
                                  <a:noFill/>
                                  <a:ln w="9525" cap="flat" cmpd="sng" algn="ctr">
                                    <a:solidFill>
                                      <a:sysClr val="windowText" lastClr="000000"/>
                                    </a:solidFill>
                                    <a:prstDash val="solid"/>
                                  </a:ln>
                                  <a:effectLst/>
                                </wps:spPr>
                                <wps:bodyPr/>
                              </wps:wsp>
                            </a:graphicData>
                          </a:graphic>
                          <wp14:sizeRelH relativeFrom="margin">
                            <wp14:pctWidth>0</wp14:pctWidth>
                          </wp14:sizeRelH>
                          <wp14:sizeRelV relativeFrom="margin">
                            <wp14:pctHeight>0</wp14:pctHeight>
                          </wp14:sizeRelV>
                        </wp:anchor>
                      </w:drawing>
                    </mc:Choice>
                    <mc:Fallback>
                      <w:pict>
                        <v:line w14:anchorId="70C5C20C" id="Straight Connector 1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.75pt,-1.15pt" to="505.95pt,-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" strokecolor="windowText"/>
                      </w:pict>
                    </mc:Fallback>
                  </mc:AlternateContent>
                </w:r>
                <w:r w:rsidRPr="00CC2DDE">
                  <w:rPr>
                    <w:rFonts w:ascii="Arial" w:hAnsi="Arial" w:cs="Arial"/>
                    <w:sz w:val="16"/>
                    <w:szCs w:val="16"/>
                  </w:rPr>
                  <w:t xml:space="preserve">Doc No: NHIC-I2P-FORM-2         </w:t>
                </w:r>
                <w:r>
                  <w:rPr>
                    <w:rFonts w:ascii="Arial" w:hAnsi="Arial" w:cs="Arial"/>
                    <w:sz w:val="16"/>
                    <w:szCs w:val="16"/>
                  </w:rPr>
                  <w:t xml:space="preserve">                                                                                                                                                          </w:t>
                </w:r>
                <w:r w:rsidRPr="00CC2DDE">
                  <w:rPr>
                    <w:rFonts w:ascii="Arial" w:hAnsi="Arial" w:cs="Arial"/>
                    <w:sz w:val="16"/>
                    <w:szCs w:val="16"/>
                  </w:rPr>
                  <w:t xml:space="preserve">Page </w:t>
                </w:r>
                <w:r w:rsidRPr="00CC2DDE">
                  <w:rPr>
                    <w:rFonts w:ascii="Arial" w:hAnsi="Arial" w:cs="Arial"/>
                    <w:b/>
                    <w:bCs/>
                    <w:sz w:val="16"/>
                    <w:szCs w:val="16"/>
                  </w:rPr>
                  <w:fldChar w:fldCharType="begin"/>
                </w:r>
                <w:r w:rsidRPr="00CC2DDE">
                  <w:rPr>
                    <w:rFonts w:ascii="Arial" w:hAnsi="Arial" w:cs="Arial"/>
                    <w:b/>
                    <w:bCs/>
                    <w:sz w:val="16"/>
                    <w:szCs w:val="16"/>
                  </w:rPr>
                  <w:instrText xml:space="preserve"> PAGE </w:instrText>
                </w:r>
                <w:r w:rsidRPr="00CC2DDE">
                  <w:rPr>
                    <w:rFonts w:ascii="Arial" w:hAnsi="Arial" w:cs="Arial"/>
                    <w:b/>
                    <w:bCs/>
                    <w:sz w:val="16"/>
                    <w:szCs w:val="16"/>
                  </w:rPr>
                  <w:fldChar w:fldCharType="separate"/>
                </w:r>
                <w:r w:rsidR="003B5D8A">
                  <w:rPr>
                    <w:rFonts w:ascii="Arial" w:hAnsi="Arial" w:cs="Arial"/>
                    <w:b/>
                    <w:bCs/>
                    <w:noProof/>
                    <w:sz w:val="16"/>
                    <w:szCs w:val="16"/>
                  </w:rPr>
                  <w:t>5</w:t>
                </w:r>
                <w:r w:rsidRPr="00CC2DDE">
                  <w:rPr>
                    <w:rFonts w:ascii="Arial" w:hAnsi="Arial" w:cs="Arial"/>
                    <w:b/>
                    <w:bCs/>
                    <w:sz w:val="16"/>
                    <w:szCs w:val="16"/>
                  </w:rPr>
                  <w:fldChar w:fldCharType="end"/>
                </w:r>
                <w:r w:rsidRPr="00CC2DDE">
                  <w:rPr>
                    <w:rFonts w:ascii="Arial" w:hAnsi="Arial" w:cs="Arial"/>
                    <w:sz w:val="16"/>
                    <w:szCs w:val="16"/>
                  </w:rPr>
                  <w:t xml:space="preserve"> of </w:t>
                </w:r>
                <w:r w:rsidRPr="00CC2DDE">
                  <w:rPr>
                    <w:rFonts w:ascii="Arial" w:hAnsi="Arial" w:cs="Arial"/>
                    <w:b/>
                    <w:bCs/>
                    <w:sz w:val="16"/>
                    <w:szCs w:val="16"/>
                  </w:rPr>
                  <w:fldChar w:fldCharType="begin"/>
                </w:r>
                <w:r w:rsidRPr="00CC2DDE">
                  <w:rPr>
                    <w:rFonts w:ascii="Arial" w:hAnsi="Arial" w:cs="Arial"/>
                    <w:b/>
                    <w:bCs/>
                    <w:sz w:val="16"/>
                    <w:szCs w:val="16"/>
                  </w:rPr>
                  <w:instrText xml:space="preserve"> NUMPAGES  </w:instrText>
                </w:r>
                <w:r w:rsidRPr="00CC2DDE">
                  <w:rPr>
                    <w:rFonts w:ascii="Arial" w:hAnsi="Arial" w:cs="Arial"/>
                    <w:b/>
                    <w:bCs/>
                    <w:sz w:val="16"/>
                    <w:szCs w:val="16"/>
                  </w:rPr>
                  <w:fldChar w:fldCharType="separate"/>
                </w:r>
                <w:r w:rsidR="003B5D8A">
                  <w:rPr>
                    <w:rFonts w:ascii="Arial" w:hAnsi="Arial" w:cs="Arial"/>
                    <w:b/>
                    <w:bCs/>
                    <w:noProof/>
                    <w:sz w:val="16"/>
                    <w:szCs w:val="16"/>
                  </w:rPr>
                  <w:t>5</w:t>
                </w:r>
                <w:r w:rsidRPr="00CC2DDE">
                  <w:rPr>
                    <w:rFonts w:ascii="Arial" w:hAnsi="Arial" w:cs="Arial"/>
                    <w:b/>
                    <w:bCs/>
                    <w:sz w:val="16"/>
                    <w:szCs w:val="16"/>
                  </w:rPr>
                  <w:fldChar w:fldCharType="end"/>
                </w:r>
                <w:r w:rsidRPr="00CC2DDE">
                  <w:rPr>
                    <w:rFonts w:ascii="Arial" w:hAnsi="Arial" w:cs="Arial"/>
                    <w:sz w:val="16"/>
                    <w:szCs w:val="16"/>
                  </w:rPr>
                  <w:t xml:space="preserve">                                               </w:t>
                </w:r>
                <w:r w:rsidRPr="00CC2DDE">
                  <w:rPr>
                    <w:rFonts w:ascii="Arial" w:hAnsi="Arial" w:cs="Arial"/>
                    <w:color w:val="1F497D"/>
                    <w:sz w:val="16"/>
                    <w:szCs w:val="16"/>
                  </w:rPr>
                  <w:t xml:space="preserve">              </w:t>
                </w:r>
                <w:r w:rsidR="003301DF">
                  <w:rPr>
                    <w:rFonts w:ascii="Arial" w:hAnsi="Arial" w:cs="Arial"/>
                    <w:sz w:val="16"/>
                    <w:szCs w:val="16"/>
                  </w:rPr>
                  <w:br/>
                </w:r>
                <w:r w:rsidR="003B5D8A">
                  <w:rPr>
                    <w:rFonts w:ascii="Arial" w:hAnsi="Arial" w:cs="Arial"/>
                    <w:sz w:val="16"/>
                    <w:szCs w:val="16"/>
                  </w:rPr>
                  <w:t>Version 4</w:t>
                </w:r>
                <w:r w:rsidRPr="00CC2DDE">
                  <w:rPr>
                    <w:rFonts w:ascii="Arial" w:hAnsi="Arial" w:cs="Arial"/>
                    <w:sz w:val="16"/>
                    <w:szCs w:val="16"/>
                  </w:rPr>
                  <w:t>.0</w:t>
                </w:r>
              </w:p>
              <w:p w14:paraId="65895BCE" w14:textId="43E73EC6" w:rsidR="00CC2DDE" w:rsidRPr="00CC2DDE" w:rsidRDefault="00CC2DDE" w:rsidP="00CC2DDE">
                <w:pPr>
                  <w:pStyle w:val="Footer"/>
                  <w:rPr>
                    <w:rFonts w:ascii="Arial" w:hAnsi="Arial" w:cs="Arial"/>
                    <w:sz w:val="16"/>
                    <w:szCs w:val="16"/>
                  </w:rPr>
                </w:pPr>
                <w:r w:rsidRPr="00CC2DDE">
                  <w:rPr>
                    <w:rFonts w:ascii="Arial" w:hAnsi="Arial" w:cs="Arial"/>
                    <w:sz w:val="16"/>
                    <w:szCs w:val="16"/>
                  </w:rPr>
                  <w:t xml:space="preserve">Effective Date:  </w:t>
                </w:r>
                <w:r w:rsidR="003B5D8A">
                  <w:rPr>
                    <w:rFonts w:ascii="Arial" w:hAnsi="Arial" w:cs="Arial"/>
                    <w:sz w:val="16"/>
                    <w:szCs w:val="16"/>
                  </w:rPr>
                  <w:t>17 October 2022</w:t>
                </w:r>
              </w:p>
            </w:sdtContent>
          </w:sdt>
          <w:p w14:paraId="24FFD5A4" w14:textId="4C9B713E" w:rsidR="00CC2DDE" w:rsidRDefault="00CC2DDE" w:rsidP="00CC2DDE">
            <w:pPr>
              <w:pStyle w:val="Footer"/>
            </w:pPr>
            <w:r>
              <w:t xml:space="preserve"> </w:t>
            </w:r>
          </w:p>
        </w:sdtContent>
      </w:sdt>
    </w:sdtContent>
  </w:sdt>
  <w:p w14:paraId="1AB9241D" w14:textId="77777777" w:rsidR="001D2F77" w:rsidRDefault="001D2F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FF9B23F" w14:textId="77777777" w:rsidR="006C1B3C" w:rsidRDefault="006C1B3C">
      <w:r>
        <w:separator/>
      </w:r>
    </w:p>
  </w:footnote>
  <w:footnote w:type="continuationSeparator" w:id="0">
    <w:p w14:paraId="6AB01970" w14:textId="77777777" w:rsidR="006C1B3C" w:rsidRDefault="006C1B3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EE10A54" w14:textId="645906C4" w:rsidR="00CC2DDE" w:rsidRDefault="00CC2DDE">
    <w:pPr>
      <w:pStyle w:val="Header"/>
    </w:pPr>
  </w:p>
  <w:tbl>
    <w:tblPr>
      <w:tblStyle w:val="TableGrid"/>
      <w:tblW w:w="10060" w:type="dxa"/>
      <w:tblBorders>
        <w:top w:val="none" w:sz="0" w:space="0" w:color="auto"/>
        <w:left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552"/>
      <w:gridCol w:w="5508"/>
    </w:tblGrid>
    <w:tr w:rsidR="00CC2DDE" w14:paraId="7027CF11" w14:textId="77777777" w:rsidTr="00A8734F">
      <w:trPr>
        <w:trHeight w:val="698"/>
      </w:trPr>
      <w:tc>
        <w:tcPr>
          <w:tcW w:w="4552" w:type="dxa"/>
        </w:tcPr>
        <w:p w14:paraId="55E61069" w14:textId="2893D87A" w:rsidR="00CC2DDE" w:rsidRDefault="003B5D8A">
          <w:pPr>
            <w:pStyle w:val="Header"/>
          </w:pPr>
          <w:r w:rsidRPr="005E738C">
            <w:rPr>
              <w:rFonts w:cs="Arial"/>
              <w:b/>
              <w:noProof/>
              <w:lang w:val="en-US" w:eastAsia="zh-CN"/>
            </w:rPr>
            <w:drawing>
              <wp:inline distT="0" distB="0" distL="0" distR="0" wp14:anchorId="77AAF9DD" wp14:editId="78BFC4A5">
                <wp:extent cx="2082800" cy="711200"/>
                <wp:effectExtent l="0" t="0" r="0" b="0"/>
                <wp:docPr id="3" name="Pictur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082800" cy="711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508" w:type="dxa"/>
        </w:tcPr>
        <w:p w14:paraId="0158F077" w14:textId="77777777" w:rsidR="00CC2DDE" w:rsidRDefault="00CC2DDE" w:rsidP="00CC2DDE">
          <w:pPr>
            <w:pStyle w:val="Header"/>
            <w:jc w:val="right"/>
            <w:rPr>
              <w:rFonts w:ascii="Arial" w:hAnsi="Arial" w:cs="Arial"/>
              <w:b/>
              <w:sz w:val="20"/>
              <w:szCs w:val="20"/>
            </w:rPr>
          </w:pPr>
        </w:p>
        <w:p w14:paraId="4C0DBCAD" w14:textId="77777777" w:rsidR="00CC2DDE" w:rsidRDefault="00CC2DDE" w:rsidP="00CC2DDE">
          <w:pPr>
            <w:pStyle w:val="Header"/>
            <w:jc w:val="right"/>
            <w:rPr>
              <w:rFonts w:ascii="Arial" w:hAnsi="Arial" w:cs="Arial"/>
              <w:b/>
              <w:sz w:val="20"/>
              <w:szCs w:val="20"/>
            </w:rPr>
          </w:pPr>
        </w:p>
        <w:p w14:paraId="6BB752E5" w14:textId="77777777" w:rsidR="00A8734F" w:rsidRDefault="00A8734F" w:rsidP="00CC2DDE">
          <w:pPr>
            <w:pStyle w:val="Header"/>
            <w:jc w:val="right"/>
            <w:rPr>
              <w:rFonts w:ascii="Arial" w:hAnsi="Arial" w:cs="Arial"/>
              <w:b/>
              <w:sz w:val="20"/>
              <w:szCs w:val="20"/>
              <w:highlight w:val="yellow"/>
            </w:rPr>
          </w:pPr>
        </w:p>
        <w:p w14:paraId="76107365" w14:textId="77B780D4" w:rsidR="00CC2DDE" w:rsidRPr="00CC2DDE" w:rsidRDefault="00A8734F" w:rsidP="00CC2DDE">
          <w:pPr>
            <w:pStyle w:val="Header"/>
            <w:jc w:val="right"/>
            <w:rPr>
              <w:rFonts w:ascii="Arial" w:hAnsi="Arial" w:cs="Arial"/>
              <w:b/>
              <w:sz w:val="20"/>
              <w:szCs w:val="20"/>
            </w:rPr>
          </w:pPr>
          <w:r w:rsidRPr="00366ED2">
            <w:rPr>
              <w:rFonts w:ascii="Arial" w:hAnsi="Arial" w:cs="Arial"/>
              <w:b/>
              <w:sz w:val="20"/>
              <w:szCs w:val="20"/>
            </w:rPr>
            <w:t xml:space="preserve">I2P </w:t>
          </w:r>
          <w:r w:rsidR="00CC2DDE" w:rsidRPr="00366ED2">
            <w:rPr>
              <w:rFonts w:ascii="Arial" w:hAnsi="Arial" w:cs="Arial"/>
              <w:b/>
              <w:sz w:val="20"/>
              <w:szCs w:val="20"/>
            </w:rPr>
            <w:t>INVENTION DISCLOSURE FORM</w:t>
          </w:r>
        </w:p>
      </w:tc>
    </w:tr>
  </w:tbl>
  <w:p w14:paraId="50E270BF" w14:textId="77777777" w:rsidR="00881078" w:rsidRPr="00EF2327" w:rsidRDefault="00881078" w:rsidP="00366ED2">
    <w:pPr>
      <w:pStyle w:val="Header"/>
      <w:rPr>
        <w:rFonts w:ascii="Arial" w:hAnsi="Arial" w:cs="Arial"/>
        <w:b/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694410"/>
    <w:multiLevelType w:val="hybridMultilevel"/>
    <w:tmpl w:val="1D163EB4"/>
    <w:lvl w:ilvl="0" w:tplc="10084E30">
      <w:start w:val="1"/>
      <w:numFmt w:val="bullet"/>
      <w:lvlText w:val=""/>
      <w:lvlJc w:val="left"/>
      <w:pPr>
        <w:tabs>
          <w:tab w:val="num" w:pos="738"/>
        </w:tabs>
        <w:ind w:left="738" w:hanging="360"/>
      </w:pPr>
      <w:rPr>
        <w:rFonts w:ascii="Symbol" w:hAnsi="Symbol" w:hint="default"/>
        <w:color w:val="auto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160A3378"/>
    <w:multiLevelType w:val="hybridMultilevel"/>
    <w:tmpl w:val="8FE0289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0714FEE"/>
    <w:multiLevelType w:val="hybridMultilevel"/>
    <w:tmpl w:val="2A6AA046"/>
    <w:lvl w:ilvl="0" w:tplc="E064D7CA">
      <w:start w:val="1"/>
      <w:numFmt w:val="decimal"/>
      <w:lvlText w:val="(%1)"/>
      <w:lvlJc w:val="left"/>
      <w:pPr>
        <w:tabs>
          <w:tab w:val="num" w:pos="738"/>
        </w:tabs>
        <w:ind w:left="73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58"/>
        </w:tabs>
        <w:ind w:left="1458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78"/>
        </w:tabs>
        <w:ind w:left="2178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98"/>
        </w:tabs>
        <w:ind w:left="2898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18"/>
        </w:tabs>
        <w:ind w:left="3618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38"/>
        </w:tabs>
        <w:ind w:left="433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58"/>
        </w:tabs>
        <w:ind w:left="505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78"/>
        </w:tabs>
        <w:ind w:left="577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98"/>
        </w:tabs>
        <w:ind w:left="6498" w:hanging="180"/>
      </w:pPr>
    </w:lvl>
  </w:abstractNum>
  <w:abstractNum w:abstractNumId="3" w15:restartNumberingAfterBreak="0">
    <w:nsid w:val="269E299F"/>
    <w:multiLevelType w:val="hybridMultilevel"/>
    <w:tmpl w:val="EEDAC592"/>
    <w:lvl w:ilvl="0" w:tplc="E064D7CA">
      <w:start w:val="1"/>
      <w:numFmt w:val="decimal"/>
      <w:lvlText w:val="(%1)"/>
      <w:lvlJc w:val="left"/>
      <w:pPr>
        <w:tabs>
          <w:tab w:val="num" w:pos="738"/>
        </w:tabs>
        <w:ind w:left="738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43EF6CD3"/>
    <w:multiLevelType w:val="hybridMultilevel"/>
    <w:tmpl w:val="DFFAF8D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8A23F00"/>
    <w:multiLevelType w:val="multilevel"/>
    <w:tmpl w:val="8F763EBE"/>
    <w:lvl w:ilvl="0">
      <w:start w:val="1"/>
      <w:numFmt w:val="decimal"/>
      <w:lvlText w:val="(%1)"/>
      <w:lvlJc w:val="left"/>
      <w:pPr>
        <w:tabs>
          <w:tab w:val="num" w:pos="738"/>
        </w:tabs>
        <w:ind w:left="738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60D45EFB"/>
    <w:multiLevelType w:val="hybridMultilevel"/>
    <w:tmpl w:val="1C9263A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5"/>
  </w:num>
  <w:num w:numId="3">
    <w:abstractNumId w:val="2"/>
  </w:num>
  <w:num w:numId="4">
    <w:abstractNumId w:val="1"/>
  </w:num>
  <w:num w:numId="5">
    <w:abstractNumId w:val="0"/>
  </w:num>
  <w:num w:numId="6">
    <w:abstractNumId w:val="6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S0NDExtTA3NjE0tDRU0lEKTi0uzszPAykwqwUASQUvbCwAAAA="/>
  </w:docVars>
  <w:rsids>
    <w:rsidRoot w:val="00A82B5A"/>
    <w:rsid w:val="0000099A"/>
    <w:rsid w:val="000328B5"/>
    <w:rsid w:val="00033705"/>
    <w:rsid w:val="00037EA3"/>
    <w:rsid w:val="00044D47"/>
    <w:rsid w:val="00047C37"/>
    <w:rsid w:val="000524C5"/>
    <w:rsid w:val="00052523"/>
    <w:rsid w:val="000609D1"/>
    <w:rsid w:val="00073031"/>
    <w:rsid w:val="00080462"/>
    <w:rsid w:val="000820BE"/>
    <w:rsid w:val="00082A10"/>
    <w:rsid w:val="00097542"/>
    <w:rsid w:val="000B3A92"/>
    <w:rsid w:val="000B4952"/>
    <w:rsid w:val="000C329C"/>
    <w:rsid w:val="000D5187"/>
    <w:rsid w:val="000E5991"/>
    <w:rsid w:val="000E69FA"/>
    <w:rsid w:val="000F4537"/>
    <w:rsid w:val="000F7EAE"/>
    <w:rsid w:val="00101CB5"/>
    <w:rsid w:val="00101F38"/>
    <w:rsid w:val="001077B8"/>
    <w:rsid w:val="001172BC"/>
    <w:rsid w:val="00120FB6"/>
    <w:rsid w:val="00125458"/>
    <w:rsid w:val="0012748C"/>
    <w:rsid w:val="001317B2"/>
    <w:rsid w:val="001321E8"/>
    <w:rsid w:val="0013377C"/>
    <w:rsid w:val="00135D3D"/>
    <w:rsid w:val="00136D22"/>
    <w:rsid w:val="00145FC2"/>
    <w:rsid w:val="0014717D"/>
    <w:rsid w:val="00147510"/>
    <w:rsid w:val="00160102"/>
    <w:rsid w:val="0016393F"/>
    <w:rsid w:val="001670E2"/>
    <w:rsid w:val="00175CAA"/>
    <w:rsid w:val="001800F3"/>
    <w:rsid w:val="00184753"/>
    <w:rsid w:val="001855EE"/>
    <w:rsid w:val="001A020D"/>
    <w:rsid w:val="001B24C0"/>
    <w:rsid w:val="001C2C39"/>
    <w:rsid w:val="001C3F49"/>
    <w:rsid w:val="001D2F77"/>
    <w:rsid w:val="001E03B1"/>
    <w:rsid w:val="001E3028"/>
    <w:rsid w:val="001E51C8"/>
    <w:rsid w:val="002003C9"/>
    <w:rsid w:val="00211F28"/>
    <w:rsid w:val="00212B8D"/>
    <w:rsid w:val="0021691F"/>
    <w:rsid w:val="002173E8"/>
    <w:rsid w:val="00225137"/>
    <w:rsid w:val="002259EF"/>
    <w:rsid w:val="002306CC"/>
    <w:rsid w:val="00231DC0"/>
    <w:rsid w:val="00231EFD"/>
    <w:rsid w:val="00236E11"/>
    <w:rsid w:val="00241E6D"/>
    <w:rsid w:val="00242841"/>
    <w:rsid w:val="002508D1"/>
    <w:rsid w:val="0025130F"/>
    <w:rsid w:val="0025574A"/>
    <w:rsid w:val="002600DD"/>
    <w:rsid w:val="00262799"/>
    <w:rsid w:val="00262BBE"/>
    <w:rsid w:val="0027067A"/>
    <w:rsid w:val="00272CB6"/>
    <w:rsid w:val="002813C4"/>
    <w:rsid w:val="002918EB"/>
    <w:rsid w:val="00294F38"/>
    <w:rsid w:val="002A44B9"/>
    <w:rsid w:val="002A5F0A"/>
    <w:rsid w:val="002B2550"/>
    <w:rsid w:val="002B324A"/>
    <w:rsid w:val="002C1800"/>
    <w:rsid w:val="002C4CAD"/>
    <w:rsid w:val="002C7EF8"/>
    <w:rsid w:val="002E14FB"/>
    <w:rsid w:val="002E6599"/>
    <w:rsid w:val="002F41F2"/>
    <w:rsid w:val="002F4305"/>
    <w:rsid w:val="002F4B71"/>
    <w:rsid w:val="002F557D"/>
    <w:rsid w:val="003022DF"/>
    <w:rsid w:val="003030FA"/>
    <w:rsid w:val="00314027"/>
    <w:rsid w:val="0031733B"/>
    <w:rsid w:val="003301DF"/>
    <w:rsid w:val="00334185"/>
    <w:rsid w:val="00341AD0"/>
    <w:rsid w:val="00354B20"/>
    <w:rsid w:val="0035675E"/>
    <w:rsid w:val="00362F1B"/>
    <w:rsid w:val="003662CD"/>
    <w:rsid w:val="00366716"/>
    <w:rsid w:val="00366ED2"/>
    <w:rsid w:val="00367E81"/>
    <w:rsid w:val="003768A6"/>
    <w:rsid w:val="003924AB"/>
    <w:rsid w:val="00393C71"/>
    <w:rsid w:val="003957F4"/>
    <w:rsid w:val="003A362A"/>
    <w:rsid w:val="003B561F"/>
    <w:rsid w:val="003B5D8A"/>
    <w:rsid w:val="003C74FE"/>
    <w:rsid w:val="003D54E5"/>
    <w:rsid w:val="003E4FC7"/>
    <w:rsid w:val="003F23EA"/>
    <w:rsid w:val="003F26EB"/>
    <w:rsid w:val="00401853"/>
    <w:rsid w:val="00403F2D"/>
    <w:rsid w:val="00403FB5"/>
    <w:rsid w:val="0040558B"/>
    <w:rsid w:val="00415614"/>
    <w:rsid w:val="00426357"/>
    <w:rsid w:val="00434CC9"/>
    <w:rsid w:val="004375F5"/>
    <w:rsid w:val="0044139A"/>
    <w:rsid w:val="004422AC"/>
    <w:rsid w:val="004470C7"/>
    <w:rsid w:val="004531B0"/>
    <w:rsid w:val="00453721"/>
    <w:rsid w:val="00463762"/>
    <w:rsid w:val="0046609D"/>
    <w:rsid w:val="0049420A"/>
    <w:rsid w:val="004974E4"/>
    <w:rsid w:val="004B3ED4"/>
    <w:rsid w:val="004B7CB6"/>
    <w:rsid w:val="004C16F1"/>
    <w:rsid w:val="004D0F5C"/>
    <w:rsid w:val="004D3784"/>
    <w:rsid w:val="004D6947"/>
    <w:rsid w:val="004F41B4"/>
    <w:rsid w:val="004F4B98"/>
    <w:rsid w:val="0050529A"/>
    <w:rsid w:val="005205AF"/>
    <w:rsid w:val="00523342"/>
    <w:rsid w:val="00525064"/>
    <w:rsid w:val="005257A7"/>
    <w:rsid w:val="00537A14"/>
    <w:rsid w:val="005626E5"/>
    <w:rsid w:val="005742F8"/>
    <w:rsid w:val="00575E50"/>
    <w:rsid w:val="0058107C"/>
    <w:rsid w:val="00583331"/>
    <w:rsid w:val="00584000"/>
    <w:rsid w:val="005870D1"/>
    <w:rsid w:val="00591346"/>
    <w:rsid w:val="0059377B"/>
    <w:rsid w:val="005A7466"/>
    <w:rsid w:val="005C1A37"/>
    <w:rsid w:val="005C1B67"/>
    <w:rsid w:val="005D0E18"/>
    <w:rsid w:val="005D1237"/>
    <w:rsid w:val="005D3C20"/>
    <w:rsid w:val="005D60CC"/>
    <w:rsid w:val="005E0AF8"/>
    <w:rsid w:val="005E5EB8"/>
    <w:rsid w:val="005E6CE9"/>
    <w:rsid w:val="005F0412"/>
    <w:rsid w:val="0060624B"/>
    <w:rsid w:val="0062202B"/>
    <w:rsid w:val="006223E4"/>
    <w:rsid w:val="00623BBC"/>
    <w:rsid w:val="0063080F"/>
    <w:rsid w:val="00631B2F"/>
    <w:rsid w:val="006350EC"/>
    <w:rsid w:val="00636746"/>
    <w:rsid w:val="00644111"/>
    <w:rsid w:val="006502B0"/>
    <w:rsid w:val="00650D85"/>
    <w:rsid w:val="00653D1F"/>
    <w:rsid w:val="0066223C"/>
    <w:rsid w:val="00663E46"/>
    <w:rsid w:val="0066564D"/>
    <w:rsid w:val="00667A35"/>
    <w:rsid w:val="006717A2"/>
    <w:rsid w:val="00683228"/>
    <w:rsid w:val="00687E56"/>
    <w:rsid w:val="006A1B27"/>
    <w:rsid w:val="006A3591"/>
    <w:rsid w:val="006A35B8"/>
    <w:rsid w:val="006A7934"/>
    <w:rsid w:val="006C1B3C"/>
    <w:rsid w:val="006C61F5"/>
    <w:rsid w:val="006C6DBB"/>
    <w:rsid w:val="006D398A"/>
    <w:rsid w:val="006D3B94"/>
    <w:rsid w:val="006D4CCE"/>
    <w:rsid w:val="006E1DF6"/>
    <w:rsid w:val="006E39D1"/>
    <w:rsid w:val="006E7B1D"/>
    <w:rsid w:val="006F4AEC"/>
    <w:rsid w:val="007115AE"/>
    <w:rsid w:val="007117A4"/>
    <w:rsid w:val="00720A90"/>
    <w:rsid w:val="00724AE2"/>
    <w:rsid w:val="00724CB0"/>
    <w:rsid w:val="0073754D"/>
    <w:rsid w:val="0074550C"/>
    <w:rsid w:val="00745D89"/>
    <w:rsid w:val="0075569F"/>
    <w:rsid w:val="00756E2F"/>
    <w:rsid w:val="007609BC"/>
    <w:rsid w:val="00762D5D"/>
    <w:rsid w:val="00765ABC"/>
    <w:rsid w:val="00766904"/>
    <w:rsid w:val="00773723"/>
    <w:rsid w:val="007738D9"/>
    <w:rsid w:val="00775A7F"/>
    <w:rsid w:val="007A013B"/>
    <w:rsid w:val="007A158D"/>
    <w:rsid w:val="007A2CF7"/>
    <w:rsid w:val="007B05B9"/>
    <w:rsid w:val="007C2FB3"/>
    <w:rsid w:val="007D406A"/>
    <w:rsid w:val="007D5576"/>
    <w:rsid w:val="007E64E2"/>
    <w:rsid w:val="007E7A80"/>
    <w:rsid w:val="007F2C4C"/>
    <w:rsid w:val="007F41D5"/>
    <w:rsid w:val="007F7312"/>
    <w:rsid w:val="00804719"/>
    <w:rsid w:val="0081318C"/>
    <w:rsid w:val="00813F41"/>
    <w:rsid w:val="0082629D"/>
    <w:rsid w:val="00827847"/>
    <w:rsid w:val="00830825"/>
    <w:rsid w:val="0083539D"/>
    <w:rsid w:val="00837D6D"/>
    <w:rsid w:val="00851314"/>
    <w:rsid w:val="00860FA2"/>
    <w:rsid w:val="00862703"/>
    <w:rsid w:val="00863A94"/>
    <w:rsid w:val="0086444B"/>
    <w:rsid w:val="00865DD8"/>
    <w:rsid w:val="00871E1A"/>
    <w:rsid w:val="00876323"/>
    <w:rsid w:val="00881078"/>
    <w:rsid w:val="00893DBD"/>
    <w:rsid w:val="008B3E3E"/>
    <w:rsid w:val="008C2D03"/>
    <w:rsid w:val="008C601A"/>
    <w:rsid w:val="008D0CA9"/>
    <w:rsid w:val="008D619C"/>
    <w:rsid w:val="00905E95"/>
    <w:rsid w:val="00910FBF"/>
    <w:rsid w:val="00914C9E"/>
    <w:rsid w:val="00924980"/>
    <w:rsid w:val="009305EF"/>
    <w:rsid w:val="009316B9"/>
    <w:rsid w:val="00932D46"/>
    <w:rsid w:val="00950A3E"/>
    <w:rsid w:val="00953F44"/>
    <w:rsid w:val="00960B7C"/>
    <w:rsid w:val="00964038"/>
    <w:rsid w:val="00972029"/>
    <w:rsid w:val="009811B2"/>
    <w:rsid w:val="009812CC"/>
    <w:rsid w:val="00990B42"/>
    <w:rsid w:val="00993DBC"/>
    <w:rsid w:val="009974CA"/>
    <w:rsid w:val="009A32BE"/>
    <w:rsid w:val="009B09C7"/>
    <w:rsid w:val="009B30CC"/>
    <w:rsid w:val="009B3B38"/>
    <w:rsid w:val="009B40E3"/>
    <w:rsid w:val="009D3352"/>
    <w:rsid w:val="009E48CD"/>
    <w:rsid w:val="009E6B16"/>
    <w:rsid w:val="009F330E"/>
    <w:rsid w:val="00A102E9"/>
    <w:rsid w:val="00A1056E"/>
    <w:rsid w:val="00A164B4"/>
    <w:rsid w:val="00A276B7"/>
    <w:rsid w:val="00A4117D"/>
    <w:rsid w:val="00A44662"/>
    <w:rsid w:val="00A5190D"/>
    <w:rsid w:val="00A55BBD"/>
    <w:rsid w:val="00A60ACF"/>
    <w:rsid w:val="00A66952"/>
    <w:rsid w:val="00A671B5"/>
    <w:rsid w:val="00A67942"/>
    <w:rsid w:val="00A71ECB"/>
    <w:rsid w:val="00A7361C"/>
    <w:rsid w:val="00A82B5A"/>
    <w:rsid w:val="00A86575"/>
    <w:rsid w:val="00A8734F"/>
    <w:rsid w:val="00A97A46"/>
    <w:rsid w:val="00AA760D"/>
    <w:rsid w:val="00AB0BAF"/>
    <w:rsid w:val="00AC01AC"/>
    <w:rsid w:val="00AD4D4A"/>
    <w:rsid w:val="00AE0941"/>
    <w:rsid w:val="00AE0D4D"/>
    <w:rsid w:val="00AE2DD0"/>
    <w:rsid w:val="00AE3595"/>
    <w:rsid w:val="00AE48C1"/>
    <w:rsid w:val="00AF7F2D"/>
    <w:rsid w:val="00B04843"/>
    <w:rsid w:val="00B24FFE"/>
    <w:rsid w:val="00B25C91"/>
    <w:rsid w:val="00B354BF"/>
    <w:rsid w:val="00B36B34"/>
    <w:rsid w:val="00B37084"/>
    <w:rsid w:val="00B47425"/>
    <w:rsid w:val="00B65DF7"/>
    <w:rsid w:val="00B70F05"/>
    <w:rsid w:val="00B712C7"/>
    <w:rsid w:val="00B734AE"/>
    <w:rsid w:val="00B74CCE"/>
    <w:rsid w:val="00B771F0"/>
    <w:rsid w:val="00B807E1"/>
    <w:rsid w:val="00B810F2"/>
    <w:rsid w:val="00B8125D"/>
    <w:rsid w:val="00B8589C"/>
    <w:rsid w:val="00B87E8C"/>
    <w:rsid w:val="00B9181C"/>
    <w:rsid w:val="00B926FA"/>
    <w:rsid w:val="00B95E38"/>
    <w:rsid w:val="00B96BD9"/>
    <w:rsid w:val="00BA06BE"/>
    <w:rsid w:val="00BA3F4C"/>
    <w:rsid w:val="00BA41EE"/>
    <w:rsid w:val="00BA44DF"/>
    <w:rsid w:val="00BA6597"/>
    <w:rsid w:val="00BA77BD"/>
    <w:rsid w:val="00BB0F63"/>
    <w:rsid w:val="00BB259A"/>
    <w:rsid w:val="00BB283F"/>
    <w:rsid w:val="00BB3A77"/>
    <w:rsid w:val="00BB665D"/>
    <w:rsid w:val="00BC7E1C"/>
    <w:rsid w:val="00BD12EB"/>
    <w:rsid w:val="00BD2724"/>
    <w:rsid w:val="00BD5894"/>
    <w:rsid w:val="00BE2F5D"/>
    <w:rsid w:val="00BE62B9"/>
    <w:rsid w:val="00BE6F4A"/>
    <w:rsid w:val="00BE71AD"/>
    <w:rsid w:val="00C006D7"/>
    <w:rsid w:val="00C0195A"/>
    <w:rsid w:val="00C02EDA"/>
    <w:rsid w:val="00C0475D"/>
    <w:rsid w:val="00C12593"/>
    <w:rsid w:val="00C12C9F"/>
    <w:rsid w:val="00C15A86"/>
    <w:rsid w:val="00C1625F"/>
    <w:rsid w:val="00C17763"/>
    <w:rsid w:val="00C21C91"/>
    <w:rsid w:val="00C24869"/>
    <w:rsid w:val="00C254AF"/>
    <w:rsid w:val="00C273CE"/>
    <w:rsid w:val="00C314C4"/>
    <w:rsid w:val="00C35A51"/>
    <w:rsid w:val="00C36E31"/>
    <w:rsid w:val="00C379D1"/>
    <w:rsid w:val="00C407A5"/>
    <w:rsid w:val="00C46FBD"/>
    <w:rsid w:val="00C55807"/>
    <w:rsid w:val="00C57230"/>
    <w:rsid w:val="00C57DB1"/>
    <w:rsid w:val="00C6545F"/>
    <w:rsid w:val="00C73A74"/>
    <w:rsid w:val="00C746A8"/>
    <w:rsid w:val="00C936C2"/>
    <w:rsid w:val="00C973BE"/>
    <w:rsid w:val="00CA164A"/>
    <w:rsid w:val="00CB1C22"/>
    <w:rsid w:val="00CC2DDE"/>
    <w:rsid w:val="00CD3446"/>
    <w:rsid w:val="00CD6234"/>
    <w:rsid w:val="00CE1AE4"/>
    <w:rsid w:val="00CF1184"/>
    <w:rsid w:val="00CF3CF0"/>
    <w:rsid w:val="00D00F34"/>
    <w:rsid w:val="00D15633"/>
    <w:rsid w:val="00D163E8"/>
    <w:rsid w:val="00D16BB4"/>
    <w:rsid w:val="00D20E1B"/>
    <w:rsid w:val="00D24802"/>
    <w:rsid w:val="00D25384"/>
    <w:rsid w:val="00D30AB9"/>
    <w:rsid w:val="00D31BEF"/>
    <w:rsid w:val="00D3394E"/>
    <w:rsid w:val="00D47543"/>
    <w:rsid w:val="00D52FB1"/>
    <w:rsid w:val="00D66902"/>
    <w:rsid w:val="00D807CB"/>
    <w:rsid w:val="00D81855"/>
    <w:rsid w:val="00D83D0A"/>
    <w:rsid w:val="00D9468A"/>
    <w:rsid w:val="00DB2472"/>
    <w:rsid w:val="00DB4A73"/>
    <w:rsid w:val="00DB601F"/>
    <w:rsid w:val="00DC0ED6"/>
    <w:rsid w:val="00DC309E"/>
    <w:rsid w:val="00DD24C1"/>
    <w:rsid w:val="00DD3A74"/>
    <w:rsid w:val="00DE4D31"/>
    <w:rsid w:val="00DE54DE"/>
    <w:rsid w:val="00DE5EAB"/>
    <w:rsid w:val="00DE602B"/>
    <w:rsid w:val="00DE7EAA"/>
    <w:rsid w:val="00DF45AF"/>
    <w:rsid w:val="00E251F7"/>
    <w:rsid w:val="00E273B7"/>
    <w:rsid w:val="00E35553"/>
    <w:rsid w:val="00E36E33"/>
    <w:rsid w:val="00E47DF3"/>
    <w:rsid w:val="00E5200F"/>
    <w:rsid w:val="00E624F6"/>
    <w:rsid w:val="00E66495"/>
    <w:rsid w:val="00E71B06"/>
    <w:rsid w:val="00E74119"/>
    <w:rsid w:val="00E91711"/>
    <w:rsid w:val="00E91CAD"/>
    <w:rsid w:val="00E93967"/>
    <w:rsid w:val="00E95CB5"/>
    <w:rsid w:val="00EA0469"/>
    <w:rsid w:val="00EA06DE"/>
    <w:rsid w:val="00EA0DE8"/>
    <w:rsid w:val="00EB4D3A"/>
    <w:rsid w:val="00ED67FB"/>
    <w:rsid w:val="00EE3D0C"/>
    <w:rsid w:val="00EE4FF3"/>
    <w:rsid w:val="00EE6655"/>
    <w:rsid w:val="00EF2327"/>
    <w:rsid w:val="00EF3E73"/>
    <w:rsid w:val="00F13664"/>
    <w:rsid w:val="00F1510B"/>
    <w:rsid w:val="00F16070"/>
    <w:rsid w:val="00F16765"/>
    <w:rsid w:val="00F27AAE"/>
    <w:rsid w:val="00F33170"/>
    <w:rsid w:val="00F36216"/>
    <w:rsid w:val="00F42B5A"/>
    <w:rsid w:val="00F46C95"/>
    <w:rsid w:val="00F500B8"/>
    <w:rsid w:val="00F668FA"/>
    <w:rsid w:val="00F833B1"/>
    <w:rsid w:val="00F8759D"/>
    <w:rsid w:val="00F95471"/>
    <w:rsid w:val="00F96FFA"/>
    <w:rsid w:val="00FA1191"/>
    <w:rsid w:val="00FA7415"/>
    <w:rsid w:val="00FB65C2"/>
    <w:rsid w:val="00FC05E3"/>
    <w:rsid w:val="00FD7047"/>
    <w:rsid w:val="00FE0DD5"/>
    <w:rsid w:val="00FE57FB"/>
    <w:rsid w:val="00FF3C11"/>
    <w:rsid w:val="00FF4B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9EDB82B"/>
  <w15:docId w15:val="{4B8484ED-CE21-4F52-B0B3-A9A7768340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rsid w:val="00A82B5A"/>
    <w:pPr>
      <w:jc w:val="center"/>
    </w:pPr>
    <w:rPr>
      <w:sz w:val="28"/>
      <w:szCs w:val="20"/>
      <w:lang w:val="en-GB"/>
    </w:rPr>
  </w:style>
  <w:style w:type="character" w:styleId="CommentReference">
    <w:name w:val="annotation reference"/>
    <w:basedOn w:val="DefaultParagraphFont"/>
    <w:semiHidden/>
    <w:rsid w:val="00871E1A"/>
    <w:rPr>
      <w:sz w:val="16"/>
      <w:szCs w:val="16"/>
    </w:rPr>
  </w:style>
  <w:style w:type="paragraph" w:styleId="CommentText">
    <w:name w:val="annotation text"/>
    <w:basedOn w:val="Normal"/>
    <w:semiHidden/>
    <w:rsid w:val="00871E1A"/>
    <w:rPr>
      <w:sz w:val="20"/>
      <w:szCs w:val="20"/>
      <w:lang w:val="en-GB"/>
    </w:rPr>
  </w:style>
  <w:style w:type="paragraph" w:styleId="BalloonText">
    <w:name w:val="Balloon Text"/>
    <w:basedOn w:val="Normal"/>
    <w:semiHidden/>
    <w:rsid w:val="00871E1A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rsid w:val="0040558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1321E8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AE3595"/>
  </w:style>
  <w:style w:type="paragraph" w:styleId="ListParagraph">
    <w:name w:val="List Paragraph"/>
    <w:basedOn w:val="Normal"/>
    <w:uiPriority w:val="34"/>
    <w:qFormat/>
    <w:rsid w:val="00C0475D"/>
    <w:pPr>
      <w:ind w:left="720"/>
      <w:contextualSpacing/>
    </w:pPr>
  </w:style>
  <w:style w:type="paragraph" w:styleId="FootnoteText">
    <w:name w:val="footnote text"/>
    <w:basedOn w:val="Normal"/>
    <w:link w:val="FootnoteTextChar"/>
    <w:rsid w:val="00EF2327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EF2327"/>
    <w:rPr>
      <w:lang w:eastAsia="en-US"/>
    </w:rPr>
  </w:style>
  <w:style w:type="table" w:styleId="TableGrid">
    <w:name w:val="Table Grid"/>
    <w:basedOn w:val="TableNormal"/>
    <w:rsid w:val="00EF2327"/>
    <w:rPr>
      <w:rFonts w:eastAsia="PMingLiU"/>
      <w:lang w:val="en-SG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Indent3">
    <w:name w:val="Body Text Indent 3"/>
    <w:basedOn w:val="Normal"/>
    <w:link w:val="BodyTextIndent3Char"/>
    <w:rsid w:val="00D24802"/>
    <w:pPr>
      <w:ind w:left="720" w:hanging="720"/>
      <w:jc w:val="both"/>
    </w:pPr>
    <w:rPr>
      <w:i/>
      <w:szCs w:val="20"/>
      <w:lang w:eastAsia="ko-KR"/>
    </w:rPr>
  </w:style>
  <w:style w:type="character" w:customStyle="1" w:styleId="BodyTextIndent3Char">
    <w:name w:val="Body Text Indent 3 Char"/>
    <w:basedOn w:val="DefaultParagraphFont"/>
    <w:link w:val="BodyTextIndent3"/>
    <w:rsid w:val="00D24802"/>
    <w:rPr>
      <w:i/>
      <w:sz w:val="24"/>
      <w:lang w:eastAsia="ko-KR"/>
    </w:rPr>
  </w:style>
  <w:style w:type="character" w:customStyle="1" w:styleId="FooterChar">
    <w:name w:val="Footer Char"/>
    <w:basedOn w:val="DefaultParagraphFont"/>
    <w:link w:val="Footer"/>
    <w:uiPriority w:val="99"/>
    <w:rsid w:val="00426357"/>
    <w:rPr>
      <w:sz w:val="24"/>
      <w:szCs w:val="24"/>
      <w:lang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1D2F77"/>
    <w:rPr>
      <w:sz w:val="24"/>
      <w:szCs w:val="24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E66495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508F848-20B4-48A9-9B51-E8869F1F74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819</Words>
  <Characters>4669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chnology Disclosure Form</vt:lpstr>
    </vt:vector>
  </TitlesOfParts>
  <Company>NHIC</Company>
  <LinksUpToDate>false</LinksUpToDate>
  <CharactersWithSpaces>54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Disclosure Form</dc:title>
  <dc:creator>Anna Low</dc:creator>
  <cp:lastModifiedBy>Chan Wae Ting Jacelyn</cp:lastModifiedBy>
  <cp:revision>2</cp:revision>
  <dcterms:created xsi:type="dcterms:W3CDTF">2022-10-14T08:10:00Z</dcterms:created>
  <dcterms:modified xsi:type="dcterms:W3CDTF">2022-10-14T08:10:00Z</dcterms:modified>
</cp:coreProperties>
</file>